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6F279E" w:rsidRDefault="00B01718" w:rsidP="00A627C1">
      <w:pPr>
        <w:spacing w:after="120"/>
      </w:pPr>
    </w:p>
    <w:p w14:paraId="1645ECF6" w14:textId="77777777" w:rsidR="00CA4AE2" w:rsidRPr="006F279E" w:rsidRDefault="00CA4AE2" w:rsidP="00A627C1">
      <w:pPr>
        <w:spacing w:after="120"/>
      </w:pPr>
    </w:p>
    <w:p w14:paraId="13A04B92" w14:textId="77777777" w:rsidR="00275D5C" w:rsidRPr="006F279E" w:rsidRDefault="00AE412E" w:rsidP="00A627C1">
      <w:pPr>
        <w:suppressAutoHyphens w:val="0"/>
        <w:rPr>
          <w:b/>
          <w:sz w:val="36"/>
          <w:szCs w:val="36"/>
          <w:lang w:eastAsia="es-ES"/>
        </w:rPr>
      </w:pPr>
      <w:r w:rsidRPr="006F279E">
        <w:rPr>
          <w:rFonts w:eastAsia="Arial"/>
          <w:b/>
          <w:bCs/>
          <w:sz w:val="36"/>
          <w:szCs w:val="36"/>
          <w:lang w:eastAsia="es-ES"/>
        </w:rPr>
        <w:t>BACHELOR’S THESIS</w:t>
      </w:r>
    </w:p>
    <w:p w14:paraId="077FEE58" w14:textId="77777777" w:rsidR="00275D5C" w:rsidRPr="006F279E" w:rsidRDefault="00275D5C" w:rsidP="00A627C1">
      <w:pPr>
        <w:spacing w:after="120"/>
      </w:pPr>
    </w:p>
    <w:p w14:paraId="51E75253" w14:textId="77777777" w:rsidR="00B01718" w:rsidRPr="006F279E" w:rsidRDefault="00B01718" w:rsidP="00A627C1">
      <w:pPr>
        <w:spacing w:after="120"/>
      </w:pPr>
    </w:p>
    <w:p w14:paraId="324E285F" w14:textId="77777777" w:rsidR="00A145C6" w:rsidRPr="006F279E" w:rsidRDefault="00A145C6" w:rsidP="00A627C1">
      <w:pPr>
        <w:spacing w:after="120"/>
      </w:pPr>
    </w:p>
    <w:p w14:paraId="7B6FA5C4" w14:textId="77777777" w:rsidR="00A145C6" w:rsidRPr="006F279E" w:rsidRDefault="00A145C6" w:rsidP="00A627C1"/>
    <w:p w14:paraId="05374791" w14:textId="2AD8DBA6" w:rsidR="004613E3" w:rsidRPr="006F279E" w:rsidRDefault="00F83CBB" w:rsidP="006A0BF1">
      <w:pPr>
        <w:jc w:val="right"/>
        <w:rPr>
          <w:b/>
          <w:bCs/>
          <w:sz w:val="36"/>
          <w:szCs w:val="36"/>
        </w:rPr>
      </w:pPr>
      <w:r w:rsidRPr="006F279E">
        <w:rPr>
          <w:b/>
          <w:bCs/>
          <w:sz w:val="36"/>
          <w:szCs w:val="36"/>
        </w:rPr>
        <w:t>TETRIS NEURAL NET PLAYING IN THE NINTENDO SWITCH</w:t>
      </w:r>
    </w:p>
    <w:p w14:paraId="34C146CA" w14:textId="77777777" w:rsidR="00A145C6" w:rsidRPr="006F279E" w:rsidRDefault="00A145C6" w:rsidP="005063E6">
      <w:pPr>
        <w:spacing w:after="120"/>
      </w:pPr>
    </w:p>
    <w:p w14:paraId="75C5874D" w14:textId="77777777" w:rsidR="006A0BF1" w:rsidRPr="006F279E" w:rsidRDefault="006A0BF1" w:rsidP="005063E6">
      <w:pPr>
        <w:spacing w:after="120"/>
      </w:pPr>
    </w:p>
    <w:p w14:paraId="35E47F99" w14:textId="77777777" w:rsidR="006A0BF1" w:rsidRPr="006F279E" w:rsidRDefault="006A0BF1" w:rsidP="005063E6">
      <w:pPr>
        <w:spacing w:after="120"/>
      </w:pPr>
    </w:p>
    <w:p w14:paraId="19FFD658" w14:textId="77777777" w:rsidR="00B01718" w:rsidRPr="006F279E" w:rsidRDefault="00B01718" w:rsidP="005063E6">
      <w:pPr>
        <w:spacing w:after="120"/>
      </w:pPr>
    </w:p>
    <w:p w14:paraId="06CEA592" w14:textId="054522D9" w:rsidR="00AC3156" w:rsidRPr="006F279E" w:rsidRDefault="00F83CBB" w:rsidP="005063E6">
      <w:pPr>
        <w:spacing w:after="120"/>
        <w:rPr>
          <w:b/>
          <w:bCs/>
          <w:sz w:val="36"/>
          <w:szCs w:val="36"/>
        </w:rPr>
      </w:pPr>
      <w:r w:rsidRPr="006F279E">
        <w:rPr>
          <w:b/>
          <w:bCs/>
          <w:sz w:val="36"/>
          <w:szCs w:val="36"/>
        </w:rPr>
        <w:t>Joan Dot Sastre</w:t>
      </w:r>
    </w:p>
    <w:p w14:paraId="40B27CF9" w14:textId="77777777" w:rsidR="004D5D17" w:rsidRPr="006F279E" w:rsidRDefault="004D5D17" w:rsidP="005063E6">
      <w:pPr>
        <w:spacing w:after="120"/>
        <w:rPr>
          <w:sz w:val="20"/>
          <w:szCs w:val="20"/>
        </w:rPr>
      </w:pPr>
    </w:p>
    <w:p w14:paraId="1A71395F" w14:textId="61748D11" w:rsidR="00B64039" w:rsidRPr="006F279E" w:rsidRDefault="00AE412E" w:rsidP="00556700">
      <w:pPr>
        <w:spacing w:line="480" w:lineRule="auto"/>
        <w:rPr>
          <w:b/>
          <w:i/>
          <w:szCs w:val="22"/>
        </w:rPr>
      </w:pPr>
      <w:r w:rsidRPr="006F279E">
        <w:rPr>
          <w:rFonts w:eastAsia="Arial"/>
          <w:b/>
          <w:bCs/>
        </w:rPr>
        <w:t xml:space="preserve">Degree in </w:t>
      </w:r>
      <w:r w:rsidR="00F83CBB" w:rsidRPr="006F279E">
        <w:rPr>
          <w:b/>
          <w:szCs w:val="22"/>
        </w:rPr>
        <w:t>informatic engineering</w:t>
      </w:r>
    </w:p>
    <w:p w14:paraId="04B2ADFC" w14:textId="7A166828" w:rsidR="00B01718" w:rsidRPr="006F279E" w:rsidRDefault="00AE412E" w:rsidP="00556700">
      <w:pPr>
        <w:spacing w:line="480" w:lineRule="auto"/>
        <w:rPr>
          <w:b/>
          <w:szCs w:val="22"/>
        </w:rPr>
      </w:pPr>
      <w:r w:rsidRPr="006F279E">
        <w:rPr>
          <w:rFonts w:eastAsia="Arial"/>
          <w:b/>
          <w:bCs/>
        </w:rPr>
        <w:t xml:space="preserve">Faculty of </w:t>
      </w:r>
      <w:r w:rsidR="00F83CBB" w:rsidRPr="006F279E">
        <w:rPr>
          <w:b/>
          <w:szCs w:val="22"/>
        </w:rPr>
        <w:t>engineering</w:t>
      </w:r>
    </w:p>
    <w:p w14:paraId="55C94010" w14:textId="77777777" w:rsidR="004D5D17" w:rsidRPr="006F279E" w:rsidRDefault="004D5D17" w:rsidP="00556700">
      <w:pPr>
        <w:spacing w:line="480" w:lineRule="auto"/>
        <w:rPr>
          <w:sz w:val="20"/>
          <w:szCs w:val="20"/>
        </w:rPr>
      </w:pPr>
    </w:p>
    <w:p w14:paraId="24AB8366" w14:textId="17DF5A28" w:rsidR="006F2E59" w:rsidRPr="006F279E" w:rsidRDefault="00AE412E" w:rsidP="00556700">
      <w:pPr>
        <w:spacing w:line="480" w:lineRule="auto"/>
        <w:rPr>
          <w:b/>
          <w:szCs w:val="20"/>
        </w:rPr>
      </w:pPr>
      <w:r w:rsidRPr="006F279E">
        <w:rPr>
          <w:rFonts w:eastAsia="Arial"/>
          <w:b/>
          <w:bCs/>
          <w:sz w:val="20"/>
          <w:szCs w:val="20"/>
        </w:rPr>
        <w:t>Academic Year 20</w:t>
      </w:r>
      <w:r w:rsidR="00F83CBB" w:rsidRPr="006F279E">
        <w:rPr>
          <w:b/>
          <w:sz w:val="20"/>
          <w:szCs w:val="16"/>
        </w:rPr>
        <w:t>20-21</w:t>
      </w:r>
    </w:p>
    <w:p w14:paraId="62DCB4DF" w14:textId="77777777" w:rsidR="00B01718" w:rsidRPr="006F279E" w:rsidRDefault="00B01718" w:rsidP="00CA4AE2">
      <w:pPr>
        <w:spacing w:after="120"/>
        <w:rPr>
          <w:i/>
        </w:rPr>
      </w:pPr>
    </w:p>
    <w:p w14:paraId="3B826D68" w14:textId="5BD2CC88" w:rsidR="00556700" w:rsidRPr="006F279E" w:rsidRDefault="00AE412E" w:rsidP="007573B4">
      <w:pPr>
        <w:suppressAutoHyphens w:val="0"/>
        <w:rPr>
          <w:i/>
        </w:rPr>
      </w:pPr>
      <w:r w:rsidRPr="006F279E">
        <w:rPr>
          <w:i/>
        </w:rPr>
        <w:br w:type="page"/>
      </w:r>
    </w:p>
    <w:p w14:paraId="15ABFA63" w14:textId="77777777" w:rsidR="006F2E59" w:rsidRPr="006F279E" w:rsidRDefault="006F2E59" w:rsidP="00A627C1">
      <w:pPr>
        <w:spacing w:after="120"/>
        <w:rPr>
          <w:sz w:val="20"/>
          <w:szCs w:val="20"/>
        </w:rPr>
      </w:pPr>
    </w:p>
    <w:p w14:paraId="01B16602" w14:textId="77777777" w:rsidR="006F2E59" w:rsidRPr="006F279E" w:rsidRDefault="00AE412E" w:rsidP="006F2E59">
      <w:pPr>
        <w:spacing w:line="480" w:lineRule="auto"/>
        <w:rPr>
          <w:sz w:val="22"/>
          <w:szCs w:val="20"/>
        </w:rPr>
      </w:pPr>
      <w:r w:rsidRPr="006F279E">
        <w:rPr>
          <w:rFonts w:eastAsia="Arial"/>
          <w:sz w:val="22"/>
          <w:szCs w:val="22"/>
        </w:rPr>
        <w:t xml:space="preserve">Key words: </w:t>
      </w:r>
    </w:p>
    <w:p w14:paraId="0DA31D7E" w14:textId="77777777" w:rsidR="006F2E59" w:rsidRPr="006F279E" w:rsidRDefault="00AE412E" w:rsidP="00A627C1">
      <w:pPr>
        <w:spacing w:after="120"/>
        <w:rPr>
          <w:sz w:val="22"/>
          <w:szCs w:val="20"/>
        </w:rPr>
      </w:pPr>
      <w:r w:rsidRPr="006F279E">
        <w:rPr>
          <w:sz w:val="22"/>
          <w:szCs w:val="20"/>
        </w:rPr>
        <w:fldChar w:fldCharType="begin">
          <w:ffData>
            <w:name w:val="tag"/>
            <w:enabled/>
            <w:calcOnExit w:val="0"/>
            <w:textInput>
              <w:default w:val="paraula1, paraula2, paraula3, ..."/>
              <w:maxLength w:val="600"/>
            </w:textInput>
          </w:ffData>
        </w:fldChar>
      </w:r>
      <w:bookmarkStart w:id="0" w:name="tag"/>
      <w:r w:rsidRPr="006F279E">
        <w:rPr>
          <w:sz w:val="22"/>
          <w:szCs w:val="20"/>
        </w:rPr>
        <w:instrText xml:space="preserve"> FORMTEXT </w:instrText>
      </w:r>
      <w:r w:rsidRPr="006F279E">
        <w:rPr>
          <w:sz w:val="22"/>
          <w:szCs w:val="20"/>
        </w:rPr>
      </w:r>
      <w:r w:rsidRPr="006F279E">
        <w:rPr>
          <w:sz w:val="22"/>
          <w:szCs w:val="20"/>
        </w:rPr>
        <w:fldChar w:fldCharType="separate"/>
      </w:r>
      <w:r w:rsidRPr="006F279E">
        <w:rPr>
          <w:rFonts w:eastAsia="Arial"/>
          <w:sz w:val="22"/>
          <w:szCs w:val="22"/>
        </w:rPr>
        <w:t>word 1, word 2, word 3, …</w:t>
      </w:r>
      <w:r w:rsidRPr="006F279E">
        <w:rPr>
          <w:sz w:val="22"/>
          <w:szCs w:val="20"/>
        </w:rPr>
        <w:fldChar w:fldCharType="end"/>
      </w:r>
      <w:bookmarkEnd w:id="0"/>
    </w:p>
    <w:p w14:paraId="45AF182F" w14:textId="77777777" w:rsidR="006F2E59" w:rsidRPr="006F279E" w:rsidRDefault="006F2E59" w:rsidP="00A627C1">
      <w:pPr>
        <w:spacing w:after="120"/>
        <w:rPr>
          <w:sz w:val="20"/>
          <w:szCs w:val="20"/>
        </w:rPr>
      </w:pPr>
    </w:p>
    <w:p w14:paraId="693F9066" w14:textId="77777777" w:rsidR="006F2E59" w:rsidRPr="006F279E" w:rsidRDefault="006F2E59" w:rsidP="00A627C1">
      <w:pPr>
        <w:spacing w:after="120"/>
        <w:rPr>
          <w:sz w:val="20"/>
          <w:szCs w:val="20"/>
        </w:rPr>
      </w:pPr>
    </w:p>
    <w:p w14:paraId="46938447" w14:textId="77777777" w:rsidR="006F2E59" w:rsidRPr="006F279E" w:rsidRDefault="006F2E59" w:rsidP="00A627C1">
      <w:pPr>
        <w:spacing w:after="120"/>
        <w:rPr>
          <w:i/>
          <w:sz w:val="16"/>
          <w:szCs w:val="16"/>
        </w:rPr>
      </w:pPr>
    </w:p>
    <w:p w14:paraId="24466EDD" w14:textId="77777777" w:rsidR="006F2E59" w:rsidRPr="006F279E" w:rsidRDefault="006F2E59" w:rsidP="00A627C1">
      <w:pPr>
        <w:spacing w:after="120"/>
        <w:rPr>
          <w:i/>
          <w:sz w:val="16"/>
          <w:szCs w:val="16"/>
        </w:rPr>
      </w:pPr>
    </w:p>
    <w:p w14:paraId="3D17CA4F" w14:textId="4D6D6D4D" w:rsidR="006F2E59" w:rsidRPr="006F279E" w:rsidRDefault="00AE412E" w:rsidP="00CA4AE2">
      <w:pPr>
        <w:spacing w:after="120"/>
        <w:rPr>
          <w:i/>
          <w:sz w:val="20"/>
          <w:szCs w:val="20"/>
        </w:rPr>
      </w:pPr>
      <w:r w:rsidRPr="006F279E">
        <w:rPr>
          <w:rFonts w:eastAsia="Arial"/>
          <w:i/>
          <w:iCs/>
          <w:sz w:val="20"/>
          <w:szCs w:val="20"/>
        </w:rPr>
        <w:t>Thesis Supervisor’s Nam</w:t>
      </w:r>
      <w:r w:rsidR="00F83CBB" w:rsidRPr="006F279E">
        <w:rPr>
          <w:rFonts w:eastAsia="Arial"/>
          <w:i/>
          <w:iCs/>
          <w:sz w:val="20"/>
          <w:szCs w:val="20"/>
        </w:rPr>
        <w:t xml:space="preserve">e Jose María </w:t>
      </w:r>
      <w:proofErr w:type="spellStart"/>
      <w:r w:rsidR="00F83CBB" w:rsidRPr="006F279E">
        <w:rPr>
          <w:rFonts w:eastAsia="Arial"/>
          <w:i/>
          <w:iCs/>
          <w:sz w:val="20"/>
          <w:szCs w:val="20"/>
        </w:rPr>
        <w:t>Buades</w:t>
      </w:r>
      <w:proofErr w:type="spellEnd"/>
      <w:r w:rsidRPr="006F279E">
        <w:rPr>
          <w:rFonts w:eastAsia="Arial"/>
          <w:i/>
          <w:iCs/>
          <w:color w:val="DDD9C3"/>
          <w:sz w:val="20"/>
          <w:szCs w:val="20"/>
        </w:rPr>
        <w:tab/>
      </w:r>
    </w:p>
    <w:p w14:paraId="54B9111D" w14:textId="77777777" w:rsidR="006F2E59" w:rsidRPr="006F279E" w:rsidRDefault="006F2E59" w:rsidP="00A627C1">
      <w:pPr>
        <w:spacing w:after="120"/>
        <w:rPr>
          <w:i/>
          <w:sz w:val="20"/>
          <w:szCs w:val="20"/>
        </w:rPr>
      </w:pPr>
    </w:p>
    <w:p w14:paraId="5AD26C43" w14:textId="5B95F7AD" w:rsidR="006F2E59" w:rsidRPr="006F279E" w:rsidRDefault="00AE412E" w:rsidP="00CA4AE2">
      <w:pPr>
        <w:spacing w:after="120"/>
        <w:rPr>
          <w:i/>
          <w:sz w:val="20"/>
          <w:szCs w:val="20"/>
        </w:rPr>
      </w:pPr>
      <w:r w:rsidRPr="006F279E">
        <w:rPr>
          <w:rFonts w:eastAsia="Arial"/>
          <w:i/>
          <w:iCs/>
          <w:sz w:val="20"/>
          <w:szCs w:val="20"/>
        </w:rPr>
        <w:t>Tutor’s Name (if applicable)</w:t>
      </w:r>
      <w:r w:rsidR="00C03B82" w:rsidRPr="006F279E">
        <w:rPr>
          <w:rFonts w:eastAsia="Arial"/>
          <w:i/>
          <w:iCs/>
          <w:sz w:val="20"/>
          <w:szCs w:val="20"/>
        </w:rPr>
        <w:t xml:space="preserve"> Jose María </w:t>
      </w:r>
      <w:proofErr w:type="spellStart"/>
      <w:r w:rsidR="00C03B82" w:rsidRPr="006F279E">
        <w:rPr>
          <w:rFonts w:eastAsia="Arial"/>
          <w:i/>
          <w:iCs/>
          <w:sz w:val="20"/>
          <w:szCs w:val="20"/>
        </w:rPr>
        <w:t>Buades</w:t>
      </w:r>
      <w:proofErr w:type="spellEnd"/>
      <w:r w:rsidRPr="006F279E">
        <w:rPr>
          <w:rFonts w:eastAsia="Arial"/>
          <w:i/>
          <w:iCs/>
          <w:color w:val="DDD9C3"/>
          <w:sz w:val="20"/>
          <w:szCs w:val="20"/>
        </w:rPr>
        <w:tab/>
      </w:r>
      <w:r w:rsidRPr="006F279E">
        <w:rPr>
          <w:rFonts w:eastAsia="Arial"/>
          <w:i/>
          <w:iCs/>
          <w:color w:val="DDD9C3"/>
          <w:sz w:val="20"/>
          <w:szCs w:val="20"/>
        </w:rPr>
        <w:tab/>
      </w:r>
      <w:r w:rsidRPr="006F279E">
        <w:rPr>
          <w:rFonts w:eastAsia="Arial"/>
          <w:i/>
          <w:iCs/>
          <w:color w:val="DDD9C3"/>
          <w:sz w:val="20"/>
          <w:szCs w:val="20"/>
        </w:rPr>
        <w:tab/>
      </w:r>
    </w:p>
    <w:p w14:paraId="5590214D" w14:textId="77777777" w:rsidR="006F2E59" w:rsidRPr="006F279E" w:rsidRDefault="006F2E59" w:rsidP="00A627C1">
      <w:pPr>
        <w:rPr>
          <w:i/>
          <w:sz w:val="20"/>
          <w:szCs w:val="20"/>
        </w:rPr>
      </w:pPr>
    </w:p>
    <w:p w14:paraId="155A7472" w14:textId="77777777" w:rsidR="00275D5C" w:rsidRPr="006F279E" w:rsidRDefault="00275D5C" w:rsidP="00275D5C">
      <w:pPr>
        <w:rPr>
          <w:i/>
          <w:sz w:val="20"/>
          <w:szCs w:val="20"/>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3E6179"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6F279E" w:rsidRDefault="00AE412E" w:rsidP="00530148">
            <w:pPr>
              <w:rPr>
                <w:sz w:val="20"/>
                <w:szCs w:val="20"/>
              </w:rPr>
            </w:pPr>
            <w:r w:rsidRPr="006F279E">
              <w:rPr>
                <w:rFonts w:eastAsia="Arial"/>
                <w:sz w:val="20"/>
                <w:szCs w:val="20"/>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6F279E" w:rsidRDefault="00AE412E" w:rsidP="00530148">
            <w:pPr>
              <w:rPr>
                <w:sz w:val="16"/>
                <w:szCs w:val="16"/>
              </w:rPr>
            </w:pPr>
            <w:r w:rsidRPr="006F279E">
              <w:rPr>
                <w:rFonts w:eastAsia="Arial"/>
                <w:sz w:val="16"/>
                <w:szCs w:val="16"/>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6F279E" w:rsidRDefault="00AE412E" w:rsidP="00530148">
            <w:pPr>
              <w:rPr>
                <w:sz w:val="16"/>
                <w:szCs w:val="16"/>
              </w:rPr>
            </w:pPr>
            <w:r w:rsidRPr="006F279E">
              <w:rPr>
                <w:rFonts w:eastAsia="Arial"/>
                <w:sz w:val="16"/>
                <w:szCs w:val="16"/>
              </w:rPr>
              <w:t xml:space="preserve">   Supervisor</w:t>
            </w:r>
          </w:p>
        </w:tc>
      </w:tr>
      <w:tr w:rsidR="00C04BBE" w:rsidRPr="003E6179"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3E6179" w:rsidRDefault="00530148" w:rsidP="00530148">
            <w:pPr>
              <w:rPr>
                <w:rFonts w:ascii="Arial" w:hAnsi="Arial" w:cs="Arial"/>
                <w:sz w:val="20"/>
                <w:szCs w:val="20"/>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6F279E" w:rsidRDefault="00AE412E" w:rsidP="00530148">
            <w:pPr>
              <w:rPr>
                <w:sz w:val="16"/>
                <w:szCs w:val="16"/>
              </w:rPr>
            </w:pPr>
            <w:r w:rsidRPr="006F279E">
              <w:rPr>
                <w:rFonts w:eastAsia="Arial"/>
                <w:sz w:val="16"/>
                <w:szCs w:val="16"/>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6F279E" w:rsidRDefault="00AE412E" w:rsidP="00530148">
            <w:pPr>
              <w:rPr>
                <w:sz w:val="16"/>
                <w:szCs w:val="16"/>
              </w:rPr>
            </w:pPr>
            <w:r w:rsidRPr="006F279E">
              <w:rPr>
                <w:rFonts w:eastAsia="Arial"/>
                <w:sz w:val="16"/>
                <w:szCs w:val="16"/>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6F279E" w:rsidRDefault="00AE412E" w:rsidP="00530148">
            <w:pPr>
              <w:rPr>
                <w:sz w:val="16"/>
                <w:szCs w:val="16"/>
              </w:rPr>
            </w:pPr>
            <w:r w:rsidRPr="006F279E">
              <w:rPr>
                <w:rFonts w:eastAsia="Arial"/>
                <w:sz w:val="16"/>
                <w:szCs w:val="16"/>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6F279E" w:rsidRDefault="00AE412E" w:rsidP="00530148">
            <w:pPr>
              <w:rPr>
                <w:sz w:val="16"/>
                <w:szCs w:val="16"/>
              </w:rPr>
            </w:pPr>
            <w:r w:rsidRPr="006F279E">
              <w:rPr>
                <w:rFonts w:eastAsia="Arial"/>
                <w:sz w:val="16"/>
                <w:szCs w:val="16"/>
              </w:rPr>
              <w:t xml:space="preserve"> No</w:t>
            </w:r>
          </w:p>
        </w:tc>
      </w:tr>
      <w:tr w:rsidR="00C04BBE" w:rsidRPr="003E6179"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3E6179" w:rsidRDefault="00530148" w:rsidP="00530148">
            <w:pPr>
              <w:rPr>
                <w:rFonts w:ascii="Arial" w:hAnsi="Arial" w:cs="Arial"/>
                <w:sz w:val="16"/>
                <w:szCs w:val="16"/>
              </w:rPr>
            </w:pPr>
          </w:p>
        </w:tc>
        <w:sdt>
          <w:sdtPr>
            <w:rPr>
              <w:sz w:val="16"/>
              <w:szCs w:val="16"/>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6F279E" w:rsidRDefault="007573B4" w:rsidP="00530148">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tr>
    </w:tbl>
    <w:p w14:paraId="4A1F9F13" w14:textId="77777777" w:rsidR="00275D5C" w:rsidRPr="006F279E" w:rsidRDefault="00275D5C" w:rsidP="006A0BF1">
      <w:pPr>
        <w:rPr>
          <w:i/>
          <w:sz w:val="16"/>
          <w:szCs w:val="16"/>
        </w:rPr>
      </w:pPr>
    </w:p>
    <w:p w14:paraId="3A267046" w14:textId="77777777" w:rsidR="00931E53" w:rsidRPr="006F279E" w:rsidRDefault="00931E53" w:rsidP="006A0BF1">
      <w:pPr>
        <w:rPr>
          <w:i/>
          <w:sz w:val="16"/>
          <w:szCs w:val="16"/>
        </w:rPr>
      </w:pPr>
    </w:p>
    <w:p w14:paraId="6FAE0099" w14:textId="77777777" w:rsidR="006C3C43" w:rsidRPr="006F279E" w:rsidRDefault="002050A4" w:rsidP="006C3C43">
      <w:pPr>
        <w:spacing w:after="120"/>
        <w:rPr>
          <w:b/>
          <w:bCs/>
          <w:color w:val="0065BD"/>
          <w:sz w:val="28"/>
          <w:szCs w:val="28"/>
          <w:shd w:val="clear" w:color="auto" w:fill="FFFFFF"/>
        </w:rPr>
      </w:pPr>
      <w:r w:rsidRPr="006F279E">
        <w:rPr>
          <w:b/>
          <w:bCs/>
          <w:color w:val="0065BD"/>
          <w:sz w:val="28"/>
          <w:szCs w:val="28"/>
          <w:shd w:val="clear" w:color="auto" w:fill="FFFFFF"/>
        </w:rPr>
        <w:t>Abstract</w:t>
      </w:r>
    </w:p>
    <w:p w14:paraId="0159DF41" w14:textId="77777777" w:rsidR="006C3C43" w:rsidRPr="006F279E" w:rsidRDefault="006C3C43" w:rsidP="006C3C43">
      <w:pPr>
        <w:spacing w:after="120"/>
        <w:rPr>
          <w:color w:val="000000"/>
          <w:shd w:val="clear" w:color="auto" w:fill="FFFFFF"/>
        </w:rPr>
      </w:pPr>
    </w:p>
    <w:p w14:paraId="6FD662DA" w14:textId="77777777" w:rsidR="006C3C43" w:rsidRPr="006F279E" w:rsidRDefault="006C3C43" w:rsidP="006C3C43">
      <w:pPr>
        <w:spacing w:after="120"/>
        <w:rPr>
          <w:color w:val="000000"/>
          <w:shd w:val="clear" w:color="auto" w:fill="FFFFFF"/>
        </w:rPr>
      </w:pPr>
    </w:p>
    <w:p w14:paraId="0E9B45C7" w14:textId="77777777" w:rsidR="006C3C43" w:rsidRPr="006F279E" w:rsidRDefault="006C3C43" w:rsidP="006C3C43">
      <w:pPr>
        <w:rPr>
          <w:i/>
          <w:sz w:val="16"/>
          <w:szCs w:val="16"/>
        </w:rPr>
      </w:pPr>
    </w:p>
    <w:p w14:paraId="5E2F157F" w14:textId="298CF45B" w:rsidR="00931E53" w:rsidRPr="006F279E" w:rsidRDefault="00AE412E" w:rsidP="006A0BF1">
      <w:pPr>
        <w:rPr>
          <w:i/>
          <w:sz w:val="16"/>
          <w:szCs w:val="16"/>
        </w:rPr>
        <w:sectPr w:rsidR="00931E53" w:rsidRPr="006F279E" w:rsidSect="006B5FBC">
          <w:footerReference w:type="default" r:id="rId8"/>
          <w:headerReference w:type="first" r:id="rId9"/>
          <w:pgSz w:w="11906" w:h="16838"/>
          <w:pgMar w:top="2552" w:right="1418" w:bottom="1985" w:left="1928" w:header="720" w:footer="720" w:gutter="0"/>
          <w:cols w:space="720"/>
          <w:titlePg/>
          <w:docGrid w:linePitch="360"/>
        </w:sectPr>
      </w:pPr>
      <w:r w:rsidRPr="006F279E">
        <w:rPr>
          <w:i/>
          <w:sz w:val="16"/>
          <w:szCs w:val="16"/>
        </w:rPr>
        <w:br w:type="page"/>
      </w:r>
    </w:p>
    <w:p w14:paraId="12D0750C" w14:textId="2B96E312" w:rsidR="00092294" w:rsidRPr="006F279E" w:rsidRDefault="00092294" w:rsidP="00092294">
      <w:pPr>
        <w:spacing w:after="120"/>
        <w:rPr>
          <w:color w:val="000000"/>
          <w:shd w:val="clear" w:color="auto" w:fill="FFFFFF"/>
        </w:rPr>
      </w:pPr>
    </w:p>
    <w:sdt>
      <w:sdtPr>
        <w:rPr>
          <w:rFonts w:ascii="Times New Roman" w:eastAsia="Times New Roman" w:hAnsi="Times New Roman" w:cs="Times New Roman"/>
          <w:color w:val="auto"/>
          <w:sz w:val="24"/>
          <w:szCs w:val="24"/>
          <w:lang w:eastAsia="zh-CN"/>
        </w:rPr>
        <w:id w:val="-160542441"/>
        <w:docPartObj>
          <w:docPartGallery w:val="Table of Contents"/>
          <w:docPartUnique/>
        </w:docPartObj>
      </w:sdtPr>
      <w:sdtEndPr>
        <w:rPr>
          <w:b/>
          <w:bCs/>
          <w:noProof/>
        </w:rPr>
      </w:sdtEndPr>
      <w:sdtContent>
        <w:p w14:paraId="6645776E" w14:textId="4F409242" w:rsidR="00100AB5" w:rsidRDefault="00100AB5">
          <w:pPr>
            <w:pStyle w:val="TOCHeading"/>
          </w:pPr>
          <w:r>
            <w:t>Contents</w:t>
          </w:r>
        </w:p>
        <w:p w14:paraId="4F12ABBE" w14:textId="3A842FD7" w:rsidR="002646B9" w:rsidRPr="006F279E" w:rsidRDefault="00100AB5">
          <w:pPr>
            <w:pStyle w:val="TOC1"/>
            <w:tabs>
              <w:tab w:val="right" w:leader="dot" w:pos="8550"/>
            </w:tabs>
            <w:rPr>
              <w:rFonts w:ascii="Times New Roman" w:hAnsi="Times New Roman"/>
              <w:noProof/>
            </w:rPr>
          </w:pPr>
          <w:r w:rsidRPr="006F279E">
            <w:rPr>
              <w:rFonts w:ascii="Times New Roman" w:hAnsi="Times New Roman"/>
            </w:rPr>
            <w:fldChar w:fldCharType="begin"/>
          </w:r>
          <w:r w:rsidRPr="006F279E">
            <w:rPr>
              <w:rFonts w:ascii="Times New Roman" w:hAnsi="Times New Roman"/>
            </w:rPr>
            <w:instrText xml:space="preserve"> TOC \o "1-3" \h \z \u </w:instrText>
          </w:r>
          <w:r w:rsidRPr="006F279E">
            <w:rPr>
              <w:rFonts w:ascii="Times New Roman" w:hAnsi="Times New Roman"/>
            </w:rPr>
            <w:fldChar w:fldCharType="separate"/>
          </w:r>
          <w:hyperlink w:anchor="_Toc73975397" w:history="1">
            <w:r w:rsidR="002646B9" w:rsidRPr="006F279E">
              <w:rPr>
                <w:rStyle w:val="Hyperlink"/>
                <w:rFonts w:ascii="Times New Roman" w:hAnsi="Times New Roman"/>
                <w:noProof/>
              </w:rPr>
              <w:t>1. Introduction</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A537456" w14:textId="42820F03" w:rsidR="002646B9" w:rsidRPr="006F279E" w:rsidRDefault="00FE54D3">
          <w:pPr>
            <w:pStyle w:val="TOC2"/>
            <w:tabs>
              <w:tab w:val="right" w:leader="dot" w:pos="8550"/>
            </w:tabs>
            <w:rPr>
              <w:rFonts w:ascii="Times New Roman" w:hAnsi="Times New Roman"/>
              <w:noProof/>
            </w:rPr>
          </w:pPr>
          <w:hyperlink w:anchor="_Toc73975398" w:history="1">
            <w:r w:rsidR="002646B9" w:rsidRPr="006F279E">
              <w:rPr>
                <w:rStyle w:val="Hyperlink"/>
                <w:rFonts w:ascii="Times New Roman" w:hAnsi="Times New Roman"/>
                <w:noProof/>
              </w:rPr>
              <w:t>1.1. Project summary</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0EA2D8B1" w14:textId="66E27423" w:rsidR="002646B9" w:rsidRPr="006F279E" w:rsidRDefault="00FE54D3">
          <w:pPr>
            <w:pStyle w:val="TOC2"/>
            <w:tabs>
              <w:tab w:val="right" w:leader="dot" w:pos="8550"/>
            </w:tabs>
            <w:rPr>
              <w:rFonts w:ascii="Times New Roman" w:hAnsi="Times New Roman"/>
              <w:noProof/>
            </w:rPr>
          </w:pPr>
          <w:hyperlink w:anchor="_Toc73975399" w:history="1">
            <w:r w:rsidR="002646B9" w:rsidRPr="006F279E">
              <w:rPr>
                <w:rStyle w:val="Hyperlink"/>
                <w:rFonts w:ascii="Times New Roman" w:hAnsi="Times New Roman"/>
                <w:noProof/>
              </w:rPr>
              <w:t>1.2. Artificial intelligence in videogam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85FC2CA" w14:textId="218757C4" w:rsidR="002646B9" w:rsidRPr="006F279E" w:rsidRDefault="00FE54D3">
          <w:pPr>
            <w:pStyle w:val="TOC2"/>
            <w:tabs>
              <w:tab w:val="right" w:leader="dot" w:pos="8550"/>
            </w:tabs>
            <w:rPr>
              <w:rFonts w:ascii="Times New Roman" w:hAnsi="Times New Roman"/>
              <w:noProof/>
            </w:rPr>
          </w:pPr>
          <w:hyperlink w:anchor="_Toc73975400" w:history="1">
            <w:r w:rsidR="002646B9" w:rsidRPr="006F279E">
              <w:rPr>
                <w:rStyle w:val="Hyperlink"/>
                <w:rFonts w:ascii="Times New Roman" w:hAnsi="Times New Roman"/>
                <w:noProof/>
              </w:rPr>
              <w:t>1.3 Objectiv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2CC0739C" w14:textId="1F519760" w:rsidR="002646B9" w:rsidRPr="006F279E" w:rsidRDefault="00FE54D3">
          <w:pPr>
            <w:pStyle w:val="TOC1"/>
            <w:tabs>
              <w:tab w:val="right" w:leader="dot" w:pos="8550"/>
            </w:tabs>
            <w:rPr>
              <w:rFonts w:ascii="Times New Roman" w:hAnsi="Times New Roman"/>
              <w:noProof/>
            </w:rPr>
          </w:pPr>
          <w:hyperlink w:anchor="_Toc73975401" w:history="1">
            <w:r w:rsidR="002646B9" w:rsidRPr="006F279E">
              <w:rPr>
                <w:rStyle w:val="Hyperlink"/>
                <w:rFonts w:ascii="Times New Roman" w:hAnsi="Times New Roman"/>
                <w:noProof/>
              </w:rPr>
              <w:t>2. Tetris 99 and system build</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6E1FF24C" w14:textId="34E80A9C" w:rsidR="002646B9" w:rsidRPr="006F279E" w:rsidRDefault="00FE54D3">
          <w:pPr>
            <w:pStyle w:val="TOC2"/>
            <w:tabs>
              <w:tab w:val="right" w:leader="dot" w:pos="8550"/>
            </w:tabs>
            <w:rPr>
              <w:rFonts w:ascii="Times New Roman" w:hAnsi="Times New Roman"/>
              <w:noProof/>
            </w:rPr>
          </w:pPr>
          <w:hyperlink w:anchor="_Toc73975402" w:history="1">
            <w:r w:rsidR="002646B9" w:rsidRPr="006F279E">
              <w:rPr>
                <w:rStyle w:val="Hyperlink"/>
                <w:rFonts w:ascii="Times New Roman" w:hAnsi="Times New Roman"/>
                <w:noProof/>
              </w:rPr>
              <w:t>2.1 Game bas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2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3</w:t>
            </w:r>
            <w:r w:rsidR="002646B9" w:rsidRPr="006F279E">
              <w:rPr>
                <w:rFonts w:ascii="Times New Roman" w:hAnsi="Times New Roman"/>
                <w:noProof/>
                <w:webHidden/>
              </w:rPr>
              <w:fldChar w:fldCharType="end"/>
            </w:r>
          </w:hyperlink>
        </w:p>
        <w:p w14:paraId="5A9F4A83" w14:textId="51572653" w:rsidR="002646B9" w:rsidRPr="006F279E" w:rsidRDefault="00FE54D3">
          <w:pPr>
            <w:pStyle w:val="TOC2"/>
            <w:tabs>
              <w:tab w:val="right" w:leader="dot" w:pos="8550"/>
            </w:tabs>
            <w:rPr>
              <w:rFonts w:ascii="Times New Roman" w:hAnsi="Times New Roman"/>
              <w:noProof/>
            </w:rPr>
          </w:pPr>
          <w:hyperlink w:anchor="_Toc73975403" w:history="1">
            <w:r w:rsidR="002646B9" w:rsidRPr="006F279E">
              <w:rPr>
                <w:rStyle w:val="Hyperlink"/>
                <w:rFonts w:ascii="Times New Roman" w:hAnsi="Times New Roman"/>
                <w:noProof/>
              </w:rPr>
              <w:t>2.2 UI and specif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3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5</w:t>
            </w:r>
            <w:r w:rsidR="002646B9" w:rsidRPr="006F279E">
              <w:rPr>
                <w:rFonts w:ascii="Times New Roman" w:hAnsi="Times New Roman"/>
                <w:noProof/>
                <w:webHidden/>
              </w:rPr>
              <w:fldChar w:fldCharType="end"/>
            </w:r>
          </w:hyperlink>
        </w:p>
        <w:p w14:paraId="2BFA7C00" w14:textId="72CF3B75" w:rsidR="002646B9" w:rsidRPr="006F279E" w:rsidRDefault="00FE54D3">
          <w:pPr>
            <w:pStyle w:val="TOC2"/>
            <w:tabs>
              <w:tab w:val="right" w:leader="dot" w:pos="8550"/>
            </w:tabs>
            <w:rPr>
              <w:rFonts w:ascii="Times New Roman" w:hAnsi="Times New Roman"/>
              <w:noProof/>
            </w:rPr>
          </w:pPr>
          <w:hyperlink w:anchor="_Toc73975404" w:history="1">
            <w:r w:rsidR="002646B9" w:rsidRPr="006F279E">
              <w:rPr>
                <w:rStyle w:val="Hyperlink"/>
                <w:rFonts w:ascii="Times New Roman" w:hAnsi="Times New Roman"/>
                <w:noProof/>
              </w:rPr>
              <w:t>2.2 SRS (Standard rotation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4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7</w:t>
            </w:r>
            <w:r w:rsidR="002646B9" w:rsidRPr="006F279E">
              <w:rPr>
                <w:rFonts w:ascii="Times New Roman" w:hAnsi="Times New Roman"/>
                <w:noProof/>
                <w:webHidden/>
              </w:rPr>
              <w:fldChar w:fldCharType="end"/>
            </w:r>
          </w:hyperlink>
        </w:p>
        <w:p w14:paraId="4373E1DE" w14:textId="034A3A83" w:rsidR="002646B9" w:rsidRPr="006F279E" w:rsidRDefault="00FE54D3">
          <w:pPr>
            <w:pStyle w:val="TOC2"/>
            <w:tabs>
              <w:tab w:val="right" w:leader="dot" w:pos="8550"/>
            </w:tabs>
            <w:rPr>
              <w:rFonts w:ascii="Times New Roman" w:hAnsi="Times New Roman"/>
              <w:noProof/>
            </w:rPr>
          </w:pPr>
          <w:hyperlink w:anchor="_Toc73975405" w:history="1">
            <w:r w:rsidR="002646B9" w:rsidRPr="006F279E">
              <w:rPr>
                <w:rStyle w:val="Hyperlink"/>
                <w:rFonts w:ascii="Times New Roman" w:hAnsi="Times New Roman"/>
                <w:noProof/>
              </w:rPr>
              <w:t>2.3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5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4FACE1A2" w14:textId="32691B70" w:rsidR="002646B9" w:rsidRPr="006F279E" w:rsidRDefault="00FE54D3">
          <w:pPr>
            <w:pStyle w:val="TOC1"/>
            <w:tabs>
              <w:tab w:val="right" w:leader="dot" w:pos="8550"/>
            </w:tabs>
            <w:rPr>
              <w:rFonts w:ascii="Times New Roman" w:hAnsi="Times New Roman"/>
              <w:noProof/>
            </w:rPr>
          </w:pPr>
          <w:hyperlink w:anchor="_Toc73975406" w:history="1">
            <w:r w:rsidR="002646B9" w:rsidRPr="006F279E">
              <w:rPr>
                <w:rStyle w:val="Hyperlink"/>
                <w:rFonts w:ascii="Times New Roman" w:hAnsi="Times New Roman"/>
                <w:noProof/>
              </w:rPr>
              <w:t>3. Switch-PC interfac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6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3658D17A" w14:textId="400FB45E" w:rsidR="002646B9" w:rsidRPr="006F279E" w:rsidRDefault="00FE54D3">
          <w:pPr>
            <w:pStyle w:val="TOC1"/>
            <w:tabs>
              <w:tab w:val="right" w:leader="dot" w:pos="8550"/>
            </w:tabs>
            <w:rPr>
              <w:rFonts w:ascii="Times New Roman" w:hAnsi="Times New Roman"/>
              <w:noProof/>
            </w:rPr>
          </w:pPr>
          <w:hyperlink w:anchor="_Toc73975407" w:history="1">
            <w:r w:rsidR="002646B9" w:rsidRPr="006F279E">
              <w:rPr>
                <w:rStyle w:val="Hyperlink"/>
                <w:rFonts w:ascii="Times New Roman" w:hAnsi="Times New Roman"/>
                <w:noProof/>
              </w:rPr>
              <w:t>4. Information captur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0869160E" w14:textId="2AAFC36E" w:rsidR="002646B9" w:rsidRPr="006F279E" w:rsidRDefault="00FE54D3">
          <w:pPr>
            <w:pStyle w:val="TOC1"/>
            <w:tabs>
              <w:tab w:val="right" w:leader="dot" w:pos="8550"/>
            </w:tabs>
            <w:rPr>
              <w:rFonts w:ascii="Times New Roman" w:hAnsi="Times New Roman"/>
              <w:noProof/>
            </w:rPr>
          </w:pPr>
          <w:hyperlink w:anchor="_Toc73975408" w:history="1">
            <w:r w:rsidR="002646B9" w:rsidRPr="006F279E">
              <w:rPr>
                <w:rStyle w:val="Hyperlink"/>
                <w:rFonts w:ascii="Times New Roman" w:hAnsi="Times New Roman"/>
                <w:noProof/>
              </w:rPr>
              <w:t>5. Deep learning modul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427FDDAB" w14:textId="74E5D2F6" w:rsidR="002646B9" w:rsidRPr="006F279E" w:rsidRDefault="00FE54D3">
          <w:pPr>
            <w:pStyle w:val="TOC1"/>
            <w:tabs>
              <w:tab w:val="right" w:leader="dot" w:pos="8550"/>
            </w:tabs>
            <w:rPr>
              <w:rFonts w:ascii="Times New Roman" w:hAnsi="Times New Roman"/>
              <w:noProof/>
            </w:rPr>
          </w:pPr>
          <w:hyperlink w:anchor="_Toc73975409" w:history="1">
            <w:r w:rsidR="002646B9" w:rsidRPr="006F279E">
              <w:rPr>
                <w:rStyle w:val="Hyperlink"/>
                <w:rFonts w:ascii="Times New Roman" w:hAnsi="Times New Roman"/>
                <w:noProof/>
              </w:rPr>
              <w:t>6. Decision making</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3E67C702" w14:textId="697754DC" w:rsidR="002646B9" w:rsidRPr="006F279E" w:rsidRDefault="00FE54D3">
          <w:pPr>
            <w:pStyle w:val="TOC1"/>
            <w:tabs>
              <w:tab w:val="right" w:leader="dot" w:pos="8550"/>
            </w:tabs>
            <w:rPr>
              <w:rFonts w:ascii="Times New Roman" w:hAnsi="Times New Roman"/>
              <w:noProof/>
            </w:rPr>
          </w:pPr>
          <w:hyperlink w:anchor="_Toc73975410" w:history="1">
            <w:r w:rsidR="002646B9" w:rsidRPr="006F279E">
              <w:rPr>
                <w:rStyle w:val="Hyperlink"/>
                <w:rFonts w:ascii="Times New Roman" w:hAnsi="Times New Roman"/>
                <w:noProof/>
              </w:rPr>
              <w:t>7. Result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2E4A620F" w14:textId="4044C467" w:rsidR="002646B9" w:rsidRPr="006F279E" w:rsidRDefault="00FE54D3">
          <w:pPr>
            <w:pStyle w:val="TOC1"/>
            <w:tabs>
              <w:tab w:val="right" w:leader="dot" w:pos="8550"/>
            </w:tabs>
            <w:rPr>
              <w:rFonts w:ascii="Times New Roman" w:hAnsi="Times New Roman"/>
              <w:noProof/>
            </w:rPr>
          </w:pPr>
          <w:hyperlink w:anchor="_Toc73975411" w:history="1">
            <w:r w:rsidR="002646B9" w:rsidRPr="006F279E">
              <w:rPr>
                <w:rStyle w:val="Hyperlink"/>
                <w:rFonts w:ascii="Times New Roman" w:hAnsi="Times New Roman"/>
                <w:noProof/>
              </w:rPr>
              <w:t>8. Conclusion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12039F44" w14:textId="76A0941D" w:rsidR="00100AB5" w:rsidRPr="006F279E" w:rsidRDefault="00100AB5">
          <w:r w:rsidRPr="006F279E">
            <w:rPr>
              <w:b/>
              <w:bCs/>
              <w:noProof/>
            </w:rPr>
            <w:fldChar w:fldCharType="end"/>
          </w:r>
        </w:p>
      </w:sdtContent>
    </w:sdt>
    <w:p w14:paraId="61AACCC7" w14:textId="707EDB89" w:rsidR="00887777" w:rsidRPr="006F279E" w:rsidRDefault="00887777" w:rsidP="00F83CBB">
      <w:pPr>
        <w:spacing w:after="120"/>
        <w:jc w:val="both"/>
        <w:rPr>
          <w:rFonts w:eastAsia="Arial"/>
          <w:color w:val="000000"/>
          <w:shd w:val="clear" w:color="auto" w:fill="FFFFFF"/>
        </w:rPr>
      </w:pPr>
    </w:p>
    <w:p w14:paraId="4DB91087" w14:textId="77777777" w:rsidR="00887777" w:rsidRPr="006F279E" w:rsidRDefault="00887777" w:rsidP="00F83CBB">
      <w:pPr>
        <w:spacing w:after="120"/>
        <w:jc w:val="both"/>
        <w:rPr>
          <w:iCs/>
        </w:rPr>
      </w:pPr>
    </w:p>
    <w:p w14:paraId="2F1287CB" w14:textId="77777777" w:rsidR="00F83CBB" w:rsidRPr="006F279E" w:rsidRDefault="00F83CBB">
      <w:pPr>
        <w:suppressAutoHyphens w:val="0"/>
        <w:rPr>
          <w:iCs/>
        </w:rPr>
      </w:pPr>
      <w:r w:rsidRPr="006F279E">
        <w:rPr>
          <w:iCs/>
        </w:rPr>
        <w:br w:type="page"/>
      </w:r>
    </w:p>
    <w:p w14:paraId="339E920D" w14:textId="744B6366" w:rsidR="00F83CBB" w:rsidRPr="003E6179" w:rsidRDefault="00887777" w:rsidP="00887777">
      <w:pPr>
        <w:pStyle w:val="Titulo"/>
      </w:pPr>
      <w:bookmarkStart w:id="1" w:name="_Toc73975397"/>
      <w:r w:rsidRPr="003E6179">
        <w:lastRenderedPageBreak/>
        <w:t xml:space="preserve">1. </w:t>
      </w:r>
      <w:r w:rsidR="00F83CBB" w:rsidRPr="003E6179">
        <w:t>Introduc</w:t>
      </w:r>
      <w:r w:rsidR="005960BD" w:rsidRPr="003E6179">
        <w:t>tion</w:t>
      </w:r>
      <w:bookmarkEnd w:id="1"/>
    </w:p>
    <w:p w14:paraId="0D4F73DD" w14:textId="77777777" w:rsidR="00CC5BC2" w:rsidRPr="003E6179" w:rsidRDefault="00CC5BC2" w:rsidP="00CC5BC2">
      <w:pPr>
        <w:pStyle w:val="Style1"/>
      </w:pPr>
    </w:p>
    <w:p w14:paraId="0BBA0FD8" w14:textId="44A413DE" w:rsidR="005960BD" w:rsidRPr="003E6179" w:rsidRDefault="00CC5BC2" w:rsidP="00CC5BC2">
      <w:pPr>
        <w:pStyle w:val="Style1"/>
      </w:pPr>
      <w:bookmarkStart w:id="2" w:name="_Toc73975398"/>
      <w:r w:rsidRPr="003E6179">
        <w:t>1.1</w:t>
      </w:r>
      <w:r w:rsidR="008B181E" w:rsidRPr="003E6179">
        <w:t>.</w:t>
      </w:r>
      <w:r w:rsidRPr="003E6179">
        <w:t xml:space="preserve"> </w:t>
      </w:r>
      <w:r w:rsidR="008B181E" w:rsidRPr="003E6179">
        <w:t>Project s</w:t>
      </w:r>
      <w:r w:rsidR="007F751C" w:rsidRPr="003E6179">
        <w:t>ummary</w:t>
      </w:r>
      <w:bookmarkEnd w:id="2"/>
    </w:p>
    <w:p w14:paraId="239FBA79" w14:textId="77777777" w:rsidR="00CC5BC2" w:rsidRPr="003E6179" w:rsidRDefault="00CC5BC2" w:rsidP="00CC5BC2">
      <w:pPr>
        <w:pStyle w:val="Style1"/>
      </w:pPr>
    </w:p>
    <w:p w14:paraId="7A89F2F1" w14:textId="5AAC812B" w:rsidR="0033599A" w:rsidRPr="006F279E" w:rsidRDefault="005960BD" w:rsidP="00F83CBB">
      <w:pPr>
        <w:spacing w:after="120"/>
        <w:jc w:val="both"/>
        <w:rPr>
          <w:iCs/>
        </w:rPr>
      </w:pPr>
      <w:r w:rsidRPr="006F279E">
        <w:rPr>
          <w:iCs/>
        </w:rPr>
        <w:t xml:space="preserve">The basis of this project consists </w:t>
      </w:r>
      <w:r w:rsidR="00C03B82" w:rsidRPr="006F279E">
        <w:rPr>
          <w:iCs/>
        </w:rPr>
        <w:t>in</w:t>
      </w:r>
      <w:r w:rsidRPr="006F279E">
        <w:rPr>
          <w:iCs/>
        </w:rPr>
        <w:t xml:space="preserve"> achieving an AI capable of playing the game </w:t>
      </w:r>
      <w:r w:rsidR="00B02D5F" w:rsidRPr="006F279E">
        <w:rPr>
          <w:iCs/>
        </w:rPr>
        <w:t>“</w:t>
      </w:r>
      <w:r w:rsidRPr="006F279E">
        <w:rPr>
          <w:iCs/>
        </w:rPr>
        <w:t>Tetris</w:t>
      </w:r>
      <w:r w:rsidR="008B181E" w:rsidRPr="006F279E">
        <w:rPr>
          <w:iCs/>
        </w:rPr>
        <w:t xml:space="preserve"> </w:t>
      </w:r>
      <w:r w:rsidRPr="006F279E">
        <w:rPr>
          <w:iCs/>
        </w:rPr>
        <w:t>99</w:t>
      </w:r>
      <w:r w:rsidR="00B02D5F" w:rsidRPr="006F279E">
        <w:rPr>
          <w:iCs/>
        </w:rPr>
        <w:t>”</w:t>
      </w:r>
      <w:r w:rsidRPr="006F279E">
        <w:rPr>
          <w:iCs/>
        </w:rPr>
        <w:t xml:space="preserve"> in the console known as “Switch”</w:t>
      </w:r>
      <w:r w:rsidR="008B181E" w:rsidRPr="006F279E">
        <w:rPr>
          <w:iCs/>
        </w:rPr>
        <w:t>, manufactured</w:t>
      </w:r>
      <w:r w:rsidRPr="006F279E">
        <w:rPr>
          <w:iCs/>
        </w:rPr>
        <w:t xml:space="preserve"> by the famous</w:t>
      </w:r>
      <w:r w:rsidR="007F751C" w:rsidRPr="006F279E">
        <w:rPr>
          <w:iCs/>
        </w:rPr>
        <w:t xml:space="preserve"> game</w:t>
      </w:r>
      <w:r w:rsidR="004A1A43" w:rsidRPr="006F279E">
        <w:rPr>
          <w:iCs/>
        </w:rPr>
        <w:t xml:space="preserve"> </w:t>
      </w:r>
      <w:r w:rsidRPr="006F279E">
        <w:rPr>
          <w:iCs/>
        </w:rPr>
        <w:t xml:space="preserve">company Nintendo. </w:t>
      </w:r>
      <w:r w:rsidR="0033599A" w:rsidRPr="006F279E">
        <w:rPr>
          <w:iCs/>
        </w:rPr>
        <w:t xml:space="preserve">The task may seem simple at the beginning but the sole nature of having to intercommunicate two devices already shows us that this will not be a trivial matter. The AI </w:t>
      </w:r>
      <w:proofErr w:type="gramStart"/>
      <w:r w:rsidR="0033599A" w:rsidRPr="006F279E">
        <w:rPr>
          <w:iCs/>
        </w:rPr>
        <w:t>has to</w:t>
      </w:r>
      <w:proofErr w:type="gramEnd"/>
      <w:r w:rsidR="0033599A" w:rsidRPr="006F279E">
        <w:rPr>
          <w:iCs/>
        </w:rPr>
        <w:t xml:space="preserve"> be built and trained through a PC, and then be able to receive and send information to the console reliably.</w:t>
      </w:r>
    </w:p>
    <w:p w14:paraId="11FBBE7C" w14:textId="3490BE06" w:rsidR="00CC5BC2" w:rsidRPr="006F279E" w:rsidRDefault="00CC5BC2" w:rsidP="00F83CBB">
      <w:pPr>
        <w:spacing w:after="120"/>
        <w:jc w:val="both"/>
        <w:rPr>
          <w:iCs/>
        </w:rPr>
      </w:pPr>
    </w:p>
    <w:p w14:paraId="3A90FE99" w14:textId="63AEA859" w:rsidR="008B181E" w:rsidRPr="003E6179" w:rsidRDefault="008B181E" w:rsidP="008B181E">
      <w:pPr>
        <w:pStyle w:val="Style1"/>
      </w:pPr>
      <w:bookmarkStart w:id="3" w:name="_Toc73975399"/>
      <w:r w:rsidRPr="003E6179">
        <w:t>1.2. Artificial intelligence in videogames</w:t>
      </w:r>
      <w:bookmarkEnd w:id="3"/>
    </w:p>
    <w:p w14:paraId="07E2C07D" w14:textId="578FD48C" w:rsidR="008B181E" w:rsidRPr="006F279E" w:rsidRDefault="00F83CBB" w:rsidP="004A1A43">
      <w:pPr>
        <w:spacing w:after="120"/>
        <w:ind w:left="2832" w:hanging="2832"/>
        <w:jc w:val="both"/>
        <w:rPr>
          <w:iCs/>
        </w:rPr>
      </w:pPr>
      <w:r w:rsidRPr="006F279E">
        <w:rPr>
          <w:iCs/>
        </w:rPr>
        <w:t xml:space="preserve"> </w:t>
      </w:r>
    </w:p>
    <w:p w14:paraId="690C0194" w14:textId="44D42925" w:rsidR="00B7243C" w:rsidRPr="006F279E" w:rsidRDefault="0029144F" w:rsidP="0029144F">
      <w:pPr>
        <w:spacing w:after="120"/>
        <w:jc w:val="both"/>
        <w:rPr>
          <w:iCs/>
        </w:rPr>
      </w:pPr>
      <w:r w:rsidRPr="006F279E">
        <w:rPr>
          <w:iCs/>
        </w:rPr>
        <w:t>Artificial intelligence has been present in videogames since the very beginning.</w:t>
      </w:r>
    </w:p>
    <w:p w14:paraId="18C24702" w14:textId="2C15A238" w:rsidR="00F00806" w:rsidRPr="006F279E" w:rsidRDefault="00B7243C" w:rsidP="0029144F">
      <w:pPr>
        <w:spacing w:after="120"/>
        <w:jc w:val="both"/>
        <w:rPr>
          <w:iCs/>
        </w:rPr>
      </w:pPr>
      <w:r w:rsidRPr="006F279E">
        <w:rPr>
          <w:iCs/>
        </w:rPr>
        <w:t xml:space="preserve">Its purpose has always been to improve the players experience and the methods that have been used to implement such </w:t>
      </w:r>
      <w:proofErr w:type="spellStart"/>
      <w:r w:rsidR="00055158" w:rsidRPr="006F279E">
        <w:rPr>
          <w:iCs/>
        </w:rPr>
        <w:t>behaviours</w:t>
      </w:r>
      <w:proofErr w:type="spellEnd"/>
      <w:r w:rsidRPr="006F279E">
        <w:rPr>
          <w:iCs/>
        </w:rPr>
        <w:t xml:space="preserve"> are vast, ranging from</w:t>
      </w:r>
      <w:r w:rsidR="00FD2AA1" w:rsidRPr="006F279E">
        <w:rPr>
          <w:iCs/>
        </w:rPr>
        <w:t xml:space="preserve"> finite</w:t>
      </w:r>
      <w:r w:rsidRPr="006F279E">
        <w:rPr>
          <w:iCs/>
        </w:rPr>
        <w:t xml:space="preserve"> </w:t>
      </w:r>
      <w:r w:rsidR="008E7E63" w:rsidRPr="006F279E">
        <w:rPr>
          <w:iCs/>
        </w:rPr>
        <w:t xml:space="preserve">state machines and </w:t>
      </w:r>
      <w:r w:rsidRPr="006F279E">
        <w:rPr>
          <w:iCs/>
        </w:rPr>
        <w:t>increasingly more complex enemy movement patterns tied to the game difficulty/level, to combining different advanced methods like pathfinding and decision trees.</w:t>
      </w:r>
      <w:r w:rsidR="00F00806" w:rsidRPr="006F279E">
        <w:rPr>
          <w:iCs/>
        </w:rPr>
        <w:t xml:space="preserve"> Other techniques</w:t>
      </w:r>
      <w:r w:rsidR="00F86ED0" w:rsidRPr="006F279E">
        <w:rPr>
          <w:iCs/>
        </w:rPr>
        <w:t xml:space="preserve"> related to machine learning</w:t>
      </w:r>
      <w:r w:rsidR="00F00806" w:rsidRPr="006F279E">
        <w:rPr>
          <w:iCs/>
        </w:rPr>
        <w:t xml:space="preserve"> such as </w:t>
      </w:r>
      <w:r w:rsidR="00F86ED0" w:rsidRPr="006F279E">
        <w:rPr>
          <w:iCs/>
        </w:rPr>
        <w:t xml:space="preserve">reinforcement learning </w:t>
      </w:r>
      <w:r w:rsidR="00F00806" w:rsidRPr="006F279E">
        <w:rPr>
          <w:iCs/>
        </w:rPr>
        <w:t>can also</w:t>
      </w:r>
      <w:r w:rsidR="00055158" w:rsidRPr="006F279E">
        <w:rPr>
          <w:iCs/>
        </w:rPr>
        <w:t xml:space="preserve"> currently</w:t>
      </w:r>
      <w:r w:rsidR="00F00806" w:rsidRPr="006F279E">
        <w:rPr>
          <w:iCs/>
        </w:rPr>
        <w:t xml:space="preserve"> be found in some games.</w:t>
      </w:r>
      <w:r w:rsidR="00F86ED0" w:rsidRPr="006F279E">
        <w:rPr>
          <w:iCs/>
        </w:rPr>
        <w:t xml:space="preserve"> All t</w:t>
      </w:r>
      <w:r w:rsidR="00254E6E" w:rsidRPr="006F279E">
        <w:rPr>
          <w:iCs/>
        </w:rPr>
        <w:t>hese methods are most</w:t>
      </w:r>
      <w:r w:rsidR="00F86ED0" w:rsidRPr="006F279E">
        <w:rPr>
          <w:iCs/>
        </w:rPr>
        <w:t xml:space="preserve">ly </w:t>
      </w:r>
      <w:r w:rsidR="00254E6E" w:rsidRPr="006F279E">
        <w:rPr>
          <w:iCs/>
        </w:rPr>
        <w:t xml:space="preserve">used for </w:t>
      </w:r>
      <w:r w:rsidR="00F86ED0" w:rsidRPr="006F279E">
        <w:rPr>
          <w:iCs/>
        </w:rPr>
        <w:t xml:space="preserve">NPCs (non-playable characters) and the information they perceive from the environment can be given in two different ways, via sensors, which provide a limited vision of the game world, </w:t>
      </w:r>
      <w:r w:rsidR="008A3BF3" w:rsidRPr="006F279E">
        <w:rPr>
          <w:iCs/>
        </w:rPr>
        <w:t>or via the game’s own stored information e.g., the player’s exact location.</w:t>
      </w:r>
    </w:p>
    <w:p w14:paraId="05D9E286" w14:textId="67BE117E" w:rsidR="00F00806" w:rsidRPr="006F279E" w:rsidRDefault="00B7243C" w:rsidP="008B181E">
      <w:pPr>
        <w:spacing w:after="120"/>
        <w:jc w:val="both"/>
        <w:rPr>
          <w:iCs/>
        </w:rPr>
      </w:pPr>
      <w:r w:rsidRPr="006F279E">
        <w:rPr>
          <w:iCs/>
        </w:rPr>
        <w:t>(</w:t>
      </w:r>
      <w:hyperlink r:id="rId10" w:history="1">
        <w:r w:rsidR="00F00806" w:rsidRPr="006F279E">
          <w:rPr>
            <w:rStyle w:val="Hyperlink"/>
            <w:iCs/>
          </w:rPr>
          <w:t>https://en.wikipedia.org/wiki/Artificial_intelligence_in_video_games</w:t>
        </w:r>
      </w:hyperlink>
      <w:r w:rsidR="00F00806" w:rsidRPr="006F279E">
        <w:rPr>
          <w:iCs/>
        </w:rPr>
        <w:t>)</w:t>
      </w:r>
    </w:p>
    <w:p w14:paraId="01B2059D" w14:textId="77777777" w:rsidR="00A712AF" w:rsidRPr="006F279E" w:rsidRDefault="00A712AF" w:rsidP="008B181E">
      <w:pPr>
        <w:spacing w:after="120"/>
        <w:jc w:val="both"/>
        <w:rPr>
          <w:iCs/>
        </w:rPr>
      </w:pPr>
    </w:p>
    <w:p w14:paraId="214E1F34" w14:textId="4D0FC856" w:rsidR="006F2059" w:rsidRPr="006F279E" w:rsidRDefault="008B181E" w:rsidP="008B181E">
      <w:pPr>
        <w:spacing w:after="120"/>
        <w:jc w:val="both"/>
        <w:rPr>
          <w:iCs/>
        </w:rPr>
      </w:pPr>
      <w:r w:rsidRPr="006F279E">
        <w:rPr>
          <w:iCs/>
        </w:rPr>
        <w:t xml:space="preserve">Due to </w:t>
      </w:r>
      <w:r w:rsidR="00A44BE5" w:rsidRPr="006F279E">
        <w:rPr>
          <w:iCs/>
        </w:rPr>
        <w:t>an</w:t>
      </w:r>
      <w:r w:rsidRPr="006F279E">
        <w:rPr>
          <w:iCs/>
        </w:rPr>
        <w:t xml:space="preserve"> increasing interest in artificial intelligence in recent years, people have started</w:t>
      </w:r>
      <w:r w:rsidR="00C57C5A" w:rsidRPr="006F279E">
        <w:rPr>
          <w:iCs/>
        </w:rPr>
        <w:t xml:space="preserve"> to try and beat their </w:t>
      </w:r>
      <w:proofErr w:type="spellStart"/>
      <w:r w:rsidR="00C57C5A" w:rsidRPr="006F279E">
        <w:rPr>
          <w:iCs/>
        </w:rPr>
        <w:t>favo</w:t>
      </w:r>
      <w:r w:rsidR="00A44BE5" w:rsidRPr="006F279E">
        <w:rPr>
          <w:iCs/>
        </w:rPr>
        <w:t>u</w:t>
      </w:r>
      <w:r w:rsidR="00C57C5A" w:rsidRPr="006F279E">
        <w:rPr>
          <w:iCs/>
        </w:rPr>
        <w:t>rite</w:t>
      </w:r>
      <w:proofErr w:type="spellEnd"/>
      <w:r w:rsidR="00C57C5A" w:rsidRPr="006F279E">
        <w:rPr>
          <w:iCs/>
        </w:rPr>
        <w:t xml:space="preserve"> games</w:t>
      </w:r>
      <w:r w:rsidR="00254E6E" w:rsidRPr="006F279E">
        <w:rPr>
          <w:iCs/>
        </w:rPr>
        <w:t xml:space="preserve"> with it</w:t>
      </w:r>
      <w:r w:rsidR="00C57C5A" w:rsidRPr="006F279E">
        <w:rPr>
          <w:iCs/>
        </w:rPr>
        <w:t>.</w:t>
      </w:r>
      <w:r w:rsidR="00055158" w:rsidRPr="006F279E">
        <w:rPr>
          <w:iCs/>
        </w:rPr>
        <w:t xml:space="preserve"> </w:t>
      </w:r>
      <w:r w:rsidR="00254E6E" w:rsidRPr="006F279E">
        <w:rPr>
          <w:iCs/>
        </w:rPr>
        <w:t>When taking this approach</w:t>
      </w:r>
      <w:r w:rsidR="00BF4407" w:rsidRPr="006F279E">
        <w:rPr>
          <w:iCs/>
        </w:rPr>
        <w:t>,</w:t>
      </w:r>
      <w:r w:rsidR="00254E6E" w:rsidRPr="006F279E">
        <w:rPr>
          <w:iCs/>
        </w:rPr>
        <w:t xml:space="preserve"> we </w:t>
      </w:r>
      <w:r w:rsidR="00BF4407" w:rsidRPr="006F279E">
        <w:rPr>
          <w:iCs/>
        </w:rPr>
        <w:t>must</w:t>
      </w:r>
      <w:r w:rsidR="00254E6E" w:rsidRPr="006F279E">
        <w:rPr>
          <w:iCs/>
        </w:rPr>
        <w:t xml:space="preserve"> first consider how the agent* is going to perceive the game</w:t>
      </w:r>
      <w:r w:rsidR="00BF4407" w:rsidRPr="006F279E">
        <w:rPr>
          <w:iCs/>
        </w:rPr>
        <w:t>, having the same two options we talked about before. This time we usually encounter a major</w:t>
      </w:r>
      <w:r w:rsidR="00B36FFF" w:rsidRPr="006F279E">
        <w:rPr>
          <w:iCs/>
        </w:rPr>
        <w:t xml:space="preserve"> </w:t>
      </w:r>
      <w:r w:rsidR="00BF4407" w:rsidRPr="006F279E">
        <w:rPr>
          <w:iCs/>
        </w:rPr>
        <w:t>inconvenience</w:t>
      </w:r>
      <w:r w:rsidR="00B36FFF" w:rsidRPr="006F279E">
        <w:rPr>
          <w:iCs/>
        </w:rPr>
        <w:t>, we do not have direct access to the game information</w:t>
      </w:r>
      <w:r w:rsidR="00BF4407" w:rsidRPr="006F279E">
        <w:rPr>
          <w:iCs/>
        </w:rPr>
        <w:t xml:space="preserve"> due to us not being the game developers</w:t>
      </w:r>
      <w:r w:rsidR="00B36FFF" w:rsidRPr="006F279E">
        <w:rPr>
          <w:iCs/>
        </w:rPr>
        <w:t>,</w:t>
      </w:r>
      <w:r w:rsidR="00BF4407" w:rsidRPr="006F279E">
        <w:rPr>
          <w:iCs/>
        </w:rPr>
        <w:t xml:space="preserve"> although thanks to </w:t>
      </w:r>
      <w:r w:rsidR="006F2059" w:rsidRPr="006F279E">
        <w:rPr>
          <w:iCs/>
        </w:rPr>
        <w:t xml:space="preserve">some APIs (such as </w:t>
      </w:r>
      <w:proofErr w:type="spellStart"/>
      <w:r w:rsidR="006F2059" w:rsidRPr="006F279E">
        <w:rPr>
          <w:iCs/>
        </w:rPr>
        <w:t>OpenAI</w:t>
      </w:r>
      <w:proofErr w:type="spellEnd"/>
      <w:r w:rsidR="006F2059" w:rsidRPr="006F279E">
        <w:rPr>
          <w:iCs/>
        </w:rPr>
        <w:t xml:space="preserve"> Gym)</w:t>
      </w:r>
      <w:r w:rsidR="00BF4407" w:rsidRPr="006F279E">
        <w:rPr>
          <w:iCs/>
        </w:rPr>
        <w:t xml:space="preserve"> we can</w:t>
      </w:r>
      <w:r w:rsidR="006F2059" w:rsidRPr="006F279E">
        <w:rPr>
          <w:iCs/>
        </w:rPr>
        <w:t xml:space="preserve"> </w:t>
      </w:r>
      <w:r w:rsidR="00BF4407" w:rsidRPr="006F279E">
        <w:rPr>
          <w:iCs/>
        </w:rPr>
        <w:t>access the game and thus base our agent’s information on it</w:t>
      </w:r>
      <w:r w:rsidR="00B36FFF" w:rsidRPr="006F279E">
        <w:rPr>
          <w:iCs/>
        </w:rPr>
        <w:t>.</w:t>
      </w:r>
      <w:r w:rsidR="006F2059" w:rsidRPr="006F279E">
        <w:rPr>
          <w:iCs/>
        </w:rPr>
        <w:t xml:space="preserve"> Unfortunately, those APIs mostly feature older games, which limits us to the ones provided by it. Hence </w:t>
      </w:r>
      <w:r w:rsidR="00B36FFF" w:rsidRPr="006F279E">
        <w:rPr>
          <w:iCs/>
        </w:rPr>
        <w:t>comes the need for image processing tools to extract data</w:t>
      </w:r>
      <w:r w:rsidR="006F2059" w:rsidRPr="006F279E">
        <w:rPr>
          <w:iCs/>
        </w:rPr>
        <w:t>, though this may not necessarily be done by us, as will be shown later.</w:t>
      </w:r>
    </w:p>
    <w:p w14:paraId="100A3CD7" w14:textId="4FECF525" w:rsidR="00FD2AA1" w:rsidRPr="006F279E" w:rsidRDefault="00B36FFF" w:rsidP="008B181E">
      <w:pPr>
        <w:spacing w:after="120"/>
        <w:jc w:val="both"/>
        <w:rPr>
          <w:iCs/>
        </w:rPr>
      </w:pPr>
      <w:r w:rsidRPr="006F279E">
        <w:rPr>
          <w:iCs/>
        </w:rPr>
        <w:t xml:space="preserve">Once </w:t>
      </w:r>
      <w:r w:rsidR="00E66F67" w:rsidRPr="006F279E">
        <w:rPr>
          <w:iCs/>
        </w:rPr>
        <w:t xml:space="preserve">we have </w:t>
      </w:r>
      <w:r w:rsidR="00242AD4" w:rsidRPr="006F279E">
        <w:rPr>
          <w:iCs/>
        </w:rPr>
        <w:t>discussed</w:t>
      </w:r>
      <w:r w:rsidR="00E66F67" w:rsidRPr="006F279E">
        <w:rPr>
          <w:iCs/>
        </w:rPr>
        <w:t xml:space="preserve"> about how data can be collected, we can introduce the next step, agent building.</w:t>
      </w:r>
      <w:r w:rsidR="006F2059" w:rsidRPr="006F279E">
        <w:rPr>
          <w:iCs/>
        </w:rPr>
        <w:t xml:space="preserve"> </w:t>
      </w:r>
      <w:r w:rsidR="00AD518C" w:rsidRPr="006F279E">
        <w:rPr>
          <w:iCs/>
        </w:rPr>
        <w:t>Due to</w:t>
      </w:r>
      <w:r w:rsidR="00242AD4" w:rsidRPr="006F279E">
        <w:rPr>
          <w:iCs/>
        </w:rPr>
        <w:t xml:space="preserve"> videogames</w:t>
      </w:r>
      <w:r w:rsidR="00EB1459" w:rsidRPr="006F279E">
        <w:rPr>
          <w:iCs/>
        </w:rPr>
        <w:t xml:space="preserve">, many different methods </w:t>
      </w:r>
      <w:r w:rsidR="00E91FE4" w:rsidRPr="006F279E">
        <w:rPr>
          <w:iCs/>
        </w:rPr>
        <w:t>have arisen</w:t>
      </w:r>
      <w:r w:rsidR="00EB1459" w:rsidRPr="006F279E">
        <w:rPr>
          <w:iCs/>
        </w:rPr>
        <w:t xml:space="preserve">, </w:t>
      </w:r>
      <w:r w:rsidR="00FD2AA1" w:rsidRPr="006F279E">
        <w:rPr>
          <w:iCs/>
        </w:rPr>
        <w:t xml:space="preserve">and with the increasing difficulty of the games beaten </w:t>
      </w:r>
      <w:r w:rsidR="00AD518C" w:rsidRPr="006F279E">
        <w:rPr>
          <w:iCs/>
        </w:rPr>
        <w:t xml:space="preserve">has </w:t>
      </w:r>
      <w:r w:rsidR="00FD2AA1" w:rsidRPr="006F279E">
        <w:rPr>
          <w:iCs/>
        </w:rPr>
        <w:t xml:space="preserve">also </w:t>
      </w:r>
      <w:r w:rsidR="00AD518C" w:rsidRPr="006F279E">
        <w:rPr>
          <w:iCs/>
        </w:rPr>
        <w:t>come</w:t>
      </w:r>
      <w:r w:rsidR="00FD2AA1" w:rsidRPr="006F279E">
        <w:rPr>
          <w:iCs/>
        </w:rPr>
        <w:t xml:space="preserve"> an increase in agent </w:t>
      </w:r>
      <w:r w:rsidR="00B8164B" w:rsidRPr="006F279E">
        <w:rPr>
          <w:iCs/>
        </w:rPr>
        <w:t>intricacy</w:t>
      </w:r>
      <w:r w:rsidR="00FD2AA1" w:rsidRPr="006F279E">
        <w:rPr>
          <w:iCs/>
        </w:rPr>
        <w:t>, leading to the drop of</w:t>
      </w:r>
      <w:r w:rsidR="00B8164B" w:rsidRPr="006F279E">
        <w:rPr>
          <w:iCs/>
        </w:rPr>
        <w:t xml:space="preserve"> simpler techniques</w:t>
      </w:r>
      <w:r w:rsidR="00FD2AA1" w:rsidRPr="006F279E">
        <w:rPr>
          <w:iCs/>
        </w:rPr>
        <w:t xml:space="preserve"> in </w:t>
      </w:r>
      <w:proofErr w:type="spellStart"/>
      <w:r w:rsidR="00FD2AA1" w:rsidRPr="006F279E">
        <w:rPr>
          <w:iCs/>
        </w:rPr>
        <w:t>favour</w:t>
      </w:r>
      <w:proofErr w:type="spellEnd"/>
      <w:r w:rsidR="00FD2AA1" w:rsidRPr="006F279E">
        <w:rPr>
          <w:iCs/>
        </w:rPr>
        <w:t xml:space="preserve"> of</w:t>
      </w:r>
      <w:r w:rsidR="00B8164B" w:rsidRPr="006F279E">
        <w:rPr>
          <w:iCs/>
        </w:rPr>
        <w:t xml:space="preserve"> reinforcement learning, which ended up performing much better in highly complex environments.</w:t>
      </w:r>
    </w:p>
    <w:p w14:paraId="502B632C" w14:textId="4C2C2E8C" w:rsidR="00C57C5A" w:rsidRPr="006F279E" w:rsidRDefault="00AD518C" w:rsidP="008B181E">
      <w:pPr>
        <w:spacing w:after="120"/>
        <w:jc w:val="both"/>
        <w:rPr>
          <w:iCs/>
        </w:rPr>
      </w:pPr>
      <w:r w:rsidRPr="006F279E">
        <w:rPr>
          <w:iCs/>
        </w:rPr>
        <w:lastRenderedPageBreak/>
        <w:t xml:space="preserve">Due to the increasingly more difficult games being beaten has also come a need for more intricate agents, leading to the drop of simpler techniques in </w:t>
      </w:r>
      <w:proofErr w:type="spellStart"/>
      <w:r w:rsidRPr="006F279E">
        <w:rPr>
          <w:iCs/>
        </w:rPr>
        <w:t>favour</w:t>
      </w:r>
      <w:proofErr w:type="spellEnd"/>
      <w:r w:rsidRPr="006F279E">
        <w:rPr>
          <w:iCs/>
        </w:rPr>
        <w:t xml:space="preserve"> of reinforcement learning (many times paired with those old techniques </w:t>
      </w:r>
      <w:proofErr w:type="gramStart"/>
      <w:r w:rsidRPr="006F279E">
        <w:rPr>
          <w:iCs/>
        </w:rPr>
        <w:t>in order to</w:t>
      </w:r>
      <w:proofErr w:type="gramEnd"/>
      <w:r w:rsidRPr="006F279E">
        <w:rPr>
          <w:iCs/>
        </w:rPr>
        <w:t xml:space="preserve"> </w:t>
      </w:r>
      <w:r w:rsidR="00D04EAA" w:rsidRPr="006F279E">
        <w:rPr>
          <w:iCs/>
        </w:rPr>
        <w:t>provide</w:t>
      </w:r>
      <w:r w:rsidRPr="006F279E">
        <w:rPr>
          <w:iCs/>
        </w:rPr>
        <w:t xml:space="preserve"> the agent</w:t>
      </w:r>
      <w:r w:rsidR="00D04EAA" w:rsidRPr="006F279E">
        <w:rPr>
          <w:iCs/>
        </w:rPr>
        <w:t xml:space="preserve"> with</w:t>
      </w:r>
      <w:r w:rsidRPr="006F279E">
        <w:rPr>
          <w:iCs/>
        </w:rPr>
        <w:t xml:space="preserve"> basic </w:t>
      </w:r>
      <w:proofErr w:type="spellStart"/>
      <w:r w:rsidR="00D04EAA" w:rsidRPr="006F279E">
        <w:rPr>
          <w:iCs/>
        </w:rPr>
        <w:t>behavioural</w:t>
      </w:r>
      <w:proofErr w:type="spellEnd"/>
      <w:r w:rsidR="00D04EAA" w:rsidRPr="006F279E">
        <w:rPr>
          <w:iCs/>
        </w:rPr>
        <w:t xml:space="preserve"> </w:t>
      </w:r>
      <w:r w:rsidRPr="006F279E">
        <w:rPr>
          <w:iCs/>
        </w:rPr>
        <w:t xml:space="preserve">guidance), which </w:t>
      </w:r>
      <w:r w:rsidR="006E6D05" w:rsidRPr="006F279E">
        <w:rPr>
          <w:iCs/>
        </w:rPr>
        <w:t xml:space="preserve">has </w:t>
      </w:r>
      <w:r w:rsidRPr="006F279E">
        <w:rPr>
          <w:iCs/>
        </w:rPr>
        <w:t xml:space="preserve">ended up </w:t>
      </w:r>
      <w:r w:rsidR="006E6D05" w:rsidRPr="006F279E">
        <w:rPr>
          <w:iCs/>
        </w:rPr>
        <w:t>providing</w:t>
      </w:r>
      <w:r w:rsidRPr="006F279E">
        <w:rPr>
          <w:iCs/>
        </w:rPr>
        <w:t xml:space="preserve"> much better </w:t>
      </w:r>
      <w:r w:rsidR="006E6D05" w:rsidRPr="006F279E">
        <w:rPr>
          <w:iCs/>
        </w:rPr>
        <w:t xml:space="preserve">results </w:t>
      </w:r>
      <w:r w:rsidRPr="006F279E">
        <w:rPr>
          <w:iCs/>
        </w:rPr>
        <w:t>in highly complex environments.</w:t>
      </w:r>
    </w:p>
    <w:p w14:paraId="56029410" w14:textId="3BF71689" w:rsidR="006E6D05" w:rsidRPr="006F279E" w:rsidRDefault="006E6D05" w:rsidP="008B181E">
      <w:pPr>
        <w:spacing w:after="120"/>
        <w:jc w:val="both"/>
        <w:rPr>
          <w:iCs/>
        </w:rPr>
      </w:pPr>
    </w:p>
    <w:p w14:paraId="11284EC1" w14:textId="1CD3E933" w:rsidR="006E6D05" w:rsidRPr="003E6179" w:rsidRDefault="006E6D05" w:rsidP="006E6D05">
      <w:pPr>
        <w:pStyle w:val="Style1"/>
      </w:pPr>
      <w:bookmarkStart w:id="4" w:name="_Toc73975400"/>
      <w:r w:rsidRPr="003E6179">
        <w:t>1.3 Objectives</w:t>
      </w:r>
      <w:bookmarkEnd w:id="4"/>
    </w:p>
    <w:p w14:paraId="7B6EEF90" w14:textId="77777777" w:rsidR="006E6D05" w:rsidRPr="006F279E" w:rsidRDefault="006E6D05" w:rsidP="006E6D05"/>
    <w:p w14:paraId="69C8AB44" w14:textId="77777777" w:rsidR="006E6D05" w:rsidRPr="006F279E" w:rsidRDefault="006E6D05" w:rsidP="008B181E">
      <w:pPr>
        <w:spacing w:after="120"/>
        <w:jc w:val="both"/>
        <w:rPr>
          <w:iCs/>
        </w:rPr>
      </w:pPr>
      <w:r w:rsidRPr="006F279E">
        <w:rPr>
          <w:iCs/>
        </w:rPr>
        <w:t>The overall goal of the project and how it can be achieved has already been discussed but what will be called a success has not yet been defined.</w:t>
      </w:r>
    </w:p>
    <w:p w14:paraId="318E0D60" w14:textId="5A21E0AD" w:rsidR="008B181E" w:rsidRPr="006F279E" w:rsidRDefault="006E6D05" w:rsidP="008B181E">
      <w:pPr>
        <w:spacing w:after="120"/>
        <w:jc w:val="both"/>
        <w:rPr>
          <w:iCs/>
        </w:rPr>
      </w:pPr>
      <w:r w:rsidRPr="006F279E">
        <w:rPr>
          <w:iCs/>
        </w:rPr>
        <w:t xml:space="preserve">Building an AI capable of playing Tetris has already been done many times before with great success, though the challenge trying to be taken has a few </w:t>
      </w:r>
      <w:r w:rsidR="005065B5" w:rsidRPr="006F279E">
        <w:rPr>
          <w:iCs/>
        </w:rPr>
        <w:t>major and minor hindrances.</w:t>
      </w:r>
    </w:p>
    <w:p w14:paraId="1C96F954" w14:textId="0B763E58" w:rsidR="008D4147" w:rsidRPr="006F279E" w:rsidRDefault="005065B5" w:rsidP="008B181E">
      <w:pPr>
        <w:spacing w:after="120"/>
        <w:jc w:val="both"/>
        <w:rPr>
          <w:iCs/>
        </w:rPr>
      </w:pPr>
      <w:proofErr w:type="gramStart"/>
      <w:r w:rsidRPr="006F279E">
        <w:rPr>
          <w:iCs/>
        </w:rPr>
        <w:t>First</w:t>
      </w:r>
      <w:r w:rsidR="00A812AC" w:rsidRPr="006F279E">
        <w:rPr>
          <w:iCs/>
        </w:rPr>
        <w:t xml:space="preserve"> of all</w:t>
      </w:r>
      <w:proofErr w:type="gramEnd"/>
      <w:r w:rsidRPr="006F279E">
        <w:rPr>
          <w:iCs/>
        </w:rPr>
        <w:t xml:space="preserve">, as a minor inconvenient, the Tetris version we are building our AI on features de SRS (Standard Rotation </w:t>
      </w:r>
      <w:r w:rsidR="00A812AC" w:rsidRPr="006F279E">
        <w:rPr>
          <w:iCs/>
        </w:rPr>
        <w:t>System) *</w:t>
      </w:r>
      <w:r w:rsidRPr="006F279E">
        <w:rPr>
          <w:iCs/>
        </w:rPr>
        <w:t xml:space="preserve">, which is a modern rotation system with some unconventional situational rotations. No implementation </w:t>
      </w:r>
      <w:r w:rsidR="008D4147" w:rsidRPr="006F279E">
        <w:rPr>
          <w:iCs/>
        </w:rPr>
        <w:t xml:space="preserve">that can be used </w:t>
      </w:r>
      <w:r w:rsidRPr="006F279E">
        <w:rPr>
          <w:iCs/>
        </w:rPr>
        <w:t>ha</w:t>
      </w:r>
      <w:r w:rsidR="008D4147" w:rsidRPr="006F279E">
        <w:rPr>
          <w:iCs/>
        </w:rPr>
        <w:t xml:space="preserve">s </w:t>
      </w:r>
      <w:r w:rsidRPr="006F279E">
        <w:rPr>
          <w:iCs/>
        </w:rPr>
        <w:t xml:space="preserve">been found </w:t>
      </w:r>
      <w:r w:rsidR="008D4147" w:rsidRPr="006F279E">
        <w:rPr>
          <w:iCs/>
        </w:rPr>
        <w:t>so an entire game replicating Tetris 99 must be built from scratch to train our model.</w:t>
      </w:r>
    </w:p>
    <w:p w14:paraId="64B65B03" w14:textId="1EFBB4EB" w:rsidR="008D4147" w:rsidRPr="006F279E" w:rsidRDefault="008D4147" w:rsidP="008B181E">
      <w:pPr>
        <w:spacing w:after="120"/>
        <w:jc w:val="both"/>
        <w:rPr>
          <w:iCs/>
        </w:rPr>
      </w:pPr>
      <w:r w:rsidRPr="006F279E">
        <w:rPr>
          <w:iCs/>
        </w:rPr>
        <w:t>Secondly</w:t>
      </w:r>
      <w:r w:rsidR="005F309F" w:rsidRPr="006F279E">
        <w:rPr>
          <w:iCs/>
        </w:rPr>
        <w:t xml:space="preserve">, </w:t>
      </w:r>
      <w:r w:rsidRPr="006F279E">
        <w:rPr>
          <w:iCs/>
        </w:rPr>
        <w:t>there is not a standardized way to access the console</w:t>
      </w:r>
      <w:r w:rsidR="0033599A" w:rsidRPr="006F279E">
        <w:rPr>
          <w:iCs/>
        </w:rPr>
        <w:t>’</w:t>
      </w:r>
      <w:r w:rsidR="005F309F" w:rsidRPr="006F279E">
        <w:rPr>
          <w:iCs/>
        </w:rPr>
        <w:t>s</w:t>
      </w:r>
      <w:r w:rsidR="0033599A" w:rsidRPr="006F279E">
        <w:rPr>
          <w:iCs/>
        </w:rPr>
        <w:t xml:space="preserve"> controller port from</w:t>
      </w:r>
      <w:r w:rsidRPr="006F279E">
        <w:rPr>
          <w:iCs/>
        </w:rPr>
        <w:t xml:space="preserve"> </w:t>
      </w:r>
      <w:r w:rsidR="0033599A" w:rsidRPr="006F279E">
        <w:rPr>
          <w:iCs/>
        </w:rPr>
        <w:t>a</w:t>
      </w:r>
      <w:r w:rsidRPr="006F279E">
        <w:rPr>
          <w:iCs/>
        </w:rPr>
        <w:t xml:space="preserve"> PC, so a reliable workaround </w:t>
      </w:r>
      <w:r w:rsidR="005F309F" w:rsidRPr="006F279E">
        <w:rPr>
          <w:iCs/>
        </w:rPr>
        <w:t>must</w:t>
      </w:r>
      <w:r w:rsidRPr="006F279E">
        <w:rPr>
          <w:iCs/>
        </w:rPr>
        <w:t xml:space="preserve"> be built</w:t>
      </w:r>
      <w:r w:rsidR="005F309F" w:rsidRPr="006F279E">
        <w:rPr>
          <w:iCs/>
        </w:rPr>
        <w:t xml:space="preserve"> and adapted</w:t>
      </w:r>
      <w:r w:rsidRPr="006F279E">
        <w:rPr>
          <w:iCs/>
        </w:rPr>
        <w:t>.</w:t>
      </w:r>
      <w:r w:rsidR="005F309F" w:rsidRPr="006F279E">
        <w:rPr>
          <w:iCs/>
        </w:rPr>
        <w:t xml:space="preserve"> This is probably the biggest setback.</w:t>
      </w:r>
    </w:p>
    <w:p w14:paraId="11DB523C" w14:textId="39584BC7" w:rsidR="004F2C62" w:rsidRPr="006F279E" w:rsidRDefault="008D4147" w:rsidP="008B181E">
      <w:pPr>
        <w:spacing w:after="120"/>
        <w:jc w:val="both"/>
        <w:rPr>
          <w:iCs/>
        </w:rPr>
      </w:pPr>
      <w:r w:rsidRPr="006F279E">
        <w:rPr>
          <w:iCs/>
        </w:rPr>
        <w:t>Lastly</w:t>
      </w:r>
      <w:r w:rsidR="005F309F" w:rsidRPr="006F279E">
        <w:rPr>
          <w:iCs/>
        </w:rPr>
        <w:t xml:space="preserve">, and </w:t>
      </w:r>
      <w:proofErr w:type="gramStart"/>
      <w:r w:rsidR="005F309F" w:rsidRPr="006F279E">
        <w:rPr>
          <w:iCs/>
        </w:rPr>
        <w:t>as a result of</w:t>
      </w:r>
      <w:proofErr w:type="gramEnd"/>
      <w:r w:rsidR="005F309F" w:rsidRPr="006F279E">
        <w:rPr>
          <w:iCs/>
        </w:rPr>
        <w:t xml:space="preserve"> having to intercommunicate both devices, some extra delay</w:t>
      </w:r>
      <w:r w:rsidR="004F2C62" w:rsidRPr="006F279E">
        <w:rPr>
          <w:iCs/>
        </w:rPr>
        <w:t xml:space="preserve">, </w:t>
      </w:r>
      <w:r w:rsidR="005F309F" w:rsidRPr="006F279E">
        <w:rPr>
          <w:iCs/>
        </w:rPr>
        <w:t xml:space="preserve">that we hope will not </w:t>
      </w:r>
      <w:r w:rsidR="004F2C62" w:rsidRPr="006F279E">
        <w:rPr>
          <w:iCs/>
        </w:rPr>
        <w:t xml:space="preserve">heavily </w:t>
      </w:r>
      <w:r w:rsidR="005F309F" w:rsidRPr="006F279E">
        <w:rPr>
          <w:iCs/>
        </w:rPr>
        <w:t>interfere</w:t>
      </w:r>
      <w:r w:rsidR="004F2C62" w:rsidRPr="006F279E">
        <w:rPr>
          <w:iCs/>
        </w:rPr>
        <w:t>, will occur when bringing everything together.</w:t>
      </w:r>
    </w:p>
    <w:p w14:paraId="48440661" w14:textId="04B9A74C" w:rsidR="004F2C62" w:rsidRPr="006F279E" w:rsidRDefault="004F2C62" w:rsidP="008B181E">
      <w:pPr>
        <w:spacing w:after="120"/>
        <w:jc w:val="both"/>
        <w:rPr>
          <w:iCs/>
        </w:rPr>
      </w:pPr>
      <w:r w:rsidRPr="006F279E">
        <w:rPr>
          <w:iCs/>
        </w:rPr>
        <w:t>Taking this into account, we expect our agent to work swiftly and</w:t>
      </w:r>
      <w:r w:rsidR="00C06B51" w:rsidRPr="006F279E">
        <w:rPr>
          <w:iCs/>
        </w:rPr>
        <w:t xml:space="preserve">, if we manage to pass the neural net’s output accurately </w:t>
      </w:r>
      <w:r w:rsidRPr="006F279E">
        <w:rPr>
          <w:iCs/>
        </w:rPr>
        <w:t>to</w:t>
      </w:r>
      <w:r w:rsidR="00C06B51" w:rsidRPr="006F279E">
        <w:rPr>
          <w:iCs/>
        </w:rPr>
        <w:t xml:space="preserve"> the console,</w:t>
      </w:r>
      <w:r w:rsidRPr="006F279E">
        <w:rPr>
          <w:iCs/>
        </w:rPr>
        <w:t xml:space="preserve"> be able to perform well when under </w:t>
      </w:r>
      <w:r w:rsidR="00C06B51" w:rsidRPr="006F279E">
        <w:rPr>
          <w:iCs/>
        </w:rPr>
        <w:t>low gravity</w:t>
      </w:r>
      <w:r w:rsidR="0033599A" w:rsidRPr="006F279E">
        <w:rPr>
          <w:iCs/>
        </w:rPr>
        <w:t xml:space="preserve"> settings</w:t>
      </w:r>
      <w:r w:rsidR="00C06B51" w:rsidRPr="006F279E">
        <w:rPr>
          <w:iCs/>
        </w:rPr>
        <w:t>.</w:t>
      </w:r>
    </w:p>
    <w:p w14:paraId="6916B69E" w14:textId="5C6ADA56" w:rsidR="00F83CBB" w:rsidRPr="006F279E" w:rsidRDefault="00F83CBB" w:rsidP="00F83CBB">
      <w:pPr>
        <w:spacing w:after="120"/>
        <w:jc w:val="both"/>
        <w:rPr>
          <w:iCs/>
        </w:rPr>
      </w:pPr>
    </w:p>
    <w:p w14:paraId="2768CD40" w14:textId="264D59F3" w:rsidR="00F83CBB" w:rsidRPr="003E6179" w:rsidRDefault="00F83CBB" w:rsidP="00887777">
      <w:pPr>
        <w:pStyle w:val="Titulo"/>
      </w:pPr>
      <w:bookmarkStart w:id="5" w:name="_Toc73975401"/>
      <w:r w:rsidRPr="003E6179">
        <w:t xml:space="preserve">2. </w:t>
      </w:r>
      <w:r w:rsidR="00BF4E73" w:rsidRPr="003E6179">
        <w:t>Tetris 99 and s</w:t>
      </w:r>
      <w:r w:rsidR="00887777" w:rsidRPr="003E6179">
        <w:t>ystem</w:t>
      </w:r>
      <w:r w:rsidR="0033599A" w:rsidRPr="003E6179">
        <w:t xml:space="preserve"> build</w:t>
      </w:r>
      <w:bookmarkEnd w:id="5"/>
    </w:p>
    <w:p w14:paraId="40D14EBD" w14:textId="77777777" w:rsidR="00794C56" w:rsidRPr="006F279E" w:rsidRDefault="00794C56" w:rsidP="00F83CBB">
      <w:pPr>
        <w:spacing w:after="120"/>
        <w:jc w:val="both"/>
        <w:rPr>
          <w:iCs/>
        </w:rPr>
      </w:pPr>
    </w:p>
    <w:p w14:paraId="338BEE89" w14:textId="13EA4194" w:rsidR="00794C56" w:rsidRPr="006F279E" w:rsidRDefault="00794C56" w:rsidP="00F83CBB">
      <w:pPr>
        <w:spacing w:after="120"/>
        <w:jc w:val="both"/>
        <w:rPr>
          <w:iCs/>
        </w:rPr>
      </w:pPr>
      <w:r w:rsidRPr="006F279E">
        <w:rPr>
          <w:iCs/>
        </w:rPr>
        <w:t>Tetris is a long running game series that has been going on since 1984, when Alexey Pajitnov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Pr="006F279E" w:rsidRDefault="00BF4E73" w:rsidP="00F83CBB">
      <w:pPr>
        <w:spacing w:after="120"/>
        <w:jc w:val="both"/>
        <w:rPr>
          <w:iCs/>
        </w:rPr>
      </w:pPr>
    </w:p>
    <w:p w14:paraId="5C00E012" w14:textId="0F3BEFBB" w:rsidR="00BF4E73" w:rsidRPr="003E6179" w:rsidRDefault="00BF4E73" w:rsidP="00BF4E73">
      <w:pPr>
        <w:pStyle w:val="Style1"/>
      </w:pPr>
      <w:bookmarkStart w:id="6" w:name="_Toc73975402"/>
      <w:r w:rsidRPr="003E6179">
        <w:t xml:space="preserve">2.1 </w:t>
      </w:r>
      <w:r w:rsidR="0013201A" w:rsidRPr="003E6179">
        <w:t>Game basics</w:t>
      </w:r>
      <w:bookmarkEnd w:id="6"/>
    </w:p>
    <w:p w14:paraId="7591F45F" w14:textId="4DEE2621" w:rsidR="00794C56" w:rsidRPr="006F279E" w:rsidRDefault="00794C56" w:rsidP="00F83CBB">
      <w:pPr>
        <w:spacing w:after="120"/>
        <w:jc w:val="both"/>
        <w:rPr>
          <w:iCs/>
        </w:rPr>
      </w:pPr>
    </w:p>
    <w:p w14:paraId="4439A54B" w14:textId="1BF628DC" w:rsidR="00BF4E73" w:rsidRPr="006F279E" w:rsidRDefault="00BF4E73" w:rsidP="00F83CBB">
      <w:pPr>
        <w:spacing w:after="120"/>
        <w:jc w:val="both"/>
        <w:rPr>
          <w:iCs/>
        </w:rPr>
      </w:pPr>
      <w:r w:rsidRPr="006F279E">
        <w:rPr>
          <w:iCs/>
        </w:rPr>
        <w:lastRenderedPageBreak/>
        <w:t xml:space="preserve">As many people already know, Tetris is a puzzle game consisting in trying to stack pieces up </w:t>
      </w:r>
      <w:r w:rsidR="00895B68" w:rsidRPr="006F279E">
        <w:rPr>
          <w:iCs/>
        </w:rPr>
        <w:t xml:space="preserve">pieces </w:t>
      </w:r>
      <w:r w:rsidRPr="006F279E">
        <w:rPr>
          <w:iCs/>
        </w:rPr>
        <w:t>and clear lines on a 10x20 grid.</w:t>
      </w:r>
      <w:r w:rsidR="00BD20F5" w:rsidRPr="006F279E">
        <w:rPr>
          <w:iCs/>
        </w:rPr>
        <w:t xml:space="preserve"> Whenever a line is filled to its maximum capacity it gets cleared and the blocks above </w:t>
      </w:r>
      <w:r w:rsidR="00680ED6" w:rsidRPr="006F279E">
        <w:rPr>
          <w:iCs/>
        </w:rPr>
        <w:t>it drop as many lines as were cleared</w:t>
      </w:r>
      <w:r w:rsidR="00895B68" w:rsidRPr="006F279E">
        <w:rPr>
          <w:iCs/>
        </w:rPr>
        <w:t>. Whenever a piece is locked in place in an altitude higher than the game grid plus one you lose. A grid could look like this</w:t>
      </w:r>
      <w:r w:rsidR="00680ED6" w:rsidRPr="006F279E">
        <w:rPr>
          <w:iCs/>
        </w:rPr>
        <w:t>:</w:t>
      </w:r>
    </w:p>
    <w:p w14:paraId="4BD18A02" w14:textId="59316002" w:rsidR="00BF4E73" w:rsidRPr="006F279E" w:rsidRDefault="00BF4E73" w:rsidP="00F83CBB">
      <w:pPr>
        <w:spacing w:after="120"/>
        <w:jc w:val="both"/>
        <w:rPr>
          <w:iCs/>
        </w:rPr>
      </w:pPr>
      <w:r w:rsidRPr="006F279E">
        <w:rPr>
          <w:noProof/>
        </w:rPr>
        <w:drawing>
          <wp:inline distT="0" distB="0" distL="0" distR="0" wp14:anchorId="1D95D194" wp14:editId="1B27AA96">
            <wp:extent cx="1261095" cy="2311880"/>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2294" cy="2332409"/>
                    </a:xfrm>
                    <a:prstGeom prst="rect">
                      <a:avLst/>
                    </a:prstGeom>
                    <a:noFill/>
                    <a:ln>
                      <a:noFill/>
                    </a:ln>
                  </pic:spPr>
                </pic:pic>
              </a:graphicData>
            </a:graphic>
          </wp:inline>
        </w:drawing>
      </w:r>
    </w:p>
    <w:p w14:paraId="2C452FD3" w14:textId="75486BDE" w:rsidR="00BD20F5" w:rsidRPr="006F279E" w:rsidRDefault="00BD20F5" w:rsidP="00F83CBB">
      <w:pPr>
        <w:spacing w:after="120"/>
        <w:jc w:val="both"/>
        <w:rPr>
          <w:iCs/>
        </w:rPr>
      </w:pPr>
    </w:p>
    <w:p w14:paraId="017C1B71" w14:textId="249CFAFB" w:rsidR="00BD20F5" w:rsidRPr="006F279E" w:rsidRDefault="00BD20F5" w:rsidP="00F83CBB">
      <w:pPr>
        <w:spacing w:after="120"/>
        <w:jc w:val="both"/>
        <w:rPr>
          <w:iCs/>
        </w:rPr>
      </w:pPr>
      <w:r w:rsidRPr="006F279E">
        <w:rPr>
          <w:iCs/>
        </w:rPr>
        <w:t xml:space="preserve">There is a total of 7 different pieces, each </w:t>
      </w:r>
      <w:r w:rsidR="00C45411" w:rsidRPr="006F279E">
        <w:rPr>
          <w:iCs/>
        </w:rPr>
        <w:t>one</w:t>
      </w:r>
      <w:r w:rsidRPr="006F279E">
        <w:rPr>
          <w:iCs/>
        </w:rPr>
        <w:t xml:space="preserve"> of those having an associated </w:t>
      </w:r>
      <w:proofErr w:type="spellStart"/>
      <w:r w:rsidRPr="006F279E">
        <w:rPr>
          <w:iCs/>
        </w:rPr>
        <w:t>colour</w:t>
      </w:r>
      <w:proofErr w:type="spellEnd"/>
      <w:r w:rsidRPr="006F279E">
        <w:rPr>
          <w:iCs/>
        </w:rPr>
        <w:t xml:space="preserve"> that is usually maintained through all </w:t>
      </w:r>
      <w:r w:rsidR="00680ED6" w:rsidRPr="006F279E">
        <w:rPr>
          <w:iCs/>
        </w:rPr>
        <w:t xml:space="preserve">Tetris </w:t>
      </w:r>
      <w:r w:rsidRPr="006F279E">
        <w:rPr>
          <w:iCs/>
        </w:rPr>
        <w:t xml:space="preserve">versions. </w:t>
      </w:r>
      <w:r w:rsidR="00680ED6" w:rsidRPr="006F279E">
        <w:rPr>
          <w:iCs/>
        </w:rPr>
        <w:t xml:space="preserve">Their names are </w:t>
      </w:r>
      <w:proofErr w:type="gramStart"/>
      <w:r w:rsidR="00680ED6" w:rsidRPr="006F279E">
        <w:rPr>
          <w:iCs/>
        </w:rPr>
        <w:t>I,</w:t>
      </w:r>
      <w:proofErr w:type="gramEnd"/>
      <w:r w:rsidR="00680ED6" w:rsidRPr="006F279E">
        <w:rPr>
          <w:iCs/>
        </w:rPr>
        <w:t xml:space="preserve"> J, L O, S, T and Z and they</w:t>
      </w:r>
      <w:r w:rsidRPr="006F279E">
        <w:rPr>
          <w:iCs/>
        </w:rPr>
        <w:t xml:space="preserve"> look as follows:</w:t>
      </w:r>
    </w:p>
    <w:p w14:paraId="1250D187" w14:textId="73FDAF52" w:rsidR="00BD20F5" w:rsidRPr="006F279E" w:rsidRDefault="00BD20F5" w:rsidP="00F83CBB">
      <w:pPr>
        <w:spacing w:after="120"/>
        <w:jc w:val="both"/>
        <w:rPr>
          <w:iCs/>
        </w:rPr>
      </w:pPr>
      <w:r w:rsidRPr="006F279E">
        <w:rPr>
          <w:noProof/>
        </w:rPr>
        <w:drawing>
          <wp:inline distT="0" distB="0" distL="0" distR="0" wp14:anchorId="3D48243E" wp14:editId="0BBF06C2">
            <wp:extent cx="1623871" cy="2216989"/>
            <wp:effectExtent l="0" t="0" r="0" b="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42583" cy="2242536"/>
                    </a:xfrm>
                    <a:prstGeom prst="rect">
                      <a:avLst/>
                    </a:prstGeom>
                    <a:noFill/>
                    <a:ln>
                      <a:noFill/>
                    </a:ln>
                  </pic:spPr>
                </pic:pic>
              </a:graphicData>
            </a:graphic>
          </wp:inline>
        </w:drawing>
      </w:r>
    </w:p>
    <w:p w14:paraId="2E2B7393" w14:textId="53F0C8BA" w:rsidR="00BD20F5" w:rsidRPr="006F279E" w:rsidRDefault="00BD20F5" w:rsidP="00F83CBB">
      <w:pPr>
        <w:spacing w:after="120"/>
        <w:jc w:val="both"/>
        <w:rPr>
          <w:iCs/>
        </w:rPr>
      </w:pPr>
    </w:p>
    <w:p w14:paraId="38EBB1D9" w14:textId="348E5CE1" w:rsidR="00680ED6" w:rsidRPr="006F279E" w:rsidRDefault="00BD20F5" w:rsidP="00F83CBB">
      <w:pPr>
        <w:spacing w:after="120"/>
        <w:jc w:val="both"/>
        <w:rPr>
          <w:iCs/>
        </w:rPr>
      </w:pPr>
      <w:r w:rsidRPr="006F279E">
        <w:rPr>
          <w:iCs/>
        </w:rPr>
        <w:t>As we can see in the image</w:t>
      </w:r>
      <w:r w:rsidR="00680ED6" w:rsidRPr="006F279E">
        <w:rPr>
          <w:iCs/>
        </w:rPr>
        <w:t xml:space="preserve"> above</w:t>
      </w:r>
      <w:r w:rsidRPr="006F279E">
        <w:rPr>
          <w:iCs/>
        </w:rPr>
        <w:t>, each piece has four different orientations</w:t>
      </w:r>
      <w:r w:rsidR="00680ED6" w:rsidRPr="006F279E">
        <w:rPr>
          <w:iCs/>
        </w:rPr>
        <w:t xml:space="preserve"> which can </w:t>
      </w:r>
      <w:r w:rsidRPr="006F279E">
        <w:rPr>
          <w:iCs/>
        </w:rPr>
        <w:t>be accessed sequentially back and forth in the order show</w:t>
      </w:r>
      <w:r w:rsidR="00680ED6" w:rsidRPr="006F279E">
        <w:rPr>
          <w:iCs/>
        </w:rPr>
        <w:t>n, the small circle indicating the axis the piece rotates in.</w:t>
      </w:r>
    </w:p>
    <w:p w14:paraId="27BC775C" w14:textId="043BC7C9" w:rsidR="00A812AC" w:rsidRPr="006F279E" w:rsidRDefault="00680ED6" w:rsidP="00F83CBB">
      <w:pPr>
        <w:spacing w:after="120"/>
        <w:jc w:val="both"/>
        <w:rPr>
          <w:iCs/>
        </w:rPr>
      </w:pPr>
      <w:r w:rsidRPr="006F279E">
        <w:rPr>
          <w:iCs/>
        </w:rPr>
        <w:lastRenderedPageBreak/>
        <w:t xml:space="preserve">The I and O pieces are a special case given that they do not use an actual block as their anchor point to rotate, making the first one shift one block up or down depending on the current position and the second one </w:t>
      </w:r>
      <w:proofErr w:type="gramStart"/>
      <w:r w:rsidRPr="006F279E">
        <w:rPr>
          <w:iCs/>
        </w:rPr>
        <w:t>not rotate</w:t>
      </w:r>
      <w:proofErr w:type="gramEnd"/>
      <w:r w:rsidRPr="006F279E">
        <w:rPr>
          <w:iCs/>
        </w:rPr>
        <w:t xml:space="preserve"> at all.</w:t>
      </w:r>
    </w:p>
    <w:p w14:paraId="3F067E89" w14:textId="311D3C20" w:rsidR="00895B68" w:rsidRPr="006F279E" w:rsidRDefault="00FE1424" w:rsidP="00F83CBB">
      <w:pPr>
        <w:spacing w:after="120"/>
        <w:jc w:val="both"/>
        <w:rPr>
          <w:iCs/>
        </w:rPr>
      </w:pPr>
      <w:r w:rsidRPr="006F279E">
        <w:rPr>
          <w:iCs/>
        </w:rPr>
        <w:t xml:space="preserve">Now that we know their </w:t>
      </w:r>
      <w:r w:rsidR="0013201A" w:rsidRPr="006F279E">
        <w:rPr>
          <w:iCs/>
        </w:rPr>
        <w:t>shapes,</w:t>
      </w:r>
      <w:r w:rsidR="00D94521" w:rsidRPr="006F279E">
        <w:rPr>
          <w:iCs/>
        </w:rPr>
        <w:t xml:space="preserve"> we see that the maximum number of lines that can be cleared at once is four. This is </w:t>
      </w:r>
      <w:r w:rsidR="00895B68" w:rsidRPr="006F279E">
        <w:rPr>
          <w:iCs/>
        </w:rPr>
        <w:t>crucial</w:t>
      </w:r>
      <w:r w:rsidR="00D94521" w:rsidRPr="006F279E">
        <w:rPr>
          <w:iCs/>
        </w:rPr>
        <w:t xml:space="preserve"> because the score we obtain does not increase linearly, netting us higher scores the more lines we clear in one go.</w:t>
      </w:r>
    </w:p>
    <w:p w14:paraId="49986061" w14:textId="77777777" w:rsidR="00895B68" w:rsidRPr="006F279E" w:rsidRDefault="00895B68" w:rsidP="00F83CBB">
      <w:pPr>
        <w:spacing w:after="120"/>
        <w:jc w:val="both"/>
        <w:rPr>
          <w:iCs/>
        </w:rPr>
      </w:pPr>
    </w:p>
    <w:p w14:paraId="02874850" w14:textId="2F7E3103" w:rsidR="00D94521" w:rsidRPr="006F279E" w:rsidRDefault="00D94521" w:rsidP="00F83CBB">
      <w:pPr>
        <w:spacing w:after="120"/>
        <w:jc w:val="both"/>
        <w:rPr>
          <w:iCs/>
        </w:rPr>
      </w:pPr>
      <w:r w:rsidRPr="006F279E">
        <w:rPr>
          <w:iCs/>
        </w:rPr>
        <w:t xml:space="preserve">The actual formula which </w:t>
      </w:r>
      <w:r w:rsidR="00895B68" w:rsidRPr="006F279E">
        <w:rPr>
          <w:iCs/>
        </w:rPr>
        <w:t>dictates</w:t>
      </w:r>
      <w:r w:rsidRPr="006F279E">
        <w:rPr>
          <w:iCs/>
        </w:rPr>
        <w:t xml:space="preserve">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761"/>
        <w:gridCol w:w="1973"/>
      </w:tblGrid>
      <w:tr w:rsidR="00D94521" w:rsidRPr="003E6179"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100 × level difficulty</w:t>
            </w:r>
          </w:p>
        </w:tc>
      </w:tr>
      <w:tr w:rsidR="00D94521" w:rsidRPr="003E6179"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300 × level difficulty</w:t>
            </w:r>
          </w:p>
        </w:tc>
      </w:tr>
      <w:tr w:rsidR="00D94521" w:rsidRPr="003E6179"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500 × level difficulty</w:t>
            </w:r>
          </w:p>
        </w:tc>
      </w:tr>
      <w:tr w:rsidR="00D94521" w:rsidRPr="003E6179"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etris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800 × level difficulty</w:t>
            </w:r>
          </w:p>
        </w:tc>
      </w:tr>
    </w:tbl>
    <w:p w14:paraId="0A9E3F81" w14:textId="2ED017E2" w:rsidR="00680ED6" w:rsidRPr="006F279E" w:rsidRDefault="00680ED6" w:rsidP="00F83CBB">
      <w:pPr>
        <w:spacing w:after="120"/>
        <w:jc w:val="both"/>
        <w:rPr>
          <w:iCs/>
        </w:rPr>
      </w:pPr>
    </w:p>
    <w:p w14:paraId="0030F559" w14:textId="75C04D61" w:rsidR="00D94521" w:rsidRPr="006F279E" w:rsidRDefault="00D94521" w:rsidP="00F83CBB">
      <w:pPr>
        <w:spacing w:after="120"/>
        <w:jc w:val="both"/>
        <w:rPr>
          <w:iCs/>
        </w:rPr>
      </w:pPr>
      <w:r w:rsidRPr="006F279E">
        <w:rPr>
          <w:iCs/>
        </w:rPr>
        <w:t xml:space="preserve">More ways of obtaining points are </w:t>
      </w:r>
      <w:r w:rsidR="0013201A" w:rsidRPr="006F279E">
        <w:rPr>
          <w:iC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050"/>
        <w:gridCol w:w="2348"/>
      </w:tblGrid>
      <w:tr w:rsidR="0013201A" w:rsidRPr="003E6179"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Pr="006F279E" w:rsidRDefault="0013201A">
            <w:pPr>
              <w:suppressAutoHyphens w:val="0"/>
              <w:spacing w:before="240" w:after="240"/>
              <w:rPr>
                <w:color w:val="202122"/>
                <w:sz w:val="21"/>
                <w:szCs w:val="21"/>
                <w:lang w:eastAsia="ja-JP"/>
              </w:rPr>
            </w:pPr>
            <w:r w:rsidRPr="006F279E">
              <w:rPr>
                <w:color w:val="202122"/>
                <w:sz w:val="21"/>
                <w:szCs w:val="21"/>
              </w:rPr>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Pr="006F279E" w:rsidRDefault="0013201A">
            <w:pPr>
              <w:spacing w:before="240" w:after="240"/>
              <w:rPr>
                <w:color w:val="202122"/>
                <w:sz w:val="21"/>
                <w:szCs w:val="21"/>
              </w:rPr>
            </w:pPr>
            <w:r w:rsidRPr="006F279E">
              <w:rPr>
                <w:color w:val="202122"/>
                <w:sz w:val="21"/>
                <w:szCs w:val="21"/>
              </w:rPr>
              <w:t>50 × combo count × level</w:t>
            </w:r>
          </w:p>
        </w:tc>
      </w:tr>
      <w:tr w:rsidR="0013201A" w:rsidRPr="003E6179"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6F279E" w:rsidRDefault="00FE54D3">
            <w:pPr>
              <w:spacing w:before="240" w:after="240"/>
              <w:rPr>
                <w:sz w:val="21"/>
                <w:szCs w:val="21"/>
              </w:rPr>
            </w:pPr>
            <w:hyperlink r:id="rId13" w:anchor="Soft_drop" w:tooltip="Drop" w:history="1">
              <w:r w:rsidR="0013201A" w:rsidRPr="006F279E">
                <w:rPr>
                  <w:rStyle w:val="Hyperlink"/>
                  <w:color w:val="auto"/>
                  <w:sz w:val="21"/>
                  <w:szCs w:val="21"/>
                  <w:u w:val="none"/>
                </w:rPr>
                <w:t>Soft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Pr="006F279E" w:rsidRDefault="0013201A">
            <w:pPr>
              <w:spacing w:before="240" w:after="240"/>
              <w:rPr>
                <w:color w:val="202122"/>
                <w:sz w:val="21"/>
                <w:szCs w:val="21"/>
              </w:rPr>
            </w:pPr>
            <w:r w:rsidRPr="006F279E">
              <w:rPr>
                <w:color w:val="202122"/>
                <w:sz w:val="21"/>
                <w:szCs w:val="21"/>
              </w:rPr>
              <w:t>1 per cell</w:t>
            </w:r>
          </w:p>
        </w:tc>
      </w:tr>
      <w:tr w:rsidR="0013201A" w:rsidRPr="003E6179"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6F279E" w:rsidRDefault="00FE54D3" w:rsidP="0013201A">
            <w:hyperlink r:id="rId14" w:anchor="Hard_drop" w:history="1">
              <w:r w:rsidR="0013201A" w:rsidRPr="006F279E">
                <w:rPr>
                  <w:rStyle w:val="Hyperlink"/>
                  <w:color w:val="auto"/>
                  <w:sz w:val="21"/>
                  <w:szCs w:val="21"/>
                  <w:u w:val="none"/>
                </w:rPr>
                <w:t>Hard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Pr="006F279E" w:rsidRDefault="0013201A">
            <w:pPr>
              <w:spacing w:before="240" w:after="240"/>
              <w:rPr>
                <w:color w:val="202122"/>
                <w:sz w:val="21"/>
                <w:szCs w:val="21"/>
              </w:rPr>
            </w:pPr>
            <w:r w:rsidRPr="006F279E">
              <w:rPr>
                <w:color w:val="202122"/>
                <w:sz w:val="21"/>
                <w:szCs w:val="21"/>
              </w:rPr>
              <w:t>2 per cell</w:t>
            </w:r>
          </w:p>
        </w:tc>
      </w:tr>
    </w:tbl>
    <w:p w14:paraId="6D657F4B" w14:textId="040AAC8D" w:rsidR="0013201A" w:rsidRPr="006F279E" w:rsidRDefault="0013201A" w:rsidP="00F83CBB">
      <w:pPr>
        <w:spacing w:after="120"/>
        <w:jc w:val="both"/>
        <w:rPr>
          <w:iCs/>
        </w:rPr>
      </w:pPr>
    </w:p>
    <w:p w14:paraId="687DD470" w14:textId="739C92A3" w:rsidR="00895B68" w:rsidRPr="006F279E" w:rsidRDefault="0013201A" w:rsidP="00F83CBB">
      <w:pPr>
        <w:spacing w:after="120"/>
        <w:jc w:val="both"/>
        <w:rPr>
          <w:iCs/>
        </w:rPr>
      </w:pPr>
      <w:r w:rsidRPr="006F279E">
        <w:rPr>
          <w:iCs/>
        </w:rPr>
        <w:t>Finally, there is T-spins, which is a mechanic that will be spoken about at the end of this block</w:t>
      </w:r>
      <w:r w:rsidR="006E5D44" w:rsidRPr="006F279E">
        <w:rPr>
          <w:iCs/>
        </w:rPr>
        <w:t>,</w:t>
      </w:r>
      <w:r w:rsidRPr="006F279E">
        <w:rPr>
          <w:iCs/>
        </w:rPr>
        <w:t xml:space="preserve"> once all the information surrounding the SRS has been laid out.</w:t>
      </w:r>
    </w:p>
    <w:p w14:paraId="790F25E4" w14:textId="4C0A8249" w:rsidR="00895B68" w:rsidRPr="006F279E" w:rsidRDefault="00895B68" w:rsidP="00F83CBB">
      <w:pPr>
        <w:spacing w:after="120"/>
        <w:jc w:val="both"/>
        <w:rPr>
          <w:iCs/>
        </w:rPr>
      </w:pPr>
      <w:r w:rsidRPr="006F279E">
        <w:rPr>
          <w:iCs/>
        </w:rPr>
        <w:t xml:space="preserve">The scoring system just described works on single player game modes, but in Tetris 99, the main game mode </w:t>
      </w:r>
      <w:proofErr w:type="gramStart"/>
      <w:r w:rsidRPr="006F279E">
        <w:rPr>
          <w:iCs/>
        </w:rPr>
        <w:t>actually involves</w:t>
      </w:r>
      <w:proofErr w:type="gramEnd"/>
      <w:r w:rsidRPr="006F279E">
        <w:rPr>
          <w:iCs/>
        </w:rPr>
        <w:t xml:space="preserve"> 99 players concurrently battling against each other. Here line clears serve another purpose, sending “garbage lines” to the opponents. More on this system in the following section.</w:t>
      </w:r>
    </w:p>
    <w:p w14:paraId="1883962D" w14:textId="03857FCE" w:rsidR="0013201A" w:rsidRPr="006F279E" w:rsidRDefault="0013201A" w:rsidP="00F83CBB">
      <w:pPr>
        <w:spacing w:after="120"/>
        <w:jc w:val="both"/>
        <w:rPr>
          <w:iCs/>
        </w:rPr>
      </w:pPr>
    </w:p>
    <w:p w14:paraId="33FBBECE" w14:textId="5FE26964" w:rsidR="0013201A" w:rsidRPr="003E6179" w:rsidRDefault="0013201A" w:rsidP="0013201A">
      <w:pPr>
        <w:pStyle w:val="Style1"/>
      </w:pPr>
      <w:bookmarkStart w:id="7" w:name="_Toc73975403"/>
      <w:r w:rsidRPr="003E6179">
        <w:t>2.2 UI and specifics</w:t>
      </w:r>
      <w:bookmarkEnd w:id="7"/>
    </w:p>
    <w:p w14:paraId="3384AFEB" w14:textId="77777777" w:rsidR="0013201A" w:rsidRPr="006F279E" w:rsidRDefault="0013201A" w:rsidP="00F83CBB">
      <w:pPr>
        <w:spacing w:after="120"/>
        <w:jc w:val="both"/>
        <w:rPr>
          <w:iCs/>
        </w:rPr>
      </w:pPr>
    </w:p>
    <w:p w14:paraId="25285CF1" w14:textId="7242F371" w:rsidR="00D94521" w:rsidRPr="006F279E" w:rsidRDefault="00D94521" w:rsidP="00F83CBB">
      <w:pPr>
        <w:spacing w:after="120"/>
        <w:jc w:val="both"/>
        <w:rPr>
          <w:iCs/>
        </w:rPr>
      </w:pPr>
      <w:r w:rsidRPr="006F279E">
        <w:rPr>
          <w:iCs/>
        </w:rPr>
        <w:t>An actual game of Tetris 99 will look like this:</w:t>
      </w:r>
    </w:p>
    <w:p w14:paraId="72D39C0F" w14:textId="1743F7C2" w:rsidR="00680ED6" w:rsidRPr="006F279E" w:rsidRDefault="00A812AC" w:rsidP="00F83CBB">
      <w:pPr>
        <w:spacing w:after="120"/>
        <w:jc w:val="both"/>
        <w:rPr>
          <w:iCs/>
        </w:rPr>
      </w:pPr>
      <w:r w:rsidRPr="006F279E">
        <w:rPr>
          <w:iCs/>
          <w:noProof/>
        </w:rPr>
        <w:drawing>
          <wp:inline distT="0" distB="0" distL="0" distR="0" wp14:anchorId="25848214" wp14:editId="198E2A8F">
            <wp:extent cx="3132424" cy="17597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61891" cy="1776342"/>
                    </a:xfrm>
                    <a:prstGeom prst="rect">
                      <a:avLst/>
                    </a:prstGeom>
                  </pic:spPr>
                </pic:pic>
              </a:graphicData>
            </a:graphic>
          </wp:inline>
        </w:drawing>
      </w:r>
    </w:p>
    <w:p w14:paraId="415AD02B" w14:textId="5580627F" w:rsidR="00BD20F5" w:rsidRPr="006F279E" w:rsidRDefault="0013201A" w:rsidP="00F83CBB">
      <w:pPr>
        <w:spacing w:after="120"/>
        <w:jc w:val="both"/>
        <w:rPr>
          <w:iCs/>
        </w:rPr>
      </w:pPr>
      <w:r w:rsidRPr="006F279E">
        <w:rPr>
          <w:iCs/>
        </w:rPr>
        <w:t xml:space="preserve">There are many things that need to be analyzed to fully understand </w:t>
      </w:r>
      <w:r w:rsidR="00A812AC" w:rsidRPr="006F279E">
        <w:rPr>
          <w:iCs/>
        </w:rPr>
        <w:t>all the game aspects of this game version.</w:t>
      </w:r>
    </w:p>
    <w:p w14:paraId="12750183" w14:textId="4A34F539" w:rsidR="00A812AC" w:rsidRPr="006F279E" w:rsidRDefault="00A812AC" w:rsidP="00F83CBB">
      <w:pPr>
        <w:spacing w:after="120"/>
        <w:jc w:val="both"/>
        <w:rPr>
          <w:iCs/>
        </w:rPr>
      </w:pPr>
      <w:r w:rsidRPr="006F279E">
        <w:rPr>
          <w:iCs/>
        </w:rPr>
        <w:t>The first thing that should be mentioned is that we can see the upcoming 6 pieces that will have to be placed on the board</w:t>
      </w:r>
      <w:r w:rsidR="00A20743" w:rsidRPr="006F279E">
        <w:rPr>
          <w:iCs/>
        </w:rPr>
        <w:t xml:space="preserve"> (highlighted by the yellow square)</w:t>
      </w:r>
      <w:r w:rsidRPr="006F279E">
        <w:rPr>
          <w:iCs/>
        </w:rPr>
        <w:t>. Those are chosen from a bag containing all seven pieces, therefore making the game much more predictable as luck will not be impacting the game as much as with a fully random selector.</w:t>
      </w:r>
    </w:p>
    <w:p w14:paraId="5E74F5A9" w14:textId="6CB06937" w:rsidR="00A20743" w:rsidRPr="006F279E" w:rsidRDefault="00A812AC" w:rsidP="00F83CBB">
      <w:pPr>
        <w:spacing w:after="120"/>
        <w:jc w:val="both"/>
        <w:rPr>
          <w:iCs/>
        </w:rPr>
      </w:pPr>
      <w:r w:rsidRPr="006F279E">
        <w:rPr>
          <w:iCs/>
        </w:rPr>
        <w:t>Then, there is the piece storage block</w:t>
      </w:r>
      <w:r w:rsidR="00A20743" w:rsidRPr="006F279E">
        <w:rPr>
          <w:iCs/>
        </w:rPr>
        <w:t xml:space="preserve"> (encapsulated by the red square), which allows us to save the current piece and draw the next one or, if there already is a stored one, to swap it out.</w:t>
      </w:r>
    </w:p>
    <w:p w14:paraId="14030959" w14:textId="6407415B" w:rsidR="00BF497F" w:rsidRPr="006F279E" w:rsidRDefault="00A20743" w:rsidP="00BF497F">
      <w:pPr>
        <w:spacing w:after="120"/>
        <w:jc w:val="both"/>
        <w:rPr>
          <w:iCs/>
        </w:rPr>
      </w:pPr>
      <w:r w:rsidRPr="006F279E">
        <w:rPr>
          <w:iCs/>
        </w:rPr>
        <w:t>Last and more importantly, the background shows many more smaller Tetris boards</w:t>
      </w:r>
      <w:r w:rsidR="00D114D2" w:rsidRPr="006F279E">
        <w:rPr>
          <w:iCs/>
        </w:rPr>
        <w:t>,</w:t>
      </w:r>
      <w:r w:rsidR="00BF497F" w:rsidRPr="006F279E">
        <w:rPr>
          <w:iCs/>
        </w:rPr>
        <w:t xml:space="preserve"> which</w:t>
      </w:r>
      <w:r w:rsidRPr="006F279E">
        <w:rPr>
          <w:iCs/>
        </w:rPr>
        <w:t xml:space="preserve"> belong to other players who are </w:t>
      </w:r>
      <w:r w:rsidR="00BF497F" w:rsidRPr="006F279E">
        <w:rPr>
          <w:iCs/>
        </w:rPr>
        <w:t>competing</w:t>
      </w:r>
      <w:r w:rsidRPr="006F279E">
        <w:rPr>
          <w:iCs/>
        </w:rPr>
        <w:t xml:space="preserve"> against you. </w:t>
      </w:r>
      <w:r w:rsidR="006D3408" w:rsidRPr="006F279E">
        <w:rPr>
          <w:iCs/>
        </w:rPr>
        <w:t xml:space="preserve">In this mode you cannot see your score, </w:t>
      </w:r>
      <w:r w:rsidR="00895B68" w:rsidRPr="006F279E">
        <w:rPr>
          <w:iCs/>
        </w:rPr>
        <w:t>and</w:t>
      </w:r>
      <w:r w:rsidR="006D3408" w:rsidRPr="006F279E">
        <w:rPr>
          <w:iCs/>
        </w:rPr>
        <w:t xml:space="preserve"> your performance is based on surviving the longest</w:t>
      </w:r>
      <w:r w:rsidR="00BF497F" w:rsidRPr="006F279E">
        <w:rPr>
          <w:iCs/>
        </w:rPr>
        <w:t>. When clearing lines, you now send garbage lines (grey blocks) to whoever of those players you are targeting</w:t>
      </w:r>
      <w:r w:rsidR="00D114D2" w:rsidRPr="006F279E">
        <w:rPr>
          <w:iCs/>
        </w:rPr>
        <w:t>:</w:t>
      </w:r>
    </w:p>
    <w:p w14:paraId="4A78152D" w14:textId="1DC90149" w:rsidR="00BF497F" w:rsidRPr="006F279E" w:rsidRDefault="00BF497F" w:rsidP="00D114D2">
      <w:pPr>
        <w:pStyle w:val="ListParagraph"/>
        <w:numPr>
          <w:ilvl w:val="0"/>
          <w:numId w:val="3"/>
        </w:numPr>
        <w:spacing w:after="120"/>
        <w:jc w:val="both"/>
        <w:rPr>
          <w:iCs/>
        </w:rPr>
      </w:pPr>
      <w:r w:rsidRPr="006F279E">
        <w:rPr>
          <w:iCs/>
        </w:rPr>
        <w:t>Clear two lines</w:t>
      </w:r>
      <w:r w:rsidR="004F5781" w:rsidRPr="006F279E">
        <w:rPr>
          <w:iCs/>
        </w:rPr>
        <w:t xml:space="preserve">: </w:t>
      </w:r>
      <w:r w:rsidRPr="006F279E">
        <w:rPr>
          <w:iCs/>
        </w:rPr>
        <w:t>Send one line of garbage</w:t>
      </w:r>
    </w:p>
    <w:p w14:paraId="7BD13058" w14:textId="26D664D9" w:rsidR="00BF497F" w:rsidRPr="006F279E" w:rsidRDefault="00BF497F" w:rsidP="00D114D2">
      <w:pPr>
        <w:pStyle w:val="ListParagraph"/>
        <w:numPr>
          <w:ilvl w:val="0"/>
          <w:numId w:val="3"/>
        </w:numPr>
        <w:spacing w:after="120"/>
        <w:jc w:val="both"/>
        <w:rPr>
          <w:iCs/>
        </w:rPr>
      </w:pPr>
      <w:r w:rsidRPr="006F279E">
        <w:rPr>
          <w:iCs/>
        </w:rPr>
        <w:t>Clear three lines</w:t>
      </w:r>
      <w:r w:rsidR="004F5781" w:rsidRPr="006F279E">
        <w:rPr>
          <w:iCs/>
        </w:rPr>
        <w:t xml:space="preserve">: </w:t>
      </w:r>
      <w:r w:rsidRPr="006F279E">
        <w:rPr>
          <w:iCs/>
        </w:rPr>
        <w:t>Send two lines of garbage</w:t>
      </w:r>
    </w:p>
    <w:p w14:paraId="2338875F" w14:textId="78058E80" w:rsidR="00BF497F" w:rsidRPr="006F279E" w:rsidRDefault="00BF497F" w:rsidP="00D114D2">
      <w:pPr>
        <w:pStyle w:val="ListParagraph"/>
        <w:numPr>
          <w:ilvl w:val="0"/>
          <w:numId w:val="3"/>
        </w:numPr>
        <w:spacing w:after="120"/>
        <w:jc w:val="both"/>
        <w:rPr>
          <w:iCs/>
        </w:rPr>
      </w:pPr>
      <w:r w:rsidRPr="006F279E">
        <w:rPr>
          <w:iCs/>
        </w:rPr>
        <w:t>Clear four lines</w:t>
      </w:r>
      <w:r w:rsidR="004F5781" w:rsidRPr="006F279E">
        <w:rPr>
          <w:iCs/>
        </w:rPr>
        <w:t xml:space="preserve">: </w:t>
      </w:r>
      <w:r w:rsidRPr="006F279E">
        <w:rPr>
          <w:iCs/>
        </w:rPr>
        <w:t>Send four lines of garbage</w:t>
      </w:r>
    </w:p>
    <w:p w14:paraId="010B8105" w14:textId="05F68BDD" w:rsidR="00BF497F" w:rsidRPr="006F279E" w:rsidRDefault="00BF497F" w:rsidP="00D114D2">
      <w:pPr>
        <w:pStyle w:val="ListParagraph"/>
        <w:numPr>
          <w:ilvl w:val="0"/>
          <w:numId w:val="3"/>
        </w:numPr>
        <w:spacing w:after="120"/>
        <w:jc w:val="both"/>
        <w:rPr>
          <w:iCs/>
        </w:rPr>
      </w:pPr>
      <w:r w:rsidRPr="006F279E">
        <w:rPr>
          <w:iCs/>
        </w:rPr>
        <w:t>Clear the full board</w:t>
      </w:r>
      <w:r w:rsidR="004F5781" w:rsidRPr="006F279E">
        <w:rPr>
          <w:iCs/>
        </w:rPr>
        <w:t>: +4 lines of garbage</w:t>
      </w:r>
    </w:p>
    <w:p w14:paraId="46ED91E2" w14:textId="2A784BF8" w:rsidR="00BF497F" w:rsidRPr="006F279E" w:rsidRDefault="00BF497F" w:rsidP="00BF497F">
      <w:pPr>
        <w:spacing w:after="120"/>
        <w:jc w:val="both"/>
        <w:rPr>
          <w:iCs/>
        </w:rPr>
      </w:pPr>
      <w:r w:rsidRPr="006F279E">
        <w:rPr>
          <w:iCs/>
        </w:rPr>
        <w:t xml:space="preserve">Whenever you kill a player, a part of a badge is awarded to you. Each badge is increasingly more difficult to </w:t>
      </w:r>
      <w:r w:rsidR="00D114D2" w:rsidRPr="006F279E">
        <w:rPr>
          <w:iCs/>
        </w:rPr>
        <w:t>get,</w:t>
      </w:r>
      <w:r w:rsidRPr="006F279E">
        <w:rPr>
          <w:iCs/>
        </w:rPr>
        <w:t xml:space="preserve"> </w:t>
      </w:r>
      <w:r w:rsidR="00D114D2" w:rsidRPr="006F279E">
        <w:rPr>
          <w:iCs/>
        </w:rPr>
        <w:t>and you can only get up to four in total:</w:t>
      </w:r>
    </w:p>
    <w:p w14:paraId="4D722FC3" w14:textId="7A36A7B8" w:rsidR="00BF497F" w:rsidRPr="006F279E" w:rsidRDefault="00BF497F" w:rsidP="00D114D2">
      <w:pPr>
        <w:pStyle w:val="ListParagraph"/>
        <w:numPr>
          <w:ilvl w:val="0"/>
          <w:numId w:val="3"/>
        </w:numPr>
        <w:spacing w:after="120"/>
        <w:jc w:val="both"/>
        <w:rPr>
          <w:iCs/>
        </w:rPr>
      </w:pPr>
      <w:r w:rsidRPr="006F279E">
        <w:rPr>
          <w:iCs/>
        </w:rPr>
        <w:t>Two knockouts</w:t>
      </w:r>
      <w:r w:rsidR="004F5781" w:rsidRPr="006F279E">
        <w:rPr>
          <w:iCs/>
        </w:rPr>
        <w:t>:</w:t>
      </w:r>
      <w:r w:rsidRPr="006F279E">
        <w:rPr>
          <w:iCs/>
        </w:rPr>
        <w:t xml:space="preserve"> 25% garbage bonus</w:t>
      </w:r>
    </w:p>
    <w:p w14:paraId="309F28C1" w14:textId="627779A0" w:rsidR="00BF497F" w:rsidRPr="006F279E" w:rsidRDefault="00BF497F" w:rsidP="00D114D2">
      <w:pPr>
        <w:pStyle w:val="ListParagraph"/>
        <w:numPr>
          <w:ilvl w:val="0"/>
          <w:numId w:val="3"/>
        </w:numPr>
        <w:spacing w:after="120"/>
        <w:jc w:val="both"/>
        <w:rPr>
          <w:iCs/>
        </w:rPr>
      </w:pPr>
      <w:r w:rsidRPr="006F279E">
        <w:rPr>
          <w:iCs/>
        </w:rPr>
        <w:t>Six knockouts</w:t>
      </w:r>
      <w:r w:rsidR="004F5781" w:rsidRPr="006F279E">
        <w:rPr>
          <w:iCs/>
        </w:rPr>
        <w:t xml:space="preserve">:   </w:t>
      </w:r>
      <w:r w:rsidRPr="006F279E">
        <w:rPr>
          <w:iCs/>
        </w:rPr>
        <w:t>50% garbage bonus</w:t>
      </w:r>
    </w:p>
    <w:p w14:paraId="64EB3094" w14:textId="1C81EB22" w:rsidR="00BF497F" w:rsidRPr="006F279E" w:rsidRDefault="00BF497F" w:rsidP="00D114D2">
      <w:pPr>
        <w:pStyle w:val="ListParagraph"/>
        <w:numPr>
          <w:ilvl w:val="0"/>
          <w:numId w:val="3"/>
        </w:numPr>
        <w:spacing w:after="120"/>
        <w:jc w:val="both"/>
        <w:rPr>
          <w:iCs/>
        </w:rPr>
      </w:pPr>
      <w:r w:rsidRPr="006F279E">
        <w:rPr>
          <w:iCs/>
        </w:rPr>
        <w:t>14 knockouts</w:t>
      </w:r>
      <w:r w:rsidR="004F5781" w:rsidRPr="006F279E">
        <w:rPr>
          <w:iCs/>
        </w:rPr>
        <w:t xml:space="preserve">:    </w:t>
      </w:r>
      <w:r w:rsidRPr="006F279E">
        <w:rPr>
          <w:iCs/>
        </w:rPr>
        <w:t>75% garbage bonus</w:t>
      </w:r>
    </w:p>
    <w:p w14:paraId="7C180BB4" w14:textId="2A0ED857" w:rsidR="00BF497F" w:rsidRPr="006F279E" w:rsidRDefault="00BF497F" w:rsidP="00D114D2">
      <w:pPr>
        <w:pStyle w:val="ListParagraph"/>
        <w:numPr>
          <w:ilvl w:val="0"/>
          <w:numId w:val="3"/>
        </w:numPr>
        <w:spacing w:after="120"/>
        <w:jc w:val="both"/>
        <w:rPr>
          <w:iCs/>
        </w:rPr>
      </w:pPr>
      <w:r w:rsidRPr="006F279E">
        <w:rPr>
          <w:iCs/>
        </w:rPr>
        <w:t>30 knockouts</w:t>
      </w:r>
      <w:r w:rsidR="004F5781" w:rsidRPr="006F279E">
        <w:rPr>
          <w:iCs/>
        </w:rPr>
        <w:t xml:space="preserve">:    </w:t>
      </w:r>
      <w:r w:rsidRPr="006F279E">
        <w:rPr>
          <w:iCs/>
        </w:rPr>
        <w:t>100% garbage bonus</w:t>
      </w:r>
    </w:p>
    <w:p w14:paraId="4BBE4F9E" w14:textId="6C680A50" w:rsidR="00BF497F" w:rsidRPr="006F279E" w:rsidRDefault="00D114D2" w:rsidP="00BF497F">
      <w:pPr>
        <w:spacing w:after="120"/>
        <w:jc w:val="both"/>
        <w:rPr>
          <w:iCs/>
        </w:rPr>
      </w:pPr>
      <w:r w:rsidRPr="006F279E">
        <w:rPr>
          <w:iCs/>
        </w:rPr>
        <w:lastRenderedPageBreak/>
        <w:t>This may seem quite difficult, but the method is eased by being able to steal the badges from a player you have defeated.</w:t>
      </w:r>
    </w:p>
    <w:p w14:paraId="75428CD2" w14:textId="434D5702" w:rsidR="00A20743" w:rsidRPr="006F279E" w:rsidRDefault="00BF497F" w:rsidP="00F83CBB">
      <w:pPr>
        <w:spacing w:after="120"/>
        <w:jc w:val="both"/>
        <w:rPr>
          <w:iCs/>
        </w:rPr>
      </w:pPr>
      <w:r w:rsidRPr="006F279E">
        <w:rPr>
          <w:iCs/>
        </w:rPr>
        <w:t>You can choose between five attacking modes</w:t>
      </w:r>
      <w:r w:rsidR="00D114D2" w:rsidRPr="006F279E">
        <w:rPr>
          <w:iCs/>
        </w:rPr>
        <w:t xml:space="preserve"> to target different opponents</w:t>
      </w:r>
      <w:r w:rsidRPr="006F279E">
        <w:rPr>
          <w:iCs/>
        </w:rPr>
        <w:t>:</w:t>
      </w:r>
    </w:p>
    <w:p w14:paraId="69102430" w14:textId="0599FDE8" w:rsidR="00BF497F" w:rsidRPr="006F279E" w:rsidRDefault="00BF497F" w:rsidP="00BF497F">
      <w:pPr>
        <w:pStyle w:val="ListParagraph"/>
        <w:numPr>
          <w:ilvl w:val="0"/>
          <w:numId w:val="3"/>
        </w:numPr>
        <w:spacing w:after="120"/>
        <w:jc w:val="both"/>
        <w:rPr>
          <w:iCs/>
        </w:rPr>
      </w:pPr>
      <w:r w:rsidRPr="006F279E">
        <w:rPr>
          <w:iCs/>
        </w:rPr>
        <w:t>K.O.s: targets whoever is closer to losing the game.</w:t>
      </w:r>
    </w:p>
    <w:p w14:paraId="7FAE6D6B" w14:textId="581724AC" w:rsidR="00BF497F" w:rsidRPr="006F279E" w:rsidRDefault="00BF497F" w:rsidP="00BF497F">
      <w:pPr>
        <w:pStyle w:val="ListParagraph"/>
        <w:numPr>
          <w:ilvl w:val="0"/>
          <w:numId w:val="3"/>
        </w:numPr>
        <w:spacing w:after="120"/>
        <w:jc w:val="both"/>
        <w:rPr>
          <w:iCs/>
        </w:rPr>
      </w:pPr>
      <w:r w:rsidRPr="006F279E">
        <w:rPr>
          <w:iCs/>
        </w:rPr>
        <w:t>Randoms.</w:t>
      </w:r>
    </w:p>
    <w:p w14:paraId="0AE6C722" w14:textId="72884EC6" w:rsidR="00BF497F" w:rsidRPr="006F279E" w:rsidRDefault="00BF497F" w:rsidP="00BF497F">
      <w:pPr>
        <w:pStyle w:val="ListParagraph"/>
        <w:numPr>
          <w:ilvl w:val="0"/>
          <w:numId w:val="3"/>
        </w:numPr>
        <w:spacing w:after="120"/>
        <w:jc w:val="both"/>
        <w:rPr>
          <w:iCs/>
        </w:rPr>
      </w:pPr>
      <w:r w:rsidRPr="006F279E">
        <w:rPr>
          <w:iCs/>
        </w:rPr>
        <w:t>B</w:t>
      </w:r>
      <w:r w:rsidR="00D114D2" w:rsidRPr="006F279E">
        <w:rPr>
          <w:iCs/>
        </w:rPr>
        <w:t>adges: targets whoever has more badges.</w:t>
      </w:r>
    </w:p>
    <w:p w14:paraId="1B6DC63A" w14:textId="46944BCB" w:rsidR="00BF497F" w:rsidRPr="006F279E" w:rsidRDefault="00D114D2" w:rsidP="00F83CBB">
      <w:pPr>
        <w:pStyle w:val="ListParagraph"/>
        <w:numPr>
          <w:ilvl w:val="0"/>
          <w:numId w:val="3"/>
        </w:numPr>
        <w:spacing w:after="120"/>
        <w:jc w:val="both"/>
        <w:rPr>
          <w:iCs/>
        </w:rPr>
      </w:pPr>
      <w:r w:rsidRPr="006F279E">
        <w:rPr>
          <w:iCs/>
        </w:rPr>
        <w:t>Attackers: targets whoever is attacking you.</w:t>
      </w:r>
    </w:p>
    <w:p w14:paraId="422C97B1" w14:textId="6E6095E5" w:rsidR="00747798" w:rsidRPr="006F279E" w:rsidRDefault="00747798" w:rsidP="00F83CBB">
      <w:pPr>
        <w:pStyle w:val="ListParagraph"/>
        <w:numPr>
          <w:ilvl w:val="0"/>
          <w:numId w:val="3"/>
        </w:numPr>
        <w:spacing w:after="120"/>
        <w:jc w:val="both"/>
        <w:rPr>
          <w:iCs/>
        </w:rPr>
      </w:pPr>
      <w:r w:rsidRPr="006F279E">
        <w:rPr>
          <w:iCs/>
        </w:rPr>
        <w:t>Choice: manually select a specific player.</w:t>
      </w:r>
    </w:p>
    <w:p w14:paraId="0A6375B2" w14:textId="457FFEA4" w:rsidR="004F5781" w:rsidRPr="006F279E" w:rsidRDefault="004F5781" w:rsidP="004F5781">
      <w:pPr>
        <w:spacing w:after="120"/>
        <w:jc w:val="both"/>
        <w:rPr>
          <w:iCs/>
        </w:rPr>
      </w:pPr>
    </w:p>
    <w:p w14:paraId="2DB57249" w14:textId="7132D9A8" w:rsidR="004F5781" w:rsidRPr="006F279E" w:rsidRDefault="004F5781" w:rsidP="004F5781">
      <w:pPr>
        <w:spacing w:after="120"/>
        <w:jc w:val="both"/>
        <w:rPr>
          <w:iCs/>
        </w:rPr>
      </w:pPr>
      <w:r w:rsidRPr="006F279E">
        <w:rPr>
          <w:iCs/>
        </w:rPr>
        <w:t>If you are targeted by multiple opponents, a boost to attack power is received:</w:t>
      </w:r>
    </w:p>
    <w:p w14:paraId="5D25F23A" w14:textId="6C5D0CD8" w:rsidR="004F5781" w:rsidRPr="006F279E" w:rsidRDefault="004F5781" w:rsidP="004F5781">
      <w:pPr>
        <w:pStyle w:val="ListParagraph"/>
        <w:numPr>
          <w:ilvl w:val="0"/>
          <w:numId w:val="3"/>
        </w:numPr>
        <w:spacing w:after="120"/>
        <w:jc w:val="both"/>
        <w:rPr>
          <w:iCs/>
        </w:rPr>
      </w:pPr>
      <w:r w:rsidRPr="006F279E">
        <w:rPr>
          <w:iCs/>
        </w:rPr>
        <w:t>2 Opponents:</w:t>
      </w:r>
      <w:r w:rsidRPr="006F279E">
        <w:rPr>
          <w:iCs/>
        </w:rPr>
        <w:tab/>
        <w:t>+1 Bonus lines sent</w:t>
      </w:r>
    </w:p>
    <w:p w14:paraId="13CA8911" w14:textId="70E4F136" w:rsidR="004F5781" w:rsidRPr="006F279E" w:rsidRDefault="004F5781" w:rsidP="004F5781">
      <w:pPr>
        <w:pStyle w:val="ListParagraph"/>
        <w:numPr>
          <w:ilvl w:val="0"/>
          <w:numId w:val="3"/>
        </w:numPr>
        <w:spacing w:after="120"/>
        <w:jc w:val="both"/>
        <w:rPr>
          <w:iCs/>
        </w:rPr>
      </w:pPr>
      <w:r w:rsidRPr="006F279E">
        <w:rPr>
          <w:iCs/>
        </w:rPr>
        <w:t>3 Opponents:</w:t>
      </w:r>
      <w:r w:rsidRPr="006F279E">
        <w:rPr>
          <w:iCs/>
        </w:rPr>
        <w:tab/>
        <w:t>+3 Bonus lines sent</w:t>
      </w:r>
    </w:p>
    <w:p w14:paraId="5BF91D87" w14:textId="0BC2BFE8" w:rsidR="004F5781" w:rsidRPr="006F279E" w:rsidRDefault="004F5781" w:rsidP="004F5781">
      <w:pPr>
        <w:pStyle w:val="ListParagraph"/>
        <w:numPr>
          <w:ilvl w:val="0"/>
          <w:numId w:val="3"/>
        </w:numPr>
        <w:spacing w:after="120"/>
        <w:jc w:val="both"/>
        <w:rPr>
          <w:iCs/>
        </w:rPr>
      </w:pPr>
      <w:r w:rsidRPr="006F279E">
        <w:rPr>
          <w:iCs/>
        </w:rPr>
        <w:t>4 Opponents:</w:t>
      </w:r>
      <w:r w:rsidRPr="006F279E">
        <w:rPr>
          <w:iCs/>
        </w:rPr>
        <w:tab/>
        <w:t>+5 Bonus lines sent</w:t>
      </w:r>
    </w:p>
    <w:p w14:paraId="7EEEA166" w14:textId="08AFD0AA" w:rsidR="004F5781" w:rsidRPr="006F279E" w:rsidRDefault="004F5781" w:rsidP="004F5781">
      <w:pPr>
        <w:pStyle w:val="ListParagraph"/>
        <w:numPr>
          <w:ilvl w:val="0"/>
          <w:numId w:val="3"/>
        </w:numPr>
        <w:spacing w:after="120"/>
        <w:jc w:val="both"/>
        <w:rPr>
          <w:iCs/>
        </w:rPr>
      </w:pPr>
      <w:r w:rsidRPr="006F279E">
        <w:rPr>
          <w:iCs/>
        </w:rPr>
        <w:t>5 Opponents:</w:t>
      </w:r>
      <w:r w:rsidRPr="006F279E">
        <w:rPr>
          <w:iCs/>
        </w:rPr>
        <w:tab/>
        <w:t>+7 Bonus lines sent</w:t>
      </w:r>
    </w:p>
    <w:p w14:paraId="23B2D2B2" w14:textId="38A946AF" w:rsidR="004F5781" w:rsidRPr="006F279E" w:rsidRDefault="004F5781" w:rsidP="004F5781">
      <w:pPr>
        <w:pStyle w:val="ListParagraph"/>
        <w:numPr>
          <w:ilvl w:val="0"/>
          <w:numId w:val="3"/>
        </w:numPr>
        <w:spacing w:after="120"/>
        <w:jc w:val="both"/>
        <w:rPr>
          <w:iCs/>
        </w:rPr>
      </w:pPr>
      <w:r w:rsidRPr="006F279E">
        <w:rPr>
          <w:iCs/>
        </w:rPr>
        <w:t>6+ Opponents:</w:t>
      </w:r>
      <w:r w:rsidRPr="006F279E">
        <w:rPr>
          <w:iCs/>
        </w:rPr>
        <w:tab/>
        <w:t>+9 Bonus lines sent</w:t>
      </w:r>
    </w:p>
    <w:p w14:paraId="5A58B703" w14:textId="1E49CE42" w:rsidR="004F5781" w:rsidRPr="006F279E" w:rsidRDefault="004F5781" w:rsidP="004F5781">
      <w:pPr>
        <w:spacing w:after="120"/>
        <w:jc w:val="both"/>
        <w:rPr>
          <w:iCs/>
        </w:rPr>
      </w:pPr>
      <w:r w:rsidRPr="006F279E">
        <w:rPr>
          <w:iCs/>
        </w:rPr>
        <w:t>This boost is applied before the badge attack boost.</w:t>
      </w:r>
    </w:p>
    <w:p w14:paraId="587C20F2" w14:textId="53C149BE" w:rsidR="00D114D2" w:rsidRPr="006F279E" w:rsidRDefault="00D114D2" w:rsidP="00F83CBB">
      <w:pPr>
        <w:spacing w:after="120"/>
        <w:jc w:val="both"/>
        <w:rPr>
          <w:iCs/>
        </w:rPr>
      </w:pPr>
      <w:r w:rsidRPr="006F279E">
        <w:rPr>
          <w:iCs/>
        </w:rPr>
        <w:t>It should also be noted that when receiving garbage lines, those will first be shown in the column right under your piece storage, and only be added to your board after some time. Th</w:t>
      </w:r>
      <w:r w:rsidR="00747798" w:rsidRPr="006F279E">
        <w:rPr>
          <w:iCs/>
        </w:rPr>
        <w:t xml:space="preserve">is time </w:t>
      </w:r>
      <w:r w:rsidRPr="006F279E">
        <w:rPr>
          <w:iCs/>
        </w:rPr>
        <w:t xml:space="preserve">is indicated by 3 </w:t>
      </w:r>
      <w:proofErr w:type="spellStart"/>
      <w:r w:rsidRPr="006F279E">
        <w:rPr>
          <w:iCs/>
        </w:rPr>
        <w:t>colour</w:t>
      </w:r>
      <w:proofErr w:type="spellEnd"/>
      <w:r w:rsidRPr="006F279E">
        <w:rPr>
          <w:iCs/>
        </w:rPr>
        <w:t xml:space="preserve"> stages</w:t>
      </w:r>
      <w:r w:rsidR="00747798" w:rsidRPr="006F279E">
        <w:rPr>
          <w:iCs/>
        </w:rPr>
        <w:t xml:space="preserve">, being </w:t>
      </w:r>
      <w:r w:rsidRPr="006F279E">
        <w:rPr>
          <w:iCs/>
        </w:rPr>
        <w:t xml:space="preserve">grey, </w:t>
      </w:r>
      <w:r w:rsidR="004F5781" w:rsidRPr="006F279E">
        <w:rPr>
          <w:iCs/>
        </w:rPr>
        <w:t>yellow,</w:t>
      </w:r>
      <w:r w:rsidR="00747798" w:rsidRPr="006F279E">
        <w:rPr>
          <w:iCs/>
        </w:rPr>
        <w:t xml:space="preserve"> </w:t>
      </w:r>
      <w:r w:rsidRPr="006F279E">
        <w:rPr>
          <w:iCs/>
        </w:rPr>
        <w:t>and red</w:t>
      </w:r>
      <w:r w:rsidR="00747798" w:rsidRPr="006F279E">
        <w:rPr>
          <w:iCs/>
        </w:rPr>
        <w:t>, from best to worst. Garbage lines can also be cleared before they are added to your board by simply clearing lines.</w:t>
      </w:r>
    </w:p>
    <w:p w14:paraId="5724735D" w14:textId="2C6A9559" w:rsidR="00747798" w:rsidRPr="006F279E" w:rsidRDefault="00747798" w:rsidP="00F83CBB">
      <w:pPr>
        <w:spacing w:after="120"/>
        <w:jc w:val="both"/>
        <w:rPr>
          <w:iCs/>
        </w:rPr>
      </w:pPr>
    </w:p>
    <w:p w14:paraId="0FF033A7" w14:textId="60587DF2" w:rsidR="00747798" w:rsidRPr="003E6179" w:rsidRDefault="00747798" w:rsidP="00747798">
      <w:pPr>
        <w:pStyle w:val="Style1"/>
      </w:pPr>
      <w:bookmarkStart w:id="8" w:name="_Toc73975404"/>
      <w:r w:rsidRPr="003E6179">
        <w:t>2.2 SRS (Standard rotation system)</w:t>
      </w:r>
      <w:bookmarkEnd w:id="8"/>
    </w:p>
    <w:p w14:paraId="2B1E64E2" w14:textId="34C43580" w:rsidR="00A812AC" w:rsidRPr="006F279E" w:rsidRDefault="00A812AC" w:rsidP="00F83CBB">
      <w:pPr>
        <w:spacing w:after="120"/>
        <w:jc w:val="both"/>
        <w:rPr>
          <w:iCs/>
        </w:rPr>
      </w:pPr>
    </w:p>
    <w:p w14:paraId="7C235C65" w14:textId="25F8B274" w:rsidR="006E5D44" w:rsidRPr="006F279E" w:rsidRDefault="00747798" w:rsidP="00F83CBB">
      <w:pPr>
        <w:spacing w:after="120"/>
        <w:jc w:val="both"/>
        <w:rPr>
          <w:iCs/>
        </w:rPr>
      </w:pPr>
      <w:r w:rsidRPr="006F279E">
        <w:rPr>
          <w:iCs/>
        </w:rPr>
        <w:t>Now we can focus on the most intricate part of the game, the rotation system. The basics of this system have already been mentioned, however there is a much deeper pattern to it</w:t>
      </w:r>
      <w:r w:rsidR="00227A6A" w:rsidRPr="006F279E">
        <w:rPr>
          <w:iCs/>
        </w:rPr>
        <w:t>,</w:t>
      </w:r>
      <w:r w:rsidRPr="006F279E">
        <w:rPr>
          <w:iCs/>
        </w:rPr>
        <w:t xml:space="preserve"> which allows us to rotate pieces into places we would not normally be able to. </w:t>
      </w:r>
      <w:r w:rsidR="00227A6A" w:rsidRPr="006F279E">
        <w:rPr>
          <w:iCs/>
        </w:rPr>
        <w:t xml:space="preserve">These </w:t>
      </w:r>
      <w:r w:rsidR="00FA50FE" w:rsidRPr="006F279E">
        <w:rPr>
          <w:iCs/>
        </w:rPr>
        <w:t>situations</w:t>
      </w:r>
      <w:r w:rsidR="00227A6A" w:rsidRPr="006F279E">
        <w:rPr>
          <w:iCs/>
        </w:rPr>
        <w:t xml:space="preserve"> occur when a rotation</w:t>
      </w:r>
      <w:r w:rsidR="00FA50FE" w:rsidRPr="006F279E">
        <w:rPr>
          <w:iCs/>
        </w:rPr>
        <w:t xml:space="preserve"> that</w:t>
      </w:r>
      <w:r w:rsidR="00227A6A" w:rsidRPr="006F279E">
        <w:rPr>
          <w:iCs/>
        </w:rPr>
        <w:t xml:space="preserve"> is not possible because a collision is detected, </w:t>
      </w:r>
      <w:r w:rsidR="00FA50FE" w:rsidRPr="006F279E">
        <w:rPr>
          <w:iCs/>
        </w:rPr>
        <w:t xml:space="preserve">and </w:t>
      </w:r>
      <w:r w:rsidR="00227A6A" w:rsidRPr="006F279E">
        <w:rPr>
          <w:iCs/>
        </w:rPr>
        <w:t>the system tries to move the piece into four different offsets sequentially, sticking to whichever one works</w:t>
      </w:r>
      <w:r w:rsidR="00FA50FE" w:rsidRPr="006F279E">
        <w:rPr>
          <w:iCs/>
        </w:rPr>
        <w:t xml:space="preserve"> first</w:t>
      </w:r>
      <w:r w:rsidR="00227A6A" w:rsidRPr="006F279E">
        <w:rPr>
          <w:iCs/>
        </w:rPr>
        <w:t xml:space="preserve">. </w:t>
      </w:r>
      <w:r w:rsidR="00FA50FE" w:rsidRPr="006F279E">
        <w:rPr>
          <w:iCs/>
        </w:rPr>
        <w:t xml:space="preserve">There are mainly two kinds of offsets, the ones that straight up ignore some collisions and allow you to rotate passing through blocks, and the ones that move you to another location. When an offset displaces you, it is known </w:t>
      </w:r>
      <w:r w:rsidR="006E5D44" w:rsidRPr="006F279E">
        <w:rPr>
          <w:iCs/>
        </w:rPr>
        <w:t>in game terms as</w:t>
      </w:r>
      <w:r w:rsidR="00FA50FE" w:rsidRPr="006F279E">
        <w:rPr>
          <w:iCs/>
        </w:rPr>
        <w:t xml:space="preserve"> a “kick”, and it should be noted that kicks can be performed against walls and pieces equally, propelling you in </w:t>
      </w:r>
      <w:r w:rsidR="006E5D44" w:rsidRPr="006F279E">
        <w:rPr>
          <w:iCs/>
        </w:rPr>
        <w:t>on or even two</w:t>
      </w:r>
      <w:r w:rsidR="00FA50FE" w:rsidRPr="006F279E">
        <w:rPr>
          <w:iCs/>
        </w:rPr>
        <w:t xml:space="preserve"> direction</w:t>
      </w:r>
      <w:r w:rsidR="006E5D44" w:rsidRPr="006F279E">
        <w:rPr>
          <w:iCs/>
        </w:rPr>
        <w:t xml:space="preserve">s at the same time, </w:t>
      </w:r>
      <w:r w:rsidR="00FA50FE" w:rsidRPr="006F279E">
        <w:rPr>
          <w:iCs/>
        </w:rPr>
        <w:t xml:space="preserve">even upwards. Because of the existence of upward kicks, a system limiting the number </w:t>
      </w:r>
      <w:r w:rsidR="006E5D44" w:rsidRPr="006F279E">
        <w:rPr>
          <w:iCs/>
        </w:rPr>
        <w:t>that</w:t>
      </w:r>
      <w:r w:rsidR="00FA50FE" w:rsidRPr="006F279E">
        <w:rPr>
          <w:iCs/>
        </w:rPr>
        <w:t xml:space="preserve"> can</w:t>
      </w:r>
      <w:r w:rsidR="006E5D44" w:rsidRPr="006F279E">
        <w:rPr>
          <w:iCs/>
        </w:rPr>
        <w:t xml:space="preserve"> be</w:t>
      </w:r>
      <w:r w:rsidR="00FA50FE" w:rsidRPr="006F279E">
        <w:rPr>
          <w:iCs/>
        </w:rPr>
        <w:t xml:space="preserve"> perform</w:t>
      </w:r>
      <w:r w:rsidR="006E5D44" w:rsidRPr="006F279E">
        <w:rPr>
          <w:iCs/>
        </w:rPr>
        <w:t>ed</w:t>
      </w:r>
      <w:r w:rsidR="00FA50FE" w:rsidRPr="006F279E">
        <w:rPr>
          <w:iCs/>
        </w:rPr>
        <w:t xml:space="preserve"> had to be implemented to avoid infinite stalling.</w:t>
      </w:r>
    </w:p>
    <w:p w14:paraId="6217B042" w14:textId="2619C4AD" w:rsidR="00022385" w:rsidRPr="006F279E" w:rsidRDefault="006E5D44" w:rsidP="00F83CBB">
      <w:pPr>
        <w:spacing w:after="120"/>
        <w:jc w:val="both"/>
        <w:rPr>
          <w:iCs/>
        </w:rPr>
      </w:pPr>
      <w:r w:rsidRPr="006F279E">
        <w:rPr>
          <w:iCs/>
        </w:rPr>
        <w:t>As there is a very large variety of rotations and kicks that can be performed, only a few examples that represent most cases will be shown:</w:t>
      </w:r>
    </w:p>
    <w:p w14:paraId="1D2FC001" w14:textId="51326EDB" w:rsidR="003E6179" w:rsidRPr="006F279E" w:rsidRDefault="003E6179" w:rsidP="00F83CBB">
      <w:pPr>
        <w:spacing w:after="120"/>
        <w:jc w:val="both"/>
        <w:rPr>
          <w:iCs/>
        </w:rPr>
      </w:pPr>
    </w:p>
    <w:p w14:paraId="16D39D34" w14:textId="7B7510E4" w:rsidR="003E6179" w:rsidRPr="006F279E" w:rsidRDefault="003E6179" w:rsidP="00F83CBB">
      <w:pPr>
        <w:spacing w:after="120"/>
        <w:jc w:val="both"/>
        <w:rPr>
          <w:iCs/>
          <w:u w:val="single"/>
        </w:rPr>
      </w:pPr>
      <w:r w:rsidRPr="006F279E">
        <w:rPr>
          <w:iCs/>
          <w:u w:val="single"/>
        </w:rPr>
        <w:lastRenderedPageBreak/>
        <w:t>No kick</w:t>
      </w:r>
    </w:p>
    <w:p w14:paraId="5515F8DB" w14:textId="419E87B8" w:rsidR="003E6179" w:rsidRPr="006F279E" w:rsidRDefault="003E6179" w:rsidP="00F83CBB">
      <w:pPr>
        <w:spacing w:after="120"/>
        <w:jc w:val="both"/>
        <w:rPr>
          <w:iCs/>
        </w:rPr>
      </w:pPr>
      <w:r w:rsidRPr="006F279E">
        <w:rPr>
          <w:iCs/>
          <w:noProof/>
        </w:rPr>
        <w:drawing>
          <wp:inline distT="0" distB="0" distL="0" distR="0" wp14:anchorId="0E0DB62B" wp14:editId="3FE90114">
            <wp:extent cx="1179907" cy="966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93354" cy="977170"/>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2791D4B0" wp14:editId="253FAA17">
            <wp:extent cx="1121434" cy="9182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30717" cy="925881"/>
                    </a:xfrm>
                    <a:prstGeom prst="rect">
                      <a:avLst/>
                    </a:prstGeom>
                    <a:noFill/>
                    <a:ln>
                      <a:noFill/>
                    </a:ln>
                  </pic:spPr>
                </pic:pic>
              </a:graphicData>
            </a:graphic>
          </wp:inline>
        </w:drawing>
      </w:r>
    </w:p>
    <w:p w14:paraId="4CB1C3CA" w14:textId="650FFFA5" w:rsidR="003E6179" w:rsidRPr="006F279E" w:rsidRDefault="003E6179" w:rsidP="00F83CBB">
      <w:pPr>
        <w:spacing w:after="120"/>
        <w:jc w:val="both"/>
        <w:rPr>
          <w:iCs/>
        </w:rPr>
      </w:pPr>
      <w:r w:rsidRPr="006F279E">
        <w:rPr>
          <w:iCs/>
        </w:rPr>
        <w:t>Piece only phases through blocks.</w:t>
      </w:r>
    </w:p>
    <w:p w14:paraId="1A6DA233" w14:textId="77777777" w:rsidR="003E6179" w:rsidRPr="006F279E" w:rsidRDefault="003E6179" w:rsidP="00F83CBB">
      <w:pPr>
        <w:spacing w:after="120"/>
        <w:jc w:val="both"/>
        <w:rPr>
          <w:iCs/>
        </w:rPr>
      </w:pPr>
    </w:p>
    <w:p w14:paraId="768B6C29" w14:textId="7D3CB66F" w:rsidR="008D4FE8" w:rsidRPr="006F279E" w:rsidRDefault="008D4FE8" w:rsidP="00F83CBB">
      <w:pPr>
        <w:spacing w:after="120"/>
        <w:jc w:val="both"/>
        <w:rPr>
          <w:iCs/>
          <w:u w:val="single"/>
        </w:rPr>
      </w:pPr>
      <w:r w:rsidRPr="006F279E">
        <w:rPr>
          <w:iCs/>
          <w:u w:val="single"/>
        </w:rPr>
        <w:t>Right kick</w:t>
      </w:r>
    </w:p>
    <w:p w14:paraId="559DE8CC" w14:textId="5AEAE5B4" w:rsidR="006E5D44" w:rsidRPr="006F279E" w:rsidRDefault="006E5D44" w:rsidP="00F83CBB">
      <w:pPr>
        <w:spacing w:after="120"/>
        <w:jc w:val="both"/>
        <w:rPr>
          <w:iCs/>
        </w:rPr>
      </w:pPr>
      <w:r w:rsidRPr="006F279E">
        <w:rPr>
          <w:iCs/>
          <w:noProof/>
        </w:rPr>
        <w:drawing>
          <wp:inline distT="0" distB="0" distL="0" distR="0" wp14:anchorId="190EEF27" wp14:editId="44BC8F0C">
            <wp:extent cx="1328468" cy="967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75" cy="977573"/>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495D90F8" wp14:editId="23FF45D0">
            <wp:extent cx="1373469" cy="10006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85867" cy="1009697"/>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543269C4" wp14:editId="665CDA11">
            <wp:extent cx="1233577" cy="8987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123" cy="912255"/>
                    </a:xfrm>
                    <a:prstGeom prst="rect">
                      <a:avLst/>
                    </a:prstGeom>
                    <a:noFill/>
                    <a:ln>
                      <a:noFill/>
                    </a:ln>
                  </pic:spPr>
                </pic:pic>
              </a:graphicData>
            </a:graphic>
          </wp:inline>
        </w:drawing>
      </w:r>
    </w:p>
    <w:p w14:paraId="007B0BCD" w14:textId="0CB10959" w:rsidR="008D4FE8" w:rsidRPr="006F279E" w:rsidRDefault="008D4FE8" w:rsidP="00F83CBB">
      <w:pPr>
        <w:spacing w:after="120"/>
        <w:jc w:val="both"/>
        <w:rPr>
          <w:iCs/>
        </w:rPr>
      </w:pPr>
      <w:r w:rsidRPr="006F279E">
        <w:rPr>
          <w:iCs/>
        </w:rPr>
        <w:t>The piece is pushed to the right</w:t>
      </w:r>
      <w:r w:rsidR="003E6179" w:rsidRPr="006F279E">
        <w:rPr>
          <w:iCs/>
        </w:rPr>
        <w:t xml:space="preserve"> to rotate</w:t>
      </w:r>
      <w:r w:rsidR="00622575" w:rsidRPr="006F279E">
        <w:rPr>
          <w:iCs/>
        </w:rPr>
        <w:t>.</w:t>
      </w:r>
    </w:p>
    <w:p w14:paraId="51492DED" w14:textId="77777777" w:rsidR="008D4FE8" w:rsidRPr="006F279E" w:rsidRDefault="008D4FE8" w:rsidP="00F83CBB">
      <w:pPr>
        <w:spacing w:after="120"/>
        <w:jc w:val="both"/>
        <w:rPr>
          <w:iCs/>
        </w:rPr>
      </w:pPr>
    </w:p>
    <w:p w14:paraId="416F9EE0" w14:textId="069F9AFF" w:rsidR="008D4FE8" w:rsidRPr="006F279E" w:rsidRDefault="008D4FE8" w:rsidP="004F5781">
      <w:pPr>
        <w:suppressAutoHyphens w:val="0"/>
        <w:rPr>
          <w:iCs/>
          <w:u w:val="single"/>
        </w:rPr>
      </w:pPr>
      <w:r w:rsidRPr="006F279E">
        <w:rPr>
          <w:iCs/>
          <w:u w:val="single"/>
        </w:rPr>
        <w:t xml:space="preserve">Up </w:t>
      </w:r>
      <w:r w:rsidR="00C22A7F" w:rsidRPr="006F279E">
        <w:rPr>
          <w:iCs/>
          <w:u w:val="single"/>
        </w:rPr>
        <w:t xml:space="preserve">right </w:t>
      </w:r>
      <w:r w:rsidRPr="006F279E">
        <w:rPr>
          <w:iCs/>
          <w:u w:val="single"/>
        </w:rPr>
        <w:t>kick</w:t>
      </w:r>
    </w:p>
    <w:p w14:paraId="0A2400DC" w14:textId="4BE5AD9F" w:rsidR="008D4FE8" w:rsidRPr="006F279E" w:rsidRDefault="008D4FE8" w:rsidP="00F83CBB">
      <w:pPr>
        <w:spacing w:after="120"/>
        <w:jc w:val="both"/>
        <w:rPr>
          <w:iCs/>
        </w:rPr>
      </w:pPr>
      <w:r w:rsidRPr="006F279E">
        <w:rPr>
          <w:iCs/>
          <w:noProof/>
        </w:rPr>
        <w:drawing>
          <wp:inline distT="0" distB="0" distL="0" distR="0" wp14:anchorId="575F63D6" wp14:editId="2F934441">
            <wp:extent cx="1207698" cy="8798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17110" cy="886746"/>
                    </a:xfrm>
                    <a:prstGeom prst="rect">
                      <a:avLst/>
                    </a:prstGeom>
                    <a:noFill/>
                    <a:ln>
                      <a:noFill/>
                    </a:ln>
                  </pic:spPr>
                </pic:pic>
              </a:graphicData>
            </a:graphic>
          </wp:inline>
        </w:drawing>
      </w:r>
      <w:r w:rsidRPr="006F279E">
        <w:rPr>
          <w:iCs/>
          <w:noProof/>
        </w:rPr>
        <w:drawing>
          <wp:inline distT="0" distB="0" distL="0" distR="0" wp14:anchorId="05587B67" wp14:editId="4B8F3263">
            <wp:extent cx="1231386" cy="8971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0396" cy="910997"/>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197C3E05" wp14:editId="5B4CB49F">
            <wp:extent cx="1326107" cy="9661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7491" cy="974452"/>
                    </a:xfrm>
                    <a:prstGeom prst="rect">
                      <a:avLst/>
                    </a:prstGeom>
                    <a:noFill/>
                    <a:ln>
                      <a:noFill/>
                    </a:ln>
                  </pic:spPr>
                </pic:pic>
              </a:graphicData>
            </a:graphic>
          </wp:inline>
        </w:drawing>
      </w:r>
    </w:p>
    <w:p w14:paraId="58AE50D3" w14:textId="3845C51B" w:rsidR="003E6179" w:rsidRPr="006F279E" w:rsidRDefault="003E6179" w:rsidP="00C22A7F">
      <w:pPr>
        <w:spacing w:after="120"/>
        <w:jc w:val="both"/>
        <w:rPr>
          <w:iCs/>
        </w:rPr>
      </w:pPr>
      <w:r w:rsidRPr="006F279E">
        <w:rPr>
          <w:iCs/>
        </w:rPr>
        <w:t>Piece gets pushed up</w:t>
      </w:r>
      <w:r w:rsidR="00C22A7F" w:rsidRPr="006F279E">
        <w:rPr>
          <w:iCs/>
        </w:rPr>
        <w:t xml:space="preserve"> and right</w:t>
      </w:r>
      <w:r w:rsidRPr="006F279E">
        <w:rPr>
          <w:iCs/>
        </w:rPr>
        <w:t>.</w:t>
      </w:r>
    </w:p>
    <w:p w14:paraId="56905817" w14:textId="77777777" w:rsidR="00C22A7F" w:rsidRPr="006F279E" w:rsidRDefault="00C22A7F" w:rsidP="00C22A7F">
      <w:pPr>
        <w:spacing w:after="120"/>
        <w:jc w:val="both"/>
        <w:rPr>
          <w:iCs/>
        </w:rPr>
      </w:pPr>
    </w:p>
    <w:p w14:paraId="49B57F40" w14:textId="77777777" w:rsidR="00323523" w:rsidRPr="006F279E" w:rsidRDefault="00323523">
      <w:pPr>
        <w:suppressAutoHyphens w:val="0"/>
        <w:rPr>
          <w:iCs/>
          <w:u w:val="single"/>
        </w:rPr>
      </w:pPr>
      <w:r w:rsidRPr="006F279E">
        <w:rPr>
          <w:iCs/>
          <w:u w:val="single"/>
        </w:rPr>
        <w:br w:type="page"/>
      </w:r>
    </w:p>
    <w:p w14:paraId="0D859A43" w14:textId="4EB9D1E1" w:rsidR="00747798" w:rsidRPr="006F279E" w:rsidRDefault="008D4FE8" w:rsidP="00F83CBB">
      <w:pPr>
        <w:spacing w:after="120"/>
        <w:jc w:val="both"/>
        <w:rPr>
          <w:iCs/>
          <w:u w:val="single"/>
        </w:rPr>
      </w:pPr>
      <w:r w:rsidRPr="006F279E">
        <w:rPr>
          <w:iCs/>
          <w:u w:val="single"/>
        </w:rPr>
        <w:lastRenderedPageBreak/>
        <w:t>Down kick</w:t>
      </w:r>
      <w:r w:rsidR="003E6179" w:rsidRPr="006F279E">
        <w:rPr>
          <w:iCs/>
          <w:u w:val="single"/>
        </w:rPr>
        <w:t xml:space="preserve"> and phase through</w:t>
      </w:r>
    </w:p>
    <w:p w14:paraId="4EB916B8" w14:textId="325F8891" w:rsidR="008D4FE8" w:rsidRPr="006F279E" w:rsidRDefault="008D4FE8" w:rsidP="00F83CBB">
      <w:pPr>
        <w:spacing w:after="120"/>
        <w:jc w:val="both"/>
        <w:rPr>
          <w:iCs/>
        </w:rPr>
      </w:pPr>
      <w:r w:rsidRPr="006F279E">
        <w:rPr>
          <w:iCs/>
          <w:noProof/>
        </w:rPr>
        <w:drawing>
          <wp:inline distT="0" distB="0" distL="0" distR="0" wp14:anchorId="4576A4EC" wp14:editId="5874589F">
            <wp:extent cx="1319841" cy="1200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29883" cy="1209425"/>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307ECB03" wp14:editId="3C63C78B">
            <wp:extent cx="1268083" cy="11532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75475" cy="1159944"/>
                    </a:xfrm>
                    <a:prstGeom prst="rect">
                      <a:avLst/>
                    </a:prstGeom>
                    <a:noFill/>
                    <a:ln>
                      <a:noFill/>
                    </a:ln>
                  </pic:spPr>
                </pic:pic>
              </a:graphicData>
            </a:graphic>
          </wp:inline>
        </w:drawing>
      </w:r>
    </w:p>
    <w:p w14:paraId="1606FB52" w14:textId="2E603117" w:rsidR="003E6179" w:rsidRPr="006F279E" w:rsidRDefault="003E6179" w:rsidP="00F83CBB">
      <w:pPr>
        <w:spacing w:after="120"/>
        <w:jc w:val="both"/>
        <w:rPr>
          <w:iCs/>
        </w:rPr>
      </w:pPr>
      <w:r w:rsidRPr="006F279E">
        <w:rPr>
          <w:iCs/>
        </w:rPr>
        <w:t>Pieces moves down and phases through red block.</w:t>
      </w:r>
    </w:p>
    <w:p w14:paraId="3B4818BF" w14:textId="51B7A478" w:rsidR="003E6179" w:rsidRPr="006F279E" w:rsidRDefault="003E6179" w:rsidP="00F83CBB">
      <w:pPr>
        <w:spacing w:after="120"/>
        <w:jc w:val="both"/>
        <w:rPr>
          <w:iCs/>
        </w:rPr>
      </w:pPr>
    </w:p>
    <w:p w14:paraId="0D2D652A" w14:textId="63FA07AA" w:rsidR="00B53F58" w:rsidRPr="006F279E" w:rsidRDefault="00B53F58" w:rsidP="00100AB5">
      <w:pPr>
        <w:spacing w:after="120"/>
        <w:jc w:val="both"/>
        <w:rPr>
          <w:iCs/>
        </w:rPr>
      </w:pPr>
      <w:r w:rsidRPr="006F279E">
        <w:rPr>
          <w:iCs/>
        </w:rPr>
        <w:t>Now that we have seen some examples, we can talk about T-spins. As its own name implies T-spins are performed using the T piece</w:t>
      </w:r>
      <w:r w:rsidR="0004642A" w:rsidRPr="006F279E">
        <w:rPr>
          <w:iCs/>
        </w:rPr>
        <w:t>, and they happen whenever we manage to offset the piece into clearing 1, 2 or three lines, giving us 2, 4 and 6 garbage lines/</w:t>
      </w:r>
      <w:r w:rsidR="00100AB5" w:rsidRPr="006F279E">
        <w:rPr>
          <w:iCs/>
        </w:rPr>
        <w:t xml:space="preserve">800 × level, 1200 × level, 1600 × </w:t>
      </w:r>
      <w:proofErr w:type="gramStart"/>
      <w:r w:rsidR="00100AB5" w:rsidRPr="006F279E">
        <w:rPr>
          <w:iCs/>
        </w:rPr>
        <w:t>level</w:t>
      </w:r>
      <w:proofErr w:type="gramEnd"/>
      <w:r w:rsidR="0004642A" w:rsidRPr="006F279E">
        <w:rPr>
          <w:iCs/>
        </w:rPr>
        <w:t xml:space="preserve"> respectively</w:t>
      </w:r>
      <w:r w:rsidR="00100AB5" w:rsidRPr="006F279E">
        <w:rPr>
          <w:iCs/>
        </w:rPr>
        <w:t>.</w:t>
      </w:r>
    </w:p>
    <w:p w14:paraId="3166D9A0" w14:textId="1D24ED8B" w:rsidR="00B53F58" w:rsidRPr="006F279E" w:rsidRDefault="00B53F58" w:rsidP="00F83CBB">
      <w:pPr>
        <w:spacing w:after="120"/>
        <w:jc w:val="both"/>
        <w:rPr>
          <w:iCs/>
        </w:rPr>
      </w:pPr>
    </w:p>
    <w:p w14:paraId="2CB9AFF6" w14:textId="6D9B32D1" w:rsidR="00F7436E" w:rsidRPr="006F279E" w:rsidRDefault="00F7436E" w:rsidP="00F83CBB">
      <w:pPr>
        <w:spacing w:after="120"/>
        <w:jc w:val="both"/>
        <w:rPr>
          <w:iCs/>
          <w:u w:val="single"/>
        </w:rPr>
      </w:pPr>
      <w:r w:rsidRPr="006F279E">
        <w:rPr>
          <w:iCs/>
          <w:u w:val="single"/>
        </w:rPr>
        <w:t>T-spin single</w:t>
      </w:r>
    </w:p>
    <w:p w14:paraId="75F95B15" w14:textId="12F42DA8" w:rsidR="00F66065" w:rsidRPr="006F279E" w:rsidRDefault="00F66065" w:rsidP="00F83CBB">
      <w:pPr>
        <w:spacing w:after="120"/>
        <w:jc w:val="both"/>
        <w:rPr>
          <w:iCs/>
          <w:u w:val="single"/>
        </w:rPr>
      </w:pPr>
      <w:r w:rsidRPr="006F279E">
        <w:rPr>
          <w:noProof/>
        </w:rPr>
        <w:drawing>
          <wp:inline distT="0" distB="0" distL="0" distR="0" wp14:anchorId="0862D528" wp14:editId="49EFE36A">
            <wp:extent cx="3769995" cy="466090"/>
            <wp:effectExtent l="0" t="0" r="190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9995" cy="466090"/>
                    </a:xfrm>
                    <a:prstGeom prst="rect">
                      <a:avLst/>
                    </a:prstGeom>
                    <a:noFill/>
                    <a:ln>
                      <a:noFill/>
                    </a:ln>
                  </pic:spPr>
                </pic:pic>
              </a:graphicData>
            </a:graphic>
          </wp:inline>
        </w:drawing>
      </w:r>
    </w:p>
    <w:p w14:paraId="4FDA6D4C" w14:textId="77777777" w:rsidR="00F66065" w:rsidRPr="006F279E" w:rsidRDefault="00F66065" w:rsidP="00F83CBB">
      <w:pPr>
        <w:spacing w:after="120"/>
        <w:jc w:val="both"/>
        <w:rPr>
          <w:iCs/>
          <w:u w:val="single"/>
        </w:rPr>
      </w:pPr>
    </w:p>
    <w:p w14:paraId="5DA70B0F" w14:textId="06FA6AA8" w:rsidR="00F7436E" w:rsidRPr="006F279E" w:rsidRDefault="002646B9" w:rsidP="00F83CBB">
      <w:pPr>
        <w:spacing w:after="120"/>
        <w:jc w:val="both"/>
        <w:rPr>
          <w:iCs/>
          <w:u w:val="single"/>
        </w:rPr>
      </w:pPr>
      <w:r w:rsidRPr="006F279E">
        <w:rPr>
          <w:iCs/>
          <w:u w:val="single"/>
        </w:rPr>
        <w:t>T-spin</w:t>
      </w:r>
      <w:r w:rsidR="00F66065" w:rsidRPr="006F279E">
        <w:rPr>
          <w:iCs/>
          <w:u w:val="single"/>
        </w:rPr>
        <w:t xml:space="preserve"> double</w:t>
      </w:r>
    </w:p>
    <w:p w14:paraId="175C65A0" w14:textId="6042614A" w:rsidR="00F66065" w:rsidRPr="006F279E" w:rsidRDefault="00F66065" w:rsidP="00F83CBB">
      <w:pPr>
        <w:spacing w:after="120"/>
        <w:jc w:val="both"/>
        <w:rPr>
          <w:iCs/>
          <w:u w:val="single"/>
        </w:rPr>
      </w:pPr>
      <w:r w:rsidRPr="006F279E">
        <w:rPr>
          <w:noProof/>
        </w:rPr>
        <w:drawing>
          <wp:inline distT="0" distB="0" distL="0" distR="0" wp14:anchorId="2C606D5E" wp14:editId="21C2ED48">
            <wp:extent cx="1371600" cy="854075"/>
            <wp:effectExtent l="0" t="0" r="0" b="317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71600" cy="854075"/>
                    </a:xfrm>
                    <a:prstGeom prst="rect">
                      <a:avLst/>
                    </a:prstGeom>
                    <a:noFill/>
                    <a:ln>
                      <a:noFill/>
                    </a:ln>
                  </pic:spPr>
                </pic:pic>
              </a:graphicData>
            </a:graphic>
          </wp:inline>
        </w:drawing>
      </w:r>
      <w:r w:rsidRPr="006F279E">
        <w:t xml:space="preserve"> </w:t>
      </w:r>
      <w:r w:rsidRPr="006F279E">
        <w:rPr>
          <w:noProof/>
        </w:rPr>
        <w:drawing>
          <wp:inline distT="0" distB="0" distL="0" distR="0" wp14:anchorId="603EA393" wp14:editId="1D2C0480">
            <wp:extent cx="1371600" cy="88011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r w:rsidRPr="006F279E">
        <w:t xml:space="preserve"> </w:t>
      </w:r>
      <w:r w:rsidRPr="006F279E">
        <w:rPr>
          <w:noProof/>
        </w:rPr>
        <w:drawing>
          <wp:inline distT="0" distB="0" distL="0" distR="0" wp14:anchorId="17711A5C" wp14:editId="173B7D4B">
            <wp:extent cx="1371600" cy="88011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p>
    <w:p w14:paraId="57D0F957" w14:textId="77777777" w:rsidR="00F66065" w:rsidRPr="006F279E" w:rsidRDefault="00F66065" w:rsidP="00F83CBB">
      <w:pPr>
        <w:spacing w:after="120"/>
        <w:jc w:val="both"/>
        <w:rPr>
          <w:iCs/>
          <w:u w:val="single"/>
        </w:rPr>
      </w:pPr>
    </w:p>
    <w:p w14:paraId="0BAACBE8" w14:textId="000EEE1A" w:rsidR="00F66065" w:rsidRPr="006F279E" w:rsidRDefault="00F66065" w:rsidP="00F83CBB">
      <w:pPr>
        <w:spacing w:after="120"/>
        <w:jc w:val="both"/>
        <w:rPr>
          <w:iCs/>
          <w:u w:val="single"/>
        </w:rPr>
      </w:pPr>
      <w:r w:rsidRPr="006F279E">
        <w:rPr>
          <w:iCs/>
          <w:u w:val="single"/>
        </w:rPr>
        <w:t>T-spin triple</w:t>
      </w:r>
    </w:p>
    <w:p w14:paraId="14FF31C4" w14:textId="300A9769" w:rsidR="00F7436E" w:rsidRPr="006F279E" w:rsidRDefault="00F66065" w:rsidP="00F83CBB">
      <w:pPr>
        <w:spacing w:after="120"/>
        <w:jc w:val="both"/>
        <w:rPr>
          <w:iCs/>
        </w:rPr>
      </w:pPr>
      <w:r w:rsidRPr="006F279E">
        <w:rPr>
          <w:noProof/>
        </w:rPr>
        <w:drawing>
          <wp:inline distT="0" distB="0" distL="0" distR="0" wp14:anchorId="523B1950" wp14:editId="79E572FD">
            <wp:extent cx="3769995" cy="888365"/>
            <wp:effectExtent l="0" t="0" r="1905" b="698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69995" cy="888365"/>
                    </a:xfrm>
                    <a:prstGeom prst="rect">
                      <a:avLst/>
                    </a:prstGeom>
                    <a:noFill/>
                    <a:ln>
                      <a:noFill/>
                    </a:ln>
                  </pic:spPr>
                </pic:pic>
              </a:graphicData>
            </a:graphic>
          </wp:inline>
        </w:drawing>
      </w:r>
    </w:p>
    <w:p w14:paraId="70FEF521" w14:textId="77777777" w:rsidR="00F66065" w:rsidRPr="006F279E" w:rsidRDefault="00F66065" w:rsidP="00F83CBB">
      <w:pPr>
        <w:spacing w:after="120"/>
        <w:jc w:val="both"/>
        <w:rPr>
          <w:iCs/>
        </w:rPr>
      </w:pPr>
    </w:p>
    <w:p w14:paraId="215F575C" w14:textId="31E6740D" w:rsidR="00F66065" w:rsidRPr="006F279E" w:rsidRDefault="00F66065" w:rsidP="00F83CBB">
      <w:pPr>
        <w:spacing w:after="120"/>
        <w:jc w:val="both"/>
        <w:rPr>
          <w:iCs/>
        </w:rPr>
      </w:pPr>
      <w:r w:rsidRPr="006F279E">
        <w:rPr>
          <w:iCs/>
        </w:rPr>
        <w:t>https://harddrop.com/</w:t>
      </w:r>
    </w:p>
    <w:p w14:paraId="6620D820" w14:textId="77777777" w:rsidR="00F66065" w:rsidRPr="006F279E" w:rsidRDefault="00F66065" w:rsidP="00F83CBB">
      <w:pPr>
        <w:spacing w:after="120"/>
        <w:jc w:val="both"/>
        <w:rPr>
          <w:iCs/>
        </w:rPr>
      </w:pPr>
    </w:p>
    <w:p w14:paraId="564BC128" w14:textId="6DD3AA4F" w:rsidR="0033599A" w:rsidRPr="003E6179" w:rsidRDefault="0033599A" w:rsidP="0033599A">
      <w:pPr>
        <w:pStyle w:val="Style1"/>
      </w:pPr>
      <w:bookmarkStart w:id="9" w:name="_Toc73975405"/>
      <w:r w:rsidRPr="003E6179">
        <w:lastRenderedPageBreak/>
        <w:t>2.3 System</w:t>
      </w:r>
      <w:bookmarkEnd w:id="9"/>
    </w:p>
    <w:p w14:paraId="029E3250" w14:textId="09FCDDFD" w:rsidR="0033599A" w:rsidRPr="003E6179" w:rsidRDefault="0033599A" w:rsidP="0033599A">
      <w:pPr>
        <w:pStyle w:val="Style1"/>
      </w:pPr>
    </w:p>
    <w:p w14:paraId="6A512330" w14:textId="77777777" w:rsidR="0033599A" w:rsidRPr="006F279E" w:rsidRDefault="0033599A" w:rsidP="0033599A">
      <w:pPr>
        <w:spacing w:after="120"/>
        <w:jc w:val="both"/>
        <w:rPr>
          <w:iCs/>
        </w:rPr>
      </w:pPr>
      <w:proofErr w:type="gramStart"/>
      <w:r w:rsidRPr="006F279E">
        <w:rPr>
          <w:iCs/>
        </w:rPr>
        <w:t>In order to</w:t>
      </w:r>
      <w:proofErr w:type="gramEnd"/>
      <w:r w:rsidRPr="006F279E">
        <w:rPr>
          <w:iCs/>
        </w:rPr>
        <w:t xml:space="preserve"> reach our goal, we have to tackle the problems one by one. Thus, </w:t>
      </w:r>
      <w:proofErr w:type="gramStart"/>
      <w:r w:rsidRPr="006F279E">
        <w:rPr>
          <w:iCs/>
        </w:rPr>
        <w:t>the means by which</w:t>
      </w:r>
      <w:proofErr w:type="gramEnd"/>
      <w:r w:rsidRPr="006F279E">
        <w:rPr>
          <w:iCs/>
        </w:rPr>
        <w:t xml:space="preserve"> the results in the project have been obtained consists of dividing it into four different modules:</w:t>
      </w:r>
    </w:p>
    <w:p w14:paraId="45BFD5E8" w14:textId="77777777" w:rsidR="0033599A" w:rsidRPr="004C4B77" w:rsidRDefault="0033599A" w:rsidP="0033599A">
      <w:pPr>
        <w:pStyle w:val="ListParagraph"/>
        <w:numPr>
          <w:ilvl w:val="0"/>
          <w:numId w:val="3"/>
        </w:numPr>
        <w:spacing w:after="120"/>
        <w:jc w:val="both"/>
        <w:rPr>
          <w:iCs/>
        </w:rPr>
      </w:pPr>
      <w:r w:rsidRPr="004C4B77">
        <w:rPr>
          <w:iCs/>
        </w:rPr>
        <w:t xml:space="preserve">Switch-PC interface: The way in which the pc </w:t>
      </w:r>
      <w:proofErr w:type="gramStart"/>
      <w:r w:rsidRPr="004C4B77">
        <w:rPr>
          <w:iCs/>
        </w:rPr>
        <w:t>is able to</w:t>
      </w:r>
      <w:proofErr w:type="gramEnd"/>
      <w:r w:rsidRPr="004C4B77">
        <w:rPr>
          <w:iCs/>
        </w:rPr>
        <w:t xml:space="preserve"> communicate with the console.</w:t>
      </w:r>
    </w:p>
    <w:p w14:paraId="6B7E0D94" w14:textId="77777777" w:rsidR="0033599A" w:rsidRPr="004C4B77" w:rsidRDefault="0033599A" w:rsidP="0033599A">
      <w:pPr>
        <w:pStyle w:val="ListParagraph"/>
        <w:spacing w:after="120"/>
        <w:ind w:left="1065"/>
        <w:jc w:val="both"/>
        <w:rPr>
          <w:iCs/>
        </w:rPr>
      </w:pPr>
    </w:p>
    <w:p w14:paraId="5DDBE0F9" w14:textId="77777777" w:rsidR="0033599A" w:rsidRPr="004C4B77" w:rsidRDefault="0033599A" w:rsidP="0033599A">
      <w:pPr>
        <w:pStyle w:val="ListParagraph"/>
        <w:numPr>
          <w:ilvl w:val="0"/>
          <w:numId w:val="3"/>
        </w:numPr>
        <w:spacing w:after="120"/>
        <w:jc w:val="both"/>
        <w:rPr>
          <w:iCs/>
        </w:rPr>
      </w:pPr>
      <w:r w:rsidRPr="004C4B77">
        <w:rPr>
          <w:iCs/>
        </w:rPr>
        <w:t>Information capture: How the console’s information is sent to the pc and then processed for use by the neural net.</w:t>
      </w:r>
    </w:p>
    <w:p w14:paraId="5752942F" w14:textId="77777777" w:rsidR="0033599A" w:rsidRPr="004C4B77" w:rsidRDefault="0033599A" w:rsidP="0033599A">
      <w:pPr>
        <w:pStyle w:val="ListParagraph"/>
        <w:spacing w:after="120"/>
        <w:ind w:left="1065"/>
        <w:jc w:val="both"/>
        <w:rPr>
          <w:iCs/>
        </w:rPr>
      </w:pPr>
    </w:p>
    <w:p w14:paraId="160BC637" w14:textId="77777777" w:rsidR="0033599A" w:rsidRPr="004C4B77" w:rsidRDefault="0033599A" w:rsidP="0033599A">
      <w:pPr>
        <w:pStyle w:val="ListParagraph"/>
        <w:numPr>
          <w:ilvl w:val="0"/>
          <w:numId w:val="3"/>
        </w:numPr>
        <w:spacing w:after="120"/>
        <w:jc w:val="both"/>
        <w:rPr>
          <w:iCs/>
        </w:rPr>
      </w:pPr>
      <w:r w:rsidRPr="004C4B77">
        <w:rPr>
          <w:iCs/>
        </w:rPr>
        <w:t>Machine learning: How the AI was able to learn. Includes the training environment explanation, the heuristic used and how it was chosen.</w:t>
      </w:r>
    </w:p>
    <w:p w14:paraId="5CBFD81D" w14:textId="77777777" w:rsidR="0033599A" w:rsidRPr="004C4B77" w:rsidRDefault="0033599A" w:rsidP="0033599A">
      <w:pPr>
        <w:pStyle w:val="ListParagraph"/>
        <w:rPr>
          <w:iCs/>
        </w:rPr>
      </w:pPr>
    </w:p>
    <w:p w14:paraId="46D2A9D9" w14:textId="77777777" w:rsidR="0033599A" w:rsidRPr="004C4B77" w:rsidRDefault="0033599A" w:rsidP="0033599A">
      <w:pPr>
        <w:pStyle w:val="ListParagraph"/>
        <w:numPr>
          <w:ilvl w:val="0"/>
          <w:numId w:val="3"/>
        </w:numPr>
        <w:spacing w:after="120"/>
        <w:jc w:val="both"/>
        <w:rPr>
          <w:iCs/>
        </w:rPr>
      </w:pPr>
      <w:r w:rsidRPr="004C4B77">
        <w:rPr>
          <w:iCs/>
        </w:rPr>
        <w:t>Decision making: Defines how the information extracted by the information capture module is treated right before it is finally ready to be sent to the net. It also explains how the output is adapted and transferred to the console correctly.</w:t>
      </w:r>
    </w:p>
    <w:p w14:paraId="1ACAD774" w14:textId="77777777" w:rsidR="0033599A" w:rsidRPr="003E6179" w:rsidRDefault="0033599A" w:rsidP="0033599A">
      <w:pPr>
        <w:pStyle w:val="ListParagraph"/>
        <w:rPr>
          <w:rFonts w:ascii="Arial" w:hAnsi="Arial" w:cs="Arial"/>
          <w:iCs/>
        </w:rPr>
      </w:pPr>
    </w:p>
    <w:p w14:paraId="72B84D03" w14:textId="77777777" w:rsidR="0033599A" w:rsidRPr="006F279E" w:rsidRDefault="0033599A" w:rsidP="0033599A">
      <w:pPr>
        <w:spacing w:after="120"/>
        <w:jc w:val="both"/>
        <w:rPr>
          <w:iCs/>
        </w:rPr>
      </w:pPr>
    </w:p>
    <w:p w14:paraId="236F5E0F" w14:textId="77777777" w:rsidR="0033599A" w:rsidRPr="006F279E" w:rsidRDefault="0033599A" w:rsidP="0033599A">
      <w:pPr>
        <w:spacing w:after="120"/>
        <w:jc w:val="both"/>
        <w:rPr>
          <w:iCs/>
        </w:rPr>
      </w:pPr>
      <w:r w:rsidRPr="006F279E">
        <w:rPr>
          <w:iCs/>
        </w:rPr>
        <w:t xml:space="preserve">The </w:t>
      </w:r>
      <w:proofErr w:type="gramStart"/>
      <w:r w:rsidRPr="006F279E">
        <w:rPr>
          <w:iCs/>
        </w:rPr>
        <w:t>aforementioned modules</w:t>
      </w:r>
      <w:proofErr w:type="gramEnd"/>
      <w:r w:rsidRPr="006F279E">
        <w:rPr>
          <w:iCs/>
        </w:rPr>
        <w:t xml:space="preserve"> will be further explained later, in their corresponding section in the document.</w:t>
      </w:r>
    </w:p>
    <w:p w14:paraId="5D571AB7" w14:textId="77777777" w:rsidR="00F83CBB" w:rsidRPr="006F279E" w:rsidRDefault="00F83CBB" w:rsidP="00F83CBB">
      <w:pPr>
        <w:spacing w:after="120"/>
        <w:jc w:val="both"/>
        <w:rPr>
          <w:iCs/>
        </w:rPr>
      </w:pPr>
    </w:p>
    <w:p w14:paraId="71A8C2BB" w14:textId="512DD1A1" w:rsidR="00F83CBB" w:rsidRPr="003E6179" w:rsidRDefault="00F83CBB" w:rsidP="00887777">
      <w:pPr>
        <w:pStyle w:val="Titulo"/>
      </w:pPr>
      <w:bookmarkStart w:id="10" w:name="_Toc73975406"/>
      <w:r w:rsidRPr="003E6179">
        <w:t xml:space="preserve">3. </w:t>
      </w:r>
      <w:r w:rsidR="00887777" w:rsidRPr="003E6179">
        <w:t>Switch-PC interface</w:t>
      </w:r>
      <w:bookmarkEnd w:id="10"/>
    </w:p>
    <w:p w14:paraId="7243817B"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hay que </w:t>
      </w:r>
      <w:proofErr w:type="spellStart"/>
      <w:r w:rsidRPr="006F279E">
        <w:rPr>
          <w:iCs/>
        </w:rPr>
        <w:t>explicar</w:t>
      </w:r>
      <w:proofErr w:type="spellEnd"/>
      <w:r w:rsidRPr="006F279E">
        <w:rPr>
          <w:iCs/>
        </w:rPr>
        <w:t xml:space="preserve"> </w:t>
      </w:r>
      <w:proofErr w:type="spellStart"/>
      <w:r w:rsidRPr="006F279E">
        <w:rPr>
          <w:iCs/>
        </w:rPr>
        <w:t>el</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r w:rsidRPr="006F279E">
        <w:rPr>
          <w:iCs/>
        </w:rPr>
        <w:t xml:space="preserve"> </w:t>
      </w:r>
      <w:proofErr w:type="spellStart"/>
      <w:r w:rsidRPr="006F279E">
        <w:rPr>
          <w:iCs/>
        </w:rPr>
        <w:t>hecho</w:t>
      </w:r>
      <w:proofErr w:type="spellEnd"/>
      <w:r w:rsidRPr="006F279E">
        <w:rPr>
          <w:iCs/>
        </w:rPr>
        <w:t xml:space="preserve"> con Arduino, </w:t>
      </w:r>
      <w:proofErr w:type="spellStart"/>
      <w:r w:rsidRPr="006F279E">
        <w:rPr>
          <w:iCs/>
        </w:rPr>
        <w:t>recibe</w:t>
      </w:r>
      <w:proofErr w:type="spellEnd"/>
      <w:r w:rsidRPr="006F279E">
        <w:rPr>
          <w:iCs/>
        </w:rPr>
        <w:t xml:space="preserve"> </w:t>
      </w:r>
      <w:proofErr w:type="spellStart"/>
      <w:r w:rsidRPr="006F279E">
        <w:rPr>
          <w:iCs/>
        </w:rPr>
        <w:t>comandos</w:t>
      </w:r>
      <w:proofErr w:type="spellEnd"/>
      <w:r w:rsidRPr="006F279E">
        <w:rPr>
          <w:iCs/>
        </w:rPr>
        <w:t xml:space="preserve"> del </w:t>
      </w:r>
      <w:proofErr w:type="spellStart"/>
      <w:r w:rsidRPr="006F279E">
        <w:rPr>
          <w:iCs/>
        </w:rPr>
        <w:t>ordenador</w:t>
      </w:r>
      <w:proofErr w:type="spellEnd"/>
      <w:r w:rsidRPr="006F279E">
        <w:rPr>
          <w:iCs/>
        </w:rPr>
        <w:t xml:space="preserve"> y se los </w:t>
      </w:r>
      <w:proofErr w:type="spellStart"/>
      <w:r w:rsidRPr="006F279E">
        <w:rPr>
          <w:iCs/>
        </w:rPr>
        <w:t>pasa</w:t>
      </w:r>
      <w:proofErr w:type="spellEnd"/>
      <w:r w:rsidRPr="006F279E">
        <w:rPr>
          <w:iCs/>
        </w:rPr>
        <w:t xml:space="preserve"> a la Switch</w:t>
      </w:r>
    </w:p>
    <w:p w14:paraId="22CB4E23" w14:textId="77777777" w:rsidR="00F83CBB" w:rsidRPr="006F279E" w:rsidRDefault="00F83CBB" w:rsidP="00F83CBB">
      <w:pPr>
        <w:spacing w:after="120"/>
        <w:jc w:val="both"/>
        <w:rPr>
          <w:iCs/>
        </w:rPr>
      </w:pPr>
      <w:r w:rsidRPr="006F279E">
        <w:rPr>
          <w:iCs/>
        </w:rPr>
        <w:t xml:space="preserve">   </w:t>
      </w:r>
      <w:proofErr w:type="spellStart"/>
      <w:r w:rsidRPr="006F279E">
        <w:rPr>
          <w:iCs/>
        </w:rPr>
        <w:t>Aunque</w:t>
      </w:r>
      <w:proofErr w:type="spellEnd"/>
      <w:r w:rsidRPr="006F279E">
        <w:rPr>
          <w:iCs/>
        </w:rPr>
        <w:t xml:space="preserve"> no lo </w:t>
      </w:r>
      <w:proofErr w:type="spellStart"/>
      <w:r w:rsidRPr="006F279E">
        <w:rPr>
          <w:iCs/>
        </w:rPr>
        <w:t>hayas</w:t>
      </w:r>
      <w:proofErr w:type="spellEnd"/>
      <w:r w:rsidRPr="006F279E">
        <w:rPr>
          <w:iCs/>
        </w:rPr>
        <w:t xml:space="preserve"> </w:t>
      </w:r>
      <w:proofErr w:type="spellStart"/>
      <w:r w:rsidRPr="006F279E">
        <w:rPr>
          <w:iCs/>
        </w:rPr>
        <w:t>hecho</w:t>
      </w:r>
      <w:proofErr w:type="spellEnd"/>
      <w:r w:rsidRPr="006F279E">
        <w:rPr>
          <w:iCs/>
        </w:rPr>
        <w:t xml:space="preserve"> se </w:t>
      </w:r>
      <w:proofErr w:type="spellStart"/>
      <w:r w:rsidRPr="006F279E">
        <w:rPr>
          <w:iCs/>
        </w:rPr>
        <w:t>puede</w:t>
      </w:r>
      <w:proofErr w:type="spellEnd"/>
      <w:r w:rsidRPr="006F279E">
        <w:rPr>
          <w:iCs/>
        </w:rPr>
        <w:t xml:space="preserve"> </w:t>
      </w:r>
      <w:proofErr w:type="spellStart"/>
      <w:r w:rsidRPr="006F279E">
        <w:rPr>
          <w:iCs/>
        </w:rPr>
        <w:t>describir</w:t>
      </w:r>
      <w:proofErr w:type="spellEnd"/>
      <w:r w:rsidRPr="006F279E">
        <w:rPr>
          <w:iCs/>
        </w:rPr>
        <w:t xml:space="preserve"> </w:t>
      </w:r>
      <w:proofErr w:type="spellStart"/>
      <w:r w:rsidRPr="006F279E">
        <w:rPr>
          <w:iCs/>
        </w:rPr>
        <w:t>su</w:t>
      </w:r>
      <w:proofErr w:type="spellEnd"/>
      <w:r w:rsidRPr="006F279E">
        <w:rPr>
          <w:iCs/>
        </w:rPr>
        <w:t xml:space="preserve"> </w:t>
      </w:r>
      <w:proofErr w:type="spellStart"/>
      <w:r w:rsidRPr="006F279E">
        <w:rPr>
          <w:iCs/>
        </w:rPr>
        <w:t>funcionamiento</w:t>
      </w:r>
      <w:proofErr w:type="spellEnd"/>
      <w:r w:rsidRPr="006F279E">
        <w:rPr>
          <w:iCs/>
        </w:rPr>
        <w:t>.</w:t>
      </w:r>
    </w:p>
    <w:p w14:paraId="6C815154" w14:textId="77777777" w:rsidR="00F83CBB" w:rsidRPr="006F279E" w:rsidRDefault="00F83CBB" w:rsidP="00F83CBB">
      <w:pPr>
        <w:spacing w:after="120"/>
        <w:jc w:val="both"/>
        <w:rPr>
          <w:iCs/>
        </w:rPr>
      </w:pPr>
      <w:r w:rsidRPr="006F279E">
        <w:rPr>
          <w:iCs/>
        </w:rPr>
        <w:t xml:space="preserve">   </w:t>
      </w:r>
    </w:p>
    <w:p w14:paraId="381A01B2" w14:textId="4A26180D" w:rsidR="00F83CBB" w:rsidRDefault="00F83CBB" w:rsidP="00887777">
      <w:pPr>
        <w:pStyle w:val="Titulo"/>
      </w:pPr>
      <w:bookmarkStart w:id="11" w:name="_Toc73975407"/>
      <w:r w:rsidRPr="003E6179">
        <w:t xml:space="preserve">4. </w:t>
      </w:r>
      <w:r w:rsidR="00887777" w:rsidRPr="003E6179">
        <w:t>Information capture</w:t>
      </w:r>
      <w:bookmarkEnd w:id="11"/>
    </w:p>
    <w:p w14:paraId="4370C3B5" w14:textId="77777777" w:rsidR="00C45411" w:rsidRDefault="00C45411" w:rsidP="00C45411">
      <w:pPr>
        <w:pStyle w:val="Style1"/>
      </w:pPr>
    </w:p>
    <w:p w14:paraId="32757AF9" w14:textId="2DE7970F" w:rsidR="00C45411" w:rsidRPr="003E6179" w:rsidRDefault="00C45411" w:rsidP="00C45411">
      <w:pPr>
        <w:pStyle w:val="Style1"/>
      </w:pPr>
      <w:r>
        <w:t>4.1 Detection</w:t>
      </w:r>
    </w:p>
    <w:p w14:paraId="46C18F56" w14:textId="4A54A287" w:rsidR="00E36425" w:rsidRDefault="00E36425" w:rsidP="001D45CB">
      <w:pPr>
        <w:pStyle w:val="Style1"/>
      </w:pPr>
    </w:p>
    <w:p w14:paraId="1853827E" w14:textId="4E77192C" w:rsidR="00643ABE" w:rsidRPr="006F279E" w:rsidRDefault="00E36425" w:rsidP="00F83CBB">
      <w:pPr>
        <w:spacing w:after="120"/>
        <w:jc w:val="both"/>
        <w:rPr>
          <w:iCs/>
        </w:rPr>
      </w:pPr>
      <w:r w:rsidRPr="006F279E">
        <w:rPr>
          <w:iCs/>
        </w:rPr>
        <w:t>If we want to play on the Switch, a system that allows us to decrypt what is on screen, to feed it to the neural net is needed. To achieve this, we used a normal capture card, so that we can process the input on the pc using OpenCV.</w:t>
      </w:r>
    </w:p>
    <w:p w14:paraId="3C673B7E" w14:textId="557951C7" w:rsidR="00643ABE" w:rsidRPr="006F279E" w:rsidRDefault="00643ABE" w:rsidP="00F83CBB">
      <w:pPr>
        <w:spacing w:after="120"/>
        <w:jc w:val="both"/>
        <w:rPr>
          <w:iCs/>
        </w:rPr>
      </w:pPr>
      <w:r w:rsidRPr="006F279E">
        <w:rPr>
          <w:iCs/>
        </w:rPr>
        <w:t>As previously mentioned, a game of Tetris99 looks like the following image:</w:t>
      </w:r>
    </w:p>
    <w:p w14:paraId="2A432DD0" w14:textId="7F108549" w:rsidR="00643ABE" w:rsidRPr="006F279E" w:rsidRDefault="00643ABE" w:rsidP="00F83CBB">
      <w:pPr>
        <w:spacing w:after="120"/>
        <w:jc w:val="both"/>
        <w:rPr>
          <w:iCs/>
        </w:rPr>
      </w:pPr>
      <w:r w:rsidRPr="006F279E">
        <w:rPr>
          <w:iCs/>
          <w:noProof/>
        </w:rPr>
        <w:lastRenderedPageBreak/>
        <w:drawing>
          <wp:inline distT="0" distB="0" distL="0" distR="0" wp14:anchorId="5C598C64" wp14:editId="19FAF5A6">
            <wp:extent cx="3163136" cy="1777042"/>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6437" cy="1784514"/>
                    </a:xfrm>
                    <a:prstGeom prst="rect">
                      <a:avLst/>
                    </a:prstGeom>
                  </pic:spPr>
                </pic:pic>
              </a:graphicData>
            </a:graphic>
          </wp:inline>
        </w:drawing>
      </w:r>
    </w:p>
    <w:p w14:paraId="131143FF" w14:textId="186A37E6" w:rsidR="001D45CB" w:rsidRPr="006F279E" w:rsidRDefault="001D45CB" w:rsidP="00F83CBB">
      <w:pPr>
        <w:spacing w:after="120"/>
        <w:jc w:val="both"/>
        <w:rPr>
          <w:iCs/>
          <w:sz w:val="16"/>
          <w:szCs w:val="16"/>
        </w:rPr>
      </w:pPr>
      <w:r w:rsidRPr="006F279E">
        <w:rPr>
          <w:iCs/>
          <w:sz w:val="16"/>
          <w:szCs w:val="16"/>
        </w:rPr>
        <w:t>Tetris game distribution</w:t>
      </w:r>
    </w:p>
    <w:p w14:paraId="1D223518" w14:textId="77777777" w:rsidR="001D45CB" w:rsidRPr="006F279E" w:rsidRDefault="001D45CB" w:rsidP="00643ABE">
      <w:pPr>
        <w:spacing w:after="120"/>
        <w:jc w:val="both"/>
        <w:rPr>
          <w:iCs/>
        </w:rPr>
      </w:pPr>
    </w:p>
    <w:p w14:paraId="7324EC0D" w14:textId="717B43A9" w:rsidR="00643ABE" w:rsidRPr="006F279E" w:rsidRDefault="00643ABE" w:rsidP="00643ABE">
      <w:pPr>
        <w:spacing w:after="120"/>
        <w:jc w:val="both"/>
        <w:rPr>
          <w:iCs/>
        </w:rPr>
      </w:pPr>
      <w:r w:rsidRPr="006F279E">
        <w:rPr>
          <w:iCs/>
        </w:rPr>
        <w:t xml:space="preserve">Given that the only thing </w:t>
      </w:r>
      <w:r w:rsidR="001A714D" w:rsidRPr="006F279E">
        <w:rPr>
          <w:iCs/>
        </w:rPr>
        <w:t>which</w:t>
      </w:r>
      <w:r w:rsidRPr="006F279E">
        <w:rPr>
          <w:iCs/>
        </w:rPr>
        <w:t xml:space="preserve"> is going to give us the information we need are the pieces, a method to detect a </w:t>
      </w:r>
      <w:r w:rsidR="001A714D" w:rsidRPr="006F279E">
        <w:rPr>
          <w:iCs/>
        </w:rPr>
        <w:t>whether there is one</w:t>
      </w:r>
      <w:r w:rsidRPr="006F279E">
        <w:rPr>
          <w:iCs/>
        </w:rPr>
        <w:t xml:space="preserve"> </w:t>
      </w:r>
      <w:r w:rsidR="001A714D" w:rsidRPr="006F279E">
        <w:rPr>
          <w:iCs/>
        </w:rPr>
        <w:t>and</w:t>
      </w:r>
      <w:r w:rsidRPr="006F279E">
        <w:rPr>
          <w:iCs/>
        </w:rPr>
        <w:t xml:space="preserve"> which type it is had to be devised. At first it was thought that the type could be guessed by the </w:t>
      </w:r>
      <w:r w:rsidR="001A714D" w:rsidRPr="006F279E">
        <w:rPr>
          <w:iCs/>
        </w:rPr>
        <w:t>piece’s own shap</w:t>
      </w:r>
      <w:r w:rsidRPr="006F279E">
        <w:rPr>
          <w:iCs/>
        </w:rPr>
        <w:t xml:space="preserve">e but, given rotations and having access to the </w:t>
      </w:r>
      <w:proofErr w:type="spellStart"/>
      <w:r w:rsidRPr="006F279E">
        <w:rPr>
          <w:iCs/>
        </w:rPr>
        <w:t>colour</w:t>
      </w:r>
      <w:proofErr w:type="spellEnd"/>
      <w:r w:rsidRPr="006F279E">
        <w:rPr>
          <w:iCs/>
        </w:rPr>
        <w:t xml:space="preserve"> channel</w:t>
      </w:r>
      <w:r w:rsidR="001A714D" w:rsidRPr="006F279E">
        <w:rPr>
          <w:iCs/>
        </w:rPr>
        <w:t>,</w:t>
      </w:r>
      <w:r w:rsidRPr="006F279E">
        <w:rPr>
          <w:iCs/>
        </w:rPr>
        <w:t xml:space="preserve"> a de</w:t>
      </w:r>
      <w:r w:rsidR="00BB353B" w:rsidRPr="006F279E">
        <w:rPr>
          <w:iCs/>
        </w:rPr>
        <w:t>tection by the later method was much faster. Thus, came the method to detect pieces,</w:t>
      </w:r>
      <w:r w:rsidR="006F279E" w:rsidRPr="006F279E">
        <w:rPr>
          <w:iCs/>
        </w:rPr>
        <w:t xml:space="preserve"> which worked</w:t>
      </w:r>
      <w:r w:rsidR="00BB353B" w:rsidRPr="006F279E">
        <w:rPr>
          <w:iCs/>
        </w:rPr>
        <w:t xml:space="preserve"> by calculating the mean </w:t>
      </w:r>
      <w:proofErr w:type="spellStart"/>
      <w:r w:rsidR="00BB353B" w:rsidRPr="006F279E">
        <w:rPr>
          <w:iCs/>
        </w:rPr>
        <w:t>colour</w:t>
      </w:r>
      <w:proofErr w:type="spellEnd"/>
      <w:r w:rsidR="00BB353B" w:rsidRPr="006F279E">
        <w:rPr>
          <w:iCs/>
        </w:rPr>
        <w:t xml:space="preserve"> of each </w:t>
      </w:r>
      <w:r w:rsidR="006F279E" w:rsidRPr="006F279E">
        <w:rPr>
          <w:iCs/>
        </w:rPr>
        <w:t>shape (only a block was needed)</w:t>
      </w:r>
      <w:r w:rsidR="00BB353B" w:rsidRPr="006F279E">
        <w:rPr>
          <w:iCs/>
        </w:rPr>
        <w:t xml:space="preserve"> in a 5x5 matrix from its center point, including empty blocks and grey pieces. Still, as seen in the image, when a piece is placed, it turns a darker shade of its former </w:t>
      </w:r>
      <w:proofErr w:type="spellStart"/>
      <w:r w:rsidR="00BB353B" w:rsidRPr="006F279E">
        <w:rPr>
          <w:iCs/>
        </w:rPr>
        <w:t>colour</w:t>
      </w:r>
      <w:proofErr w:type="spellEnd"/>
      <w:r w:rsidR="00BB353B" w:rsidRPr="006F279E">
        <w:rPr>
          <w:iCs/>
        </w:rPr>
        <w:t xml:space="preserve">, making us </w:t>
      </w:r>
      <w:proofErr w:type="gramStart"/>
      <w:r w:rsidR="00BB353B" w:rsidRPr="006F279E">
        <w:rPr>
          <w:iCs/>
        </w:rPr>
        <w:t>have</w:t>
      </w:r>
      <w:r w:rsidR="006F279E" w:rsidRPr="006F279E">
        <w:rPr>
          <w:iCs/>
        </w:rPr>
        <w:t xml:space="preserve"> </w:t>
      </w:r>
      <w:r w:rsidR="00BB353B" w:rsidRPr="006F279E">
        <w:rPr>
          <w:iCs/>
        </w:rPr>
        <w:t>to</w:t>
      </w:r>
      <w:proofErr w:type="gramEnd"/>
      <w:r w:rsidR="00BB353B" w:rsidRPr="006F279E">
        <w:rPr>
          <w:iCs/>
        </w:rPr>
        <w:t xml:space="preserve"> factor this in. Thanks to this minor inconvenience, we will later be able to distinguish the main piece from an already placed one</w:t>
      </w:r>
      <w:r w:rsidR="006F279E" w:rsidRPr="006F279E">
        <w:rPr>
          <w:iCs/>
        </w:rPr>
        <w:t xml:space="preserve"> if we need to do so</w:t>
      </w:r>
      <w:r w:rsidR="00BB353B" w:rsidRPr="006F279E">
        <w:rPr>
          <w:iCs/>
        </w:rPr>
        <w:t xml:space="preserve">. Finally, a small leeway to the mean </w:t>
      </w:r>
      <w:proofErr w:type="spellStart"/>
      <w:r w:rsidR="00BB353B" w:rsidRPr="006F279E">
        <w:rPr>
          <w:iCs/>
        </w:rPr>
        <w:t>colour</w:t>
      </w:r>
      <w:proofErr w:type="spellEnd"/>
      <w:r w:rsidR="00BB353B" w:rsidRPr="006F279E">
        <w:rPr>
          <w:iCs/>
        </w:rPr>
        <w:t xml:space="preserve"> of each piece had to be added when checking for matches, this is due to other elements</w:t>
      </w:r>
      <w:r w:rsidR="006F279E" w:rsidRPr="006F279E">
        <w:rPr>
          <w:iCs/>
        </w:rPr>
        <w:t xml:space="preserve"> in the game board</w:t>
      </w:r>
      <w:r w:rsidR="00BB353B" w:rsidRPr="006F279E">
        <w:rPr>
          <w:iCs/>
        </w:rPr>
        <w:t xml:space="preserve"> influencing the </w:t>
      </w:r>
      <w:proofErr w:type="spellStart"/>
      <w:r w:rsidR="00BB353B" w:rsidRPr="006F279E">
        <w:rPr>
          <w:iCs/>
        </w:rPr>
        <w:t>colour</w:t>
      </w:r>
      <w:proofErr w:type="spellEnd"/>
      <w:r w:rsidR="00BB353B" w:rsidRPr="006F279E">
        <w:rPr>
          <w:iCs/>
        </w:rPr>
        <w:t xml:space="preserve"> of the own piece with shines or shades.</w:t>
      </w:r>
    </w:p>
    <w:p w14:paraId="5FB74A52" w14:textId="4BE40565" w:rsidR="001A714D" w:rsidRPr="006F279E" w:rsidRDefault="001A714D" w:rsidP="00643ABE">
      <w:pPr>
        <w:spacing w:after="120"/>
        <w:jc w:val="both"/>
        <w:rPr>
          <w:iCs/>
        </w:rPr>
      </w:pPr>
      <w:r w:rsidRPr="006F279E">
        <w:rPr>
          <w:iCs/>
        </w:rPr>
        <w:t>The information we get is also presented back to the user in real time by drawing the conclusions on top of the processed frame. This helps us understand what is being</w:t>
      </w:r>
      <w:r w:rsidR="006F279E" w:rsidRPr="006F279E">
        <w:rPr>
          <w:iCs/>
        </w:rPr>
        <w:t xml:space="preserve"> detected and therefore being</w:t>
      </w:r>
      <w:r w:rsidRPr="006F279E">
        <w:rPr>
          <w:iCs/>
        </w:rPr>
        <w:t xml:space="preserve"> fed to the neural net</w:t>
      </w:r>
      <w:r w:rsidR="006F279E" w:rsidRPr="006F279E">
        <w:rPr>
          <w:iCs/>
        </w:rPr>
        <w:t>.</w:t>
      </w:r>
    </w:p>
    <w:p w14:paraId="40CDCEA3" w14:textId="77777777" w:rsidR="001D45CB" w:rsidRPr="006F279E" w:rsidRDefault="001D45CB" w:rsidP="00643ABE">
      <w:pPr>
        <w:spacing w:after="120"/>
        <w:jc w:val="both"/>
        <w:rPr>
          <w:iCs/>
        </w:rPr>
      </w:pPr>
    </w:p>
    <w:p w14:paraId="717254D0" w14:textId="292B608B" w:rsidR="001D45CB" w:rsidRPr="001D45CB" w:rsidRDefault="001D45CB" w:rsidP="001D45CB">
      <w:pPr>
        <w:pStyle w:val="Style2"/>
      </w:pPr>
      <w:r>
        <w:t>4.1.1 Game grid</w:t>
      </w:r>
    </w:p>
    <w:p w14:paraId="774C3996" w14:textId="5E08F091" w:rsidR="00BB353B" w:rsidRPr="006F279E" w:rsidRDefault="00BB353B" w:rsidP="00643ABE">
      <w:pPr>
        <w:spacing w:after="120"/>
        <w:jc w:val="both"/>
        <w:rPr>
          <w:iCs/>
        </w:rPr>
      </w:pPr>
      <w:r w:rsidRPr="006F279E">
        <w:rPr>
          <w:iCs/>
        </w:rPr>
        <w:t xml:space="preserve">The first element we try to detect is the game grid, this is done thanks to having manually found where the cells center pixel is, and how </w:t>
      </w:r>
      <w:r w:rsidR="00541B28" w:rsidRPr="006F279E">
        <w:rPr>
          <w:iCs/>
        </w:rPr>
        <w:t>wide and tall each cell is. By applying a for loop, we can then iterate through each cell and store the information in two arrays with the size of the game grid (10x20). The first array contains 0s for empty cells, 1s for blocks and 2s for the main piece</w:t>
      </w:r>
      <w:r w:rsidR="00E94B3D" w:rsidRPr="006F279E">
        <w:rPr>
          <w:iCs/>
        </w:rPr>
        <w:t xml:space="preserve"> (</w:t>
      </w:r>
      <w:proofErr w:type="spellStart"/>
      <w:r w:rsidR="00E94B3D" w:rsidRPr="006F279E">
        <w:rPr>
          <w:iCs/>
        </w:rPr>
        <w:t>game_matrix</w:t>
      </w:r>
      <w:proofErr w:type="spellEnd"/>
      <w:r w:rsidR="00E94B3D" w:rsidRPr="006F279E">
        <w:rPr>
          <w:iCs/>
        </w:rPr>
        <w:t>),</w:t>
      </w:r>
      <w:r w:rsidR="00541B28" w:rsidRPr="006F279E">
        <w:rPr>
          <w:iCs/>
        </w:rPr>
        <w:t xml:space="preserve"> while the second one contains information related to the </w:t>
      </w:r>
      <w:proofErr w:type="spellStart"/>
      <w:r w:rsidR="00541B28" w:rsidRPr="006F279E">
        <w:rPr>
          <w:iCs/>
        </w:rPr>
        <w:t>colour</w:t>
      </w:r>
      <w:proofErr w:type="spellEnd"/>
      <w:r w:rsidR="00541B28" w:rsidRPr="006F279E">
        <w:rPr>
          <w:iCs/>
        </w:rPr>
        <w:t>, including a “no match” variable</w:t>
      </w:r>
      <w:r w:rsidR="00E94B3D" w:rsidRPr="006F279E">
        <w:rPr>
          <w:iCs/>
        </w:rPr>
        <w:t xml:space="preserve"> (</w:t>
      </w:r>
      <w:proofErr w:type="spellStart"/>
      <w:r w:rsidR="00E94B3D" w:rsidRPr="006F279E">
        <w:rPr>
          <w:iCs/>
        </w:rPr>
        <w:t>info_matrix</w:t>
      </w:r>
      <w:proofErr w:type="spellEnd"/>
      <w:r w:rsidR="00E94B3D" w:rsidRPr="006F279E">
        <w:rPr>
          <w:iCs/>
        </w:rPr>
        <w:t>)</w:t>
      </w:r>
      <w:r w:rsidR="00541B28" w:rsidRPr="006F279E">
        <w:rPr>
          <w:iCs/>
        </w:rPr>
        <w:t xml:space="preserve">. </w:t>
      </w:r>
      <w:r w:rsidR="00E94B3D" w:rsidRPr="006F279E">
        <w:rPr>
          <w:iCs/>
        </w:rPr>
        <w:t xml:space="preserve">On each iteration, </w:t>
      </w:r>
      <w:proofErr w:type="spellStart"/>
      <w:r w:rsidR="00E94B3D" w:rsidRPr="006F279E">
        <w:rPr>
          <w:iCs/>
        </w:rPr>
        <w:t>game_matrix</w:t>
      </w:r>
      <w:proofErr w:type="spellEnd"/>
      <w:r w:rsidR="00E94B3D" w:rsidRPr="006F279E">
        <w:rPr>
          <w:iCs/>
        </w:rPr>
        <w:t xml:space="preserve"> block will be updated only if a match was found, else it will assume the board’s state has not changed.</w:t>
      </w:r>
    </w:p>
    <w:p w14:paraId="1801C3FE" w14:textId="77777777" w:rsidR="001A714D" w:rsidRPr="006F279E" w:rsidRDefault="001A714D" w:rsidP="00643ABE">
      <w:pPr>
        <w:spacing w:after="120"/>
        <w:jc w:val="both"/>
        <w:rPr>
          <w:iCs/>
        </w:rPr>
      </w:pPr>
    </w:p>
    <w:p w14:paraId="1609FC56" w14:textId="40F59A40" w:rsidR="001D45CB" w:rsidRDefault="001D45CB" w:rsidP="001D45CB">
      <w:pPr>
        <w:pStyle w:val="Style2"/>
      </w:pPr>
      <w:r>
        <w:lastRenderedPageBreak/>
        <w:t>4.1.2 Out of the grid</w:t>
      </w:r>
    </w:p>
    <w:p w14:paraId="39623184" w14:textId="431C85D0" w:rsidR="001D45CB" w:rsidRPr="006F279E" w:rsidRDefault="00E94B3D" w:rsidP="00643ABE">
      <w:pPr>
        <w:spacing w:after="120"/>
        <w:jc w:val="both"/>
        <w:rPr>
          <w:iCs/>
        </w:rPr>
      </w:pPr>
      <w:r w:rsidRPr="006F279E">
        <w:rPr>
          <w:iCs/>
        </w:rPr>
        <w:t>The next element we detect is a line upwards out of the main game matrix (row 21). This must be done due to the main piece spawn position going up when it cannot be placed at a certain height, the maximum being 21.</w:t>
      </w:r>
      <w:r w:rsidR="001D45CB" w:rsidRPr="006F279E">
        <w:rPr>
          <w:iCs/>
        </w:rPr>
        <w:t xml:space="preserve"> This was done separately due to the background </w:t>
      </w:r>
      <w:proofErr w:type="spellStart"/>
      <w:r w:rsidR="001D45CB" w:rsidRPr="006F279E">
        <w:rPr>
          <w:iCs/>
        </w:rPr>
        <w:t>colour</w:t>
      </w:r>
      <w:proofErr w:type="spellEnd"/>
      <w:r w:rsidR="001D45CB" w:rsidRPr="006F279E">
        <w:rPr>
          <w:iCs/>
        </w:rPr>
        <w:t xml:space="preserve"> not being black and because only the main piece is displayed at that height, with placed blocks being hidden</w:t>
      </w:r>
      <w:r w:rsidR="00C015D2" w:rsidRPr="006F279E">
        <w:rPr>
          <w:iCs/>
        </w:rPr>
        <w:t xml:space="preserve"> by</w:t>
      </w:r>
      <w:r w:rsidR="001D45CB" w:rsidRPr="006F279E">
        <w:rPr>
          <w:iCs/>
        </w:rPr>
        <w:t xml:space="preserve"> the borders.</w:t>
      </w:r>
    </w:p>
    <w:p w14:paraId="7E725219" w14:textId="1BF97714" w:rsidR="00E94B3D" w:rsidRPr="006F279E" w:rsidRDefault="001D45CB" w:rsidP="00643ABE">
      <w:pPr>
        <w:spacing w:after="120"/>
        <w:jc w:val="both"/>
        <w:rPr>
          <w:iCs/>
        </w:rPr>
      </w:pPr>
      <w:r w:rsidRPr="006F279E">
        <w:rPr>
          <w:noProof/>
        </w:rPr>
        <w:drawing>
          <wp:inline distT="0" distB="0" distL="0" distR="0" wp14:anchorId="746E1BD4" wp14:editId="08CB79BF">
            <wp:extent cx="2363638" cy="1328995"/>
            <wp:effectExtent l="0" t="0" r="0" b="5080"/>
            <wp:docPr id="1030" name="Picture 1030" descr="Tetris 99 Beginner&amp;#39;s Guide | Tips and Tr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1" descr="Tetris 99 Beginner&amp;#39;s Guide | Tips and Trick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93573" cy="1345826"/>
                    </a:xfrm>
                    <a:prstGeom prst="rect">
                      <a:avLst/>
                    </a:prstGeom>
                    <a:noFill/>
                    <a:ln>
                      <a:noFill/>
                    </a:ln>
                  </pic:spPr>
                </pic:pic>
              </a:graphicData>
            </a:graphic>
          </wp:inline>
        </w:drawing>
      </w:r>
      <w:r w:rsidRPr="006F279E">
        <w:rPr>
          <w:iCs/>
        </w:rPr>
        <w:t xml:space="preserve"> </w:t>
      </w:r>
    </w:p>
    <w:p w14:paraId="57AC8482" w14:textId="01CC0D89" w:rsidR="00643ABE" w:rsidRPr="006F279E" w:rsidRDefault="001D45CB" w:rsidP="00643ABE">
      <w:pPr>
        <w:spacing w:after="120"/>
        <w:jc w:val="both"/>
        <w:rPr>
          <w:iCs/>
          <w:sz w:val="16"/>
          <w:szCs w:val="16"/>
        </w:rPr>
      </w:pPr>
      <w:r w:rsidRPr="006F279E">
        <w:rPr>
          <w:iCs/>
          <w:sz w:val="16"/>
          <w:szCs w:val="16"/>
        </w:rPr>
        <w:t>Main piece can be seen</w:t>
      </w:r>
    </w:p>
    <w:p w14:paraId="485A6DDD" w14:textId="77777777" w:rsidR="001D45CB" w:rsidRPr="006F279E" w:rsidRDefault="001D45CB" w:rsidP="00643ABE">
      <w:pPr>
        <w:spacing w:after="120"/>
        <w:jc w:val="both"/>
        <w:rPr>
          <w:iCs/>
        </w:rPr>
      </w:pPr>
      <w:r w:rsidRPr="006F279E">
        <w:rPr>
          <w:noProof/>
        </w:rPr>
        <w:drawing>
          <wp:inline distT="0" distB="0" distL="0" distR="0" wp14:anchorId="20EF53D9" wp14:editId="18707078">
            <wp:extent cx="2432649" cy="1368649"/>
            <wp:effectExtent l="0" t="0" r="6350" b="3175"/>
            <wp:docPr id="1031" name="Picture 1031" descr="Tetris 99 Review (Switch eShop) – Be In R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3" descr="Tetris 99 Review (Switch eShop) – Be In Ros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452040" cy="1379559"/>
                    </a:xfrm>
                    <a:prstGeom prst="rect">
                      <a:avLst/>
                    </a:prstGeom>
                    <a:noFill/>
                    <a:ln>
                      <a:noFill/>
                    </a:ln>
                  </pic:spPr>
                </pic:pic>
              </a:graphicData>
            </a:graphic>
          </wp:inline>
        </w:drawing>
      </w:r>
    </w:p>
    <w:p w14:paraId="31AB8EB2" w14:textId="39188DF2" w:rsidR="001D45CB" w:rsidRPr="006F279E" w:rsidRDefault="00C015D2" w:rsidP="00643ABE">
      <w:pPr>
        <w:spacing w:after="120"/>
        <w:jc w:val="both"/>
        <w:rPr>
          <w:iCs/>
          <w:sz w:val="16"/>
          <w:szCs w:val="16"/>
        </w:rPr>
      </w:pPr>
      <w:r w:rsidRPr="006F279E">
        <w:rPr>
          <w:iCs/>
          <w:sz w:val="16"/>
          <w:szCs w:val="16"/>
        </w:rPr>
        <w:t>Top p</w:t>
      </w:r>
      <w:r w:rsidR="001D45CB" w:rsidRPr="006F279E">
        <w:rPr>
          <w:iCs/>
          <w:sz w:val="16"/>
          <w:szCs w:val="16"/>
        </w:rPr>
        <w:t>laced block</w:t>
      </w:r>
      <w:r w:rsidRPr="006F279E">
        <w:rPr>
          <w:iCs/>
          <w:sz w:val="16"/>
          <w:szCs w:val="16"/>
        </w:rPr>
        <w:t>s</w:t>
      </w:r>
      <w:r w:rsidR="001D45CB" w:rsidRPr="006F279E">
        <w:rPr>
          <w:iCs/>
          <w:sz w:val="16"/>
          <w:szCs w:val="16"/>
        </w:rPr>
        <w:t xml:space="preserve"> are invisible</w:t>
      </w:r>
    </w:p>
    <w:p w14:paraId="0510513B" w14:textId="77777777" w:rsidR="001A714D" w:rsidRDefault="001A714D" w:rsidP="00C015D2">
      <w:pPr>
        <w:pStyle w:val="Style2"/>
      </w:pPr>
    </w:p>
    <w:p w14:paraId="7E0A40CC" w14:textId="51E6246D" w:rsidR="00C015D2" w:rsidRPr="00C015D2" w:rsidRDefault="00C015D2" w:rsidP="00C015D2">
      <w:pPr>
        <w:pStyle w:val="Style2"/>
      </w:pPr>
      <w:r>
        <w:t>4.1.</w:t>
      </w:r>
      <w:r>
        <w:t>3</w:t>
      </w:r>
      <w:r>
        <w:t xml:space="preserve"> Check </w:t>
      </w:r>
      <w:r>
        <w:t>stored piece</w:t>
      </w:r>
    </w:p>
    <w:p w14:paraId="23486FC9" w14:textId="022EA114" w:rsidR="00C015D2" w:rsidRPr="006F279E" w:rsidRDefault="00C015D2" w:rsidP="001A714D">
      <w:pPr>
        <w:jc w:val="both"/>
      </w:pPr>
      <w:r w:rsidRPr="006F279E">
        <w:t>To detect which piece (or if none) is in storage, a system that casts two rows of three detection points was build. Each one of those points corresponds to a possible place of a block and</w:t>
      </w:r>
      <w:r w:rsidR="001A714D" w:rsidRPr="006F279E">
        <w:t>,</w:t>
      </w:r>
      <w:r w:rsidRPr="006F279E">
        <w:t xml:space="preserve"> </w:t>
      </w:r>
      <w:r w:rsidR="001A714D" w:rsidRPr="006F279E">
        <w:t>in case it is filled, it updates two matrices with the same system that was built for the game grid detection.</w:t>
      </w:r>
    </w:p>
    <w:p w14:paraId="2171C6DC" w14:textId="77777777" w:rsidR="00C015D2" w:rsidRPr="006F279E" w:rsidRDefault="00C015D2" w:rsidP="00C015D2"/>
    <w:p w14:paraId="2F033685" w14:textId="46DCE4F5" w:rsidR="00C015D2" w:rsidRDefault="00C015D2" w:rsidP="00C015D2">
      <w:pPr>
        <w:pStyle w:val="Style2"/>
      </w:pPr>
      <w:r>
        <w:t>4.1.</w:t>
      </w:r>
      <w:r>
        <w:t>4</w:t>
      </w:r>
      <w:r>
        <w:t xml:space="preserve"> </w:t>
      </w:r>
      <w:r>
        <w:t>Check upcoming pieces</w:t>
      </w:r>
    </w:p>
    <w:p w14:paraId="55A7D24E" w14:textId="4D4AC1D0" w:rsidR="00E36425" w:rsidRDefault="00C015D2" w:rsidP="00F83CBB">
      <w:pPr>
        <w:spacing w:after="120"/>
        <w:jc w:val="both"/>
        <w:rPr>
          <w:iCs/>
        </w:rPr>
      </w:pPr>
      <w:proofErr w:type="gramStart"/>
      <w:r w:rsidRPr="006F279E">
        <w:rPr>
          <w:iCs/>
        </w:rPr>
        <w:t>In order to</w:t>
      </w:r>
      <w:proofErr w:type="gramEnd"/>
      <w:r w:rsidRPr="006F279E">
        <w:rPr>
          <w:iCs/>
        </w:rPr>
        <w:t xml:space="preserve"> know what </w:t>
      </w:r>
      <w:r w:rsidR="00417A7E">
        <w:rPr>
          <w:iCs/>
        </w:rPr>
        <w:t>is</w:t>
      </w:r>
      <w:r w:rsidRPr="006F279E">
        <w:rPr>
          <w:iCs/>
        </w:rPr>
        <w:t xml:space="preserve"> coming up next, we</w:t>
      </w:r>
      <w:r w:rsidR="001A714D" w:rsidRPr="006F279E">
        <w:rPr>
          <w:iCs/>
        </w:rPr>
        <w:t xml:space="preserve"> reused the system to detect stored pieces, this time iterating through a for loop once for each of the upcoming six pieces.</w:t>
      </w:r>
      <w:r w:rsidR="006F279E">
        <w:rPr>
          <w:iCs/>
        </w:rPr>
        <w:t xml:space="preserve"> </w:t>
      </w:r>
      <w:r w:rsidR="00417A7E">
        <w:rPr>
          <w:iCs/>
        </w:rPr>
        <w:t>Each of the matrices detected is then stored in an array in the same order they are detected (top to bottom).</w:t>
      </w:r>
    </w:p>
    <w:p w14:paraId="47FA17E9" w14:textId="76EF98CF" w:rsidR="00417A7E" w:rsidRPr="006F279E" w:rsidRDefault="00417A7E" w:rsidP="00F83CBB">
      <w:pPr>
        <w:spacing w:after="120"/>
        <w:jc w:val="both"/>
        <w:rPr>
          <w:iCs/>
        </w:rPr>
      </w:pPr>
      <w:r>
        <w:rPr>
          <w:iCs/>
        </w:rPr>
        <w:t>Even though this system was built, it is not currently being used due to it apparently not increasing the neural net’s performance in any way.</w:t>
      </w:r>
    </w:p>
    <w:p w14:paraId="5225443A" w14:textId="77777777" w:rsidR="00C45411" w:rsidRPr="006F279E" w:rsidRDefault="00C45411" w:rsidP="00F83CBB">
      <w:pPr>
        <w:spacing w:after="120"/>
        <w:jc w:val="both"/>
        <w:rPr>
          <w:iCs/>
        </w:rPr>
      </w:pPr>
    </w:p>
    <w:p w14:paraId="7C523574" w14:textId="46AE7215" w:rsidR="00C45411" w:rsidRDefault="00C45411" w:rsidP="00C45411">
      <w:pPr>
        <w:pStyle w:val="Style1"/>
      </w:pPr>
      <w:r>
        <w:t>4.2 Adaptation</w:t>
      </w:r>
    </w:p>
    <w:p w14:paraId="2D5B78AE" w14:textId="343DB2E6" w:rsidR="006F279E" w:rsidRPr="006F279E" w:rsidRDefault="006F279E" w:rsidP="006F279E">
      <w:r w:rsidRPr="006F279E">
        <w:t>Once</w:t>
      </w:r>
      <w:r>
        <w:t xml:space="preserve"> all the information has been collected, a wat</w:t>
      </w:r>
    </w:p>
    <w:p w14:paraId="193298B9" w14:textId="2226A835" w:rsidR="00F83CBB" w:rsidRPr="003E6179" w:rsidRDefault="00F83CBB" w:rsidP="00887777">
      <w:pPr>
        <w:pStyle w:val="Titulo"/>
      </w:pPr>
      <w:bookmarkStart w:id="12" w:name="_Toc73975408"/>
      <w:r w:rsidRPr="003E6179">
        <w:lastRenderedPageBreak/>
        <w:t xml:space="preserve">5. </w:t>
      </w:r>
      <w:r w:rsidR="00B8164B" w:rsidRPr="003E6179">
        <w:t>Deep</w:t>
      </w:r>
      <w:r w:rsidR="00887777" w:rsidRPr="003E6179">
        <w:t xml:space="preserve"> learning module</w:t>
      </w:r>
      <w:bookmarkEnd w:id="12"/>
    </w:p>
    <w:p w14:paraId="4519A8F4"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w:t>
      </w:r>
      <w:proofErr w:type="spellStart"/>
      <w:r w:rsidRPr="006F279E">
        <w:rPr>
          <w:iCs/>
        </w:rPr>
        <w:t>hablar</w:t>
      </w:r>
      <w:proofErr w:type="spellEnd"/>
      <w:r w:rsidRPr="006F279E">
        <w:rPr>
          <w:iCs/>
        </w:rPr>
        <w:t xml:space="preserve"> del </w:t>
      </w:r>
      <w:proofErr w:type="spellStart"/>
      <w:r w:rsidRPr="006F279E">
        <w:rPr>
          <w:iCs/>
        </w:rPr>
        <w:t>juego</w:t>
      </w:r>
      <w:proofErr w:type="spellEnd"/>
      <w:r w:rsidRPr="006F279E">
        <w:rPr>
          <w:iCs/>
        </w:rPr>
        <w:t xml:space="preserve"> Tetris </w:t>
      </w:r>
      <w:proofErr w:type="spellStart"/>
      <w:r w:rsidRPr="006F279E">
        <w:rPr>
          <w:iCs/>
        </w:rPr>
        <w:t>implementado</w:t>
      </w:r>
      <w:proofErr w:type="spellEnd"/>
      <w:r w:rsidRPr="006F279E">
        <w:rPr>
          <w:iCs/>
        </w:rPr>
        <w:t xml:space="preserve">, y que la red </w:t>
      </w:r>
      <w:proofErr w:type="spellStart"/>
      <w:r w:rsidRPr="006F279E">
        <w:rPr>
          <w:iCs/>
        </w:rPr>
        <w:t>aprende</w:t>
      </w:r>
      <w:proofErr w:type="spellEnd"/>
      <w:r w:rsidRPr="006F279E">
        <w:rPr>
          <w:iCs/>
        </w:rPr>
        <w:t xml:space="preserve"> </w:t>
      </w:r>
      <w:proofErr w:type="spellStart"/>
      <w:r w:rsidRPr="006F279E">
        <w:rPr>
          <w:iCs/>
        </w:rPr>
        <w:t>sobre</w:t>
      </w:r>
      <w:proofErr w:type="spellEnd"/>
      <w:r w:rsidRPr="006F279E">
        <w:rPr>
          <w:iCs/>
        </w:rPr>
        <w:t xml:space="preserve"> </w:t>
      </w:r>
      <w:proofErr w:type="spellStart"/>
      <w:r w:rsidRPr="006F279E">
        <w:rPr>
          <w:iCs/>
        </w:rPr>
        <w:t>ello</w:t>
      </w:r>
      <w:proofErr w:type="spellEnd"/>
    </w:p>
    <w:p w14:paraId="047377E1" w14:textId="77777777" w:rsidR="00F83CBB" w:rsidRPr="006F279E" w:rsidRDefault="00F83CBB" w:rsidP="00F83CBB">
      <w:pPr>
        <w:spacing w:after="120"/>
        <w:jc w:val="both"/>
        <w:rPr>
          <w:iCs/>
        </w:rPr>
      </w:pPr>
      <w:r w:rsidRPr="006F279E">
        <w:rPr>
          <w:iCs/>
        </w:rPr>
        <w:t xml:space="preserve">   </w:t>
      </w:r>
    </w:p>
    <w:p w14:paraId="5CCAA10B" w14:textId="07B5D2F2" w:rsidR="00F83CBB" w:rsidRPr="003E6179" w:rsidRDefault="00F83CBB" w:rsidP="00887777">
      <w:pPr>
        <w:pStyle w:val="Titulo"/>
      </w:pPr>
      <w:bookmarkStart w:id="13" w:name="_Toc73975409"/>
      <w:r w:rsidRPr="003E6179">
        <w:t xml:space="preserve">6. </w:t>
      </w:r>
      <w:bookmarkStart w:id="14" w:name="_Hlk72327719"/>
      <w:r w:rsidR="005960BD" w:rsidRPr="003E6179">
        <w:t>Decision making</w:t>
      </w:r>
      <w:bookmarkEnd w:id="13"/>
      <w:bookmarkEnd w:id="14"/>
    </w:p>
    <w:p w14:paraId="64910693" w14:textId="77777777" w:rsidR="00F83CBB" w:rsidRPr="006F279E" w:rsidRDefault="00F83CBB" w:rsidP="00F83CBB">
      <w:pPr>
        <w:spacing w:after="120"/>
        <w:jc w:val="both"/>
        <w:rPr>
          <w:iCs/>
        </w:rPr>
      </w:pPr>
      <w:r w:rsidRPr="006F279E">
        <w:rPr>
          <w:iCs/>
        </w:rPr>
        <w:t xml:space="preserve">   </w:t>
      </w:r>
      <w:proofErr w:type="spellStart"/>
      <w:r w:rsidRPr="006F279E">
        <w:rPr>
          <w:iCs/>
        </w:rPr>
        <w:t>Explicar</w:t>
      </w:r>
      <w:proofErr w:type="spellEnd"/>
      <w:r w:rsidRPr="006F279E">
        <w:rPr>
          <w:iCs/>
        </w:rPr>
        <w:t xml:space="preserve"> que </w:t>
      </w:r>
      <w:proofErr w:type="spellStart"/>
      <w:r w:rsidRPr="006F279E">
        <w:rPr>
          <w:iCs/>
        </w:rPr>
        <w:t>este</w:t>
      </w:r>
      <w:proofErr w:type="spellEnd"/>
      <w:r w:rsidRPr="006F279E">
        <w:rPr>
          <w:iCs/>
        </w:rPr>
        <w:t xml:space="preserve"> </w:t>
      </w:r>
      <w:proofErr w:type="spellStart"/>
      <w:r w:rsidRPr="006F279E">
        <w:rPr>
          <w:iCs/>
        </w:rPr>
        <w:t>módulo</w:t>
      </w:r>
      <w:proofErr w:type="spellEnd"/>
      <w:r w:rsidRPr="006F279E">
        <w:rPr>
          <w:iCs/>
        </w:rPr>
        <w:t xml:space="preserve"> </w:t>
      </w:r>
      <w:proofErr w:type="spellStart"/>
      <w:r w:rsidRPr="006F279E">
        <w:rPr>
          <w:iCs/>
        </w:rPr>
        <w:t>recoge</w:t>
      </w:r>
      <w:proofErr w:type="spellEnd"/>
      <w:r w:rsidRPr="006F279E">
        <w:rPr>
          <w:iCs/>
        </w:rPr>
        <w:t xml:space="preserve"> la </w:t>
      </w:r>
      <w:proofErr w:type="spellStart"/>
      <w:r w:rsidRPr="006F279E">
        <w:rPr>
          <w:iCs/>
        </w:rPr>
        <w:t>información</w:t>
      </w:r>
      <w:proofErr w:type="spellEnd"/>
      <w:r w:rsidRPr="006F279E">
        <w:rPr>
          <w:iCs/>
        </w:rPr>
        <w:t xml:space="preserve"> del </w:t>
      </w:r>
      <w:proofErr w:type="spellStart"/>
      <w:r w:rsidRPr="006F279E">
        <w:rPr>
          <w:iCs/>
        </w:rPr>
        <w:t>módulo</w:t>
      </w:r>
      <w:proofErr w:type="spellEnd"/>
      <w:r w:rsidRPr="006F279E">
        <w:rPr>
          <w:iCs/>
        </w:rPr>
        <w:t xml:space="preserve"> de </w:t>
      </w:r>
      <w:proofErr w:type="spellStart"/>
      <w:r w:rsidRPr="006F279E">
        <w:rPr>
          <w:iCs/>
        </w:rPr>
        <w:t>captura</w:t>
      </w:r>
      <w:proofErr w:type="spellEnd"/>
      <w:r w:rsidRPr="006F279E">
        <w:rPr>
          <w:iCs/>
        </w:rPr>
        <w:t xml:space="preserve"> de </w:t>
      </w:r>
      <w:proofErr w:type="spellStart"/>
      <w:r w:rsidRPr="006F279E">
        <w:rPr>
          <w:iCs/>
        </w:rPr>
        <w:t>información</w:t>
      </w:r>
      <w:proofErr w:type="spellEnd"/>
      <w:r w:rsidRPr="006F279E">
        <w:rPr>
          <w:iCs/>
        </w:rPr>
        <w:t xml:space="preserve">, la </w:t>
      </w:r>
      <w:proofErr w:type="spellStart"/>
      <w:r w:rsidRPr="006F279E">
        <w:rPr>
          <w:iCs/>
        </w:rPr>
        <w:t>procesa</w:t>
      </w:r>
      <w:proofErr w:type="spellEnd"/>
      <w:r w:rsidRPr="006F279E">
        <w:rPr>
          <w:iCs/>
        </w:rPr>
        <w:t xml:space="preserve"> con </w:t>
      </w:r>
      <w:proofErr w:type="spellStart"/>
      <w:r w:rsidRPr="006F279E">
        <w:rPr>
          <w:iCs/>
        </w:rPr>
        <w:t>el</w:t>
      </w:r>
      <w:proofErr w:type="spellEnd"/>
      <w:r w:rsidRPr="006F279E">
        <w:rPr>
          <w:iCs/>
        </w:rPr>
        <w:t xml:space="preserve"> </w:t>
      </w:r>
      <w:proofErr w:type="spellStart"/>
      <w:r w:rsidRPr="006F279E">
        <w:rPr>
          <w:iCs/>
        </w:rPr>
        <w:t>sistema</w:t>
      </w:r>
      <w:proofErr w:type="spellEnd"/>
      <w:r w:rsidRPr="006F279E">
        <w:rPr>
          <w:iCs/>
        </w:rPr>
        <w:t xml:space="preserve"> </w:t>
      </w:r>
      <w:proofErr w:type="spellStart"/>
      <w:r w:rsidRPr="006F279E">
        <w:rPr>
          <w:iCs/>
        </w:rPr>
        <w:t>generado</w:t>
      </w:r>
      <w:proofErr w:type="spellEnd"/>
      <w:r w:rsidRPr="006F279E">
        <w:rPr>
          <w:iCs/>
        </w:rPr>
        <w:t xml:space="preserve"> </w:t>
      </w:r>
      <w:proofErr w:type="spellStart"/>
      <w:r w:rsidRPr="006F279E">
        <w:rPr>
          <w:iCs/>
        </w:rPr>
        <w:t>en</w:t>
      </w:r>
      <w:proofErr w:type="spellEnd"/>
      <w:r w:rsidRPr="006F279E">
        <w:rPr>
          <w:iCs/>
        </w:rPr>
        <w:t xml:space="preserve"> </w:t>
      </w:r>
      <w:proofErr w:type="spellStart"/>
      <w:r w:rsidRPr="006F279E">
        <w:rPr>
          <w:iCs/>
        </w:rPr>
        <w:t>el</w:t>
      </w:r>
      <w:proofErr w:type="spellEnd"/>
      <w:r w:rsidRPr="006F279E">
        <w:rPr>
          <w:iCs/>
        </w:rPr>
        <w:t xml:space="preserve"> </w:t>
      </w:r>
    </w:p>
    <w:p w14:paraId="2AB61E9A" w14:textId="77777777" w:rsidR="00F83CBB" w:rsidRPr="006F279E" w:rsidRDefault="00F83CBB" w:rsidP="00F83CBB">
      <w:pPr>
        <w:spacing w:after="120"/>
        <w:jc w:val="both"/>
        <w:rPr>
          <w:iCs/>
        </w:rPr>
      </w:pPr>
      <w:r w:rsidRPr="006F279E">
        <w:rPr>
          <w:iCs/>
        </w:rPr>
        <w:t xml:space="preserve">        </w:t>
      </w:r>
      <w:proofErr w:type="spellStart"/>
      <w:r w:rsidRPr="006F279E">
        <w:rPr>
          <w:iCs/>
        </w:rPr>
        <w:t>módulo</w:t>
      </w:r>
      <w:proofErr w:type="spellEnd"/>
      <w:r w:rsidRPr="006F279E">
        <w:rPr>
          <w:iCs/>
        </w:rPr>
        <w:t xml:space="preserve"> de </w:t>
      </w:r>
      <w:proofErr w:type="spellStart"/>
      <w:r w:rsidRPr="006F279E">
        <w:rPr>
          <w:iCs/>
        </w:rPr>
        <w:t>aprendizaje</w:t>
      </w:r>
      <w:proofErr w:type="spellEnd"/>
      <w:r w:rsidRPr="006F279E">
        <w:rPr>
          <w:iCs/>
        </w:rPr>
        <w:t xml:space="preserve">, </w:t>
      </w:r>
      <w:proofErr w:type="spellStart"/>
      <w:r w:rsidRPr="006F279E">
        <w:rPr>
          <w:iCs/>
        </w:rPr>
        <w:t>encola</w:t>
      </w:r>
      <w:proofErr w:type="spellEnd"/>
      <w:r w:rsidRPr="006F279E">
        <w:rPr>
          <w:iCs/>
        </w:rPr>
        <w:t xml:space="preserve"> las </w:t>
      </w:r>
      <w:proofErr w:type="spellStart"/>
      <w:r w:rsidRPr="006F279E">
        <w:rPr>
          <w:iCs/>
        </w:rPr>
        <w:t>órdendes</w:t>
      </w:r>
      <w:proofErr w:type="spellEnd"/>
      <w:r w:rsidRPr="006F279E">
        <w:rPr>
          <w:iCs/>
        </w:rPr>
        <w:t xml:space="preserve">, y las </w:t>
      </w:r>
      <w:proofErr w:type="spellStart"/>
      <w:r w:rsidRPr="006F279E">
        <w:rPr>
          <w:iCs/>
        </w:rPr>
        <w:t>manda</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p>
    <w:p w14:paraId="27C0D4AF" w14:textId="77777777" w:rsidR="00F83CBB" w:rsidRPr="006F279E" w:rsidRDefault="00F83CBB" w:rsidP="00F83CBB">
      <w:pPr>
        <w:spacing w:after="120"/>
        <w:jc w:val="both"/>
        <w:rPr>
          <w:iCs/>
        </w:rPr>
      </w:pPr>
      <w:r w:rsidRPr="006F279E">
        <w:rPr>
          <w:iCs/>
        </w:rPr>
        <w:tab/>
      </w:r>
      <w:r w:rsidRPr="006F279E">
        <w:rPr>
          <w:iCs/>
        </w:rPr>
        <w:tab/>
      </w:r>
    </w:p>
    <w:p w14:paraId="2BAC1624" w14:textId="7D178486" w:rsidR="00F83CBB" w:rsidRPr="003E6179" w:rsidRDefault="00F83CBB" w:rsidP="005960BD">
      <w:pPr>
        <w:pStyle w:val="Titulo"/>
      </w:pPr>
      <w:bookmarkStart w:id="15" w:name="_Toc73975410"/>
      <w:r w:rsidRPr="003E6179">
        <w:t>7. Result</w:t>
      </w:r>
      <w:r w:rsidR="005960BD" w:rsidRPr="003E6179">
        <w:t>s</w:t>
      </w:r>
      <w:bookmarkEnd w:id="15"/>
    </w:p>
    <w:p w14:paraId="03DA3162" w14:textId="77777777" w:rsidR="00F83CBB" w:rsidRPr="006F279E" w:rsidRDefault="00F83CBB" w:rsidP="00F83CBB">
      <w:pPr>
        <w:spacing w:after="120"/>
        <w:jc w:val="both"/>
        <w:rPr>
          <w:iCs/>
        </w:rPr>
      </w:pPr>
      <w:r w:rsidRPr="006F279E">
        <w:rPr>
          <w:iCs/>
        </w:rPr>
        <w:t xml:space="preserve">   </w:t>
      </w:r>
      <w:proofErr w:type="spellStart"/>
      <w:r w:rsidRPr="006F279E">
        <w:rPr>
          <w:iCs/>
        </w:rPr>
        <w:t>Pequeña</w:t>
      </w:r>
      <w:proofErr w:type="spellEnd"/>
      <w:r w:rsidRPr="006F279E">
        <w:rPr>
          <w:iCs/>
        </w:rPr>
        <w:t xml:space="preserve"> </w:t>
      </w:r>
      <w:proofErr w:type="spellStart"/>
      <w:r w:rsidRPr="006F279E">
        <w:rPr>
          <w:iCs/>
        </w:rPr>
        <w:t>estadística</w:t>
      </w:r>
      <w:proofErr w:type="spellEnd"/>
      <w:r w:rsidRPr="006F279E">
        <w:rPr>
          <w:iCs/>
        </w:rPr>
        <w:t xml:space="preserve"> de </w:t>
      </w:r>
      <w:proofErr w:type="spellStart"/>
      <w:r w:rsidRPr="006F279E">
        <w:rPr>
          <w:iCs/>
        </w:rPr>
        <w:t>partidas</w:t>
      </w:r>
      <w:proofErr w:type="spellEnd"/>
      <w:r w:rsidRPr="006F279E">
        <w:rPr>
          <w:iCs/>
        </w:rPr>
        <w:t xml:space="preserve"> </w:t>
      </w:r>
      <w:proofErr w:type="spellStart"/>
      <w:r w:rsidRPr="006F279E">
        <w:rPr>
          <w:iCs/>
        </w:rPr>
        <w:t>jugadas</w:t>
      </w:r>
      <w:proofErr w:type="spellEnd"/>
      <w:r w:rsidRPr="006F279E">
        <w:rPr>
          <w:iCs/>
        </w:rPr>
        <w:t xml:space="preserve"> y </w:t>
      </w:r>
      <w:proofErr w:type="spellStart"/>
      <w:r w:rsidRPr="006F279E">
        <w:rPr>
          <w:iCs/>
        </w:rPr>
        <w:t>resultados</w:t>
      </w:r>
      <w:proofErr w:type="spellEnd"/>
      <w:r w:rsidRPr="006F279E">
        <w:rPr>
          <w:iCs/>
        </w:rPr>
        <w:t xml:space="preserve"> </w:t>
      </w:r>
      <w:proofErr w:type="spellStart"/>
      <w:r w:rsidRPr="006F279E">
        <w:rPr>
          <w:iCs/>
        </w:rPr>
        <w:t>obtenidos</w:t>
      </w:r>
      <w:proofErr w:type="spellEnd"/>
    </w:p>
    <w:p w14:paraId="64A528F5" w14:textId="77777777" w:rsidR="00F83CBB" w:rsidRPr="006F279E" w:rsidRDefault="00F83CBB" w:rsidP="00F83CBB">
      <w:pPr>
        <w:spacing w:after="120"/>
        <w:jc w:val="both"/>
        <w:rPr>
          <w:iCs/>
        </w:rPr>
      </w:pPr>
    </w:p>
    <w:p w14:paraId="6141AA1D" w14:textId="304FFB79" w:rsidR="00931E53" w:rsidRPr="003E6179" w:rsidRDefault="00F83CBB" w:rsidP="005960BD">
      <w:pPr>
        <w:pStyle w:val="Titulo"/>
        <w:rPr>
          <w:sz w:val="24"/>
          <w:szCs w:val="24"/>
        </w:rPr>
      </w:pPr>
      <w:bookmarkStart w:id="16" w:name="_Toc73975411"/>
      <w:r w:rsidRPr="003E6179">
        <w:t>8. Conclu</w:t>
      </w:r>
      <w:r w:rsidR="005960BD" w:rsidRPr="003E6179">
        <w:t>sions</w:t>
      </w:r>
      <w:bookmarkEnd w:id="16"/>
    </w:p>
    <w:sectPr w:rsidR="00931E53" w:rsidRPr="003E6179" w:rsidSect="00100AB5">
      <w:headerReference w:type="first" r:id="rId33"/>
      <w:pgSz w:w="11906" w:h="16838"/>
      <w:pgMar w:top="2552" w:right="1418" w:bottom="1985" w:left="1928" w:header="720" w:footer="72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575F2" w14:textId="77777777" w:rsidR="00FE54D3" w:rsidRDefault="00FE54D3">
      <w:r>
        <w:separator/>
      </w:r>
    </w:p>
  </w:endnote>
  <w:endnote w:type="continuationSeparator" w:id="0">
    <w:p w14:paraId="5F171D76" w14:textId="77777777" w:rsidR="00FE54D3" w:rsidRDefault="00FE5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80793"/>
      <w:docPartObj>
        <w:docPartGallery w:val="Page Numbers (Bottom of Page)"/>
        <w:docPartUnique/>
      </w:docPartObj>
    </w:sdtPr>
    <w:sdtEndPr>
      <w:rPr>
        <w:noProof/>
      </w:rPr>
    </w:sdtEndPr>
    <w:sdtContent>
      <w:p w14:paraId="3BCC751A" w14:textId="1D75C1EF" w:rsidR="00100AB5" w:rsidRDefault="00100A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F62979" w14:textId="77777777" w:rsidR="00100AB5" w:rsidRDefault="0010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C412B" w14:textId="77777777" w:rsidR="00FE54D3" w:rsidRDefault="00FE54D3">
      <w:r>
        <w:separator/>
      </w:r>
    </w:p>
  </w:footnote>
  <w:footnote w:type="continuationSeparator" w:id="0">
    <w:p w14:paraId="35C4F41B" w14:textId="77777777" w:rsidR="00FE54D3" w:rsidRDefault="00FE5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22385"/>
    <w:rsid w:val="000311B5"/>
    <w:rsid w:val="0004642A"/>
    <w:rsid w:val="00046AE7"/>
    <w:rsid w:val="00055158"/>
    <w:rsid w:val="00064FEF"/>
    <w:rsid w:val="00092294"/>
    <w:rsid w:val="000C344F"/>
    <w:rsid w:val="000C4A92"/>
    <w:rsid w:val="00100AB5"/>
    <w:rsid w:val="00102357"/>
    <w:rsid w:val="00120276"/>
    <w:rsid w:val="0013201A"/>
    <w:rsid w:val="001578E8"/>
    <w:rsid w:val="00163074"/>
    <w:rsid w:val="001951B8"/>
    <w:rsid w:val="001A714D"/>
    <w:rsid w:val="001D45CB"/>
    <w:rsid w:val="001E04D1"/>
    <w:rsid w:val="002050A4"/>
    <w:rsid w:val="00227A6A"/>
    <w:rsid w:val="00242AD4"/>
    <w:rsid w:val="00247B50"/>
    <w:rsid w:val="00254E6E"/>
    <w:rsid w:val="002646B9"/>
    <w:rsid w:val="00275D5C"/>
    <w:rsid w:val="00287F16"/>
    <w:rsid w:val="0029144F"/>
    <w:rsid w:val="003174A8"/>
    <w:rsid w:val="00323523"/>
    <w:rsid w:val="003266AF"/>
    <w:rsid w:val="00332BA0"/>
    <w:rsid w:val="0033599A"/>
    <w:rsid w:val="003668D3"/>
    <w:rsid w:val="00393C6A"/>
    <w:rsid w:val="003A2F5F"/>
    <w:rsid w:val="003E6179"/>
    <w:rsid w:val="0041175A"/>
    <w:rsid w:val="00417A7E"/>
    <w:rsid w:val="004613E3"/>
    <w:rsid w:val="004740AB"/>
    <w:rsid w:val="004A1A43"/>
    <w:rsid w:val="004A4183"/>
    <w:rsid w:val="004A43AF"/>
    <w:rsid w:val="004C4B77"/>
    <w:rsid w:val="004D5D17"/>
    <w:rsid w:val="004E1F6B"/>
    <w:rsid w:val="004F2C62"/>
    <w:rsid w:val="004F5781"/>
    <w:rsid w:val="004F765C"/>
    <w:rsid w:val="005063E6"/>
    <w:rsid w:val="005065B5"/>
    <w:rsid w:val="00530148"/>
    <w:rsid w:val="005363D6"/>
    <w:rsid w:val="00541B28"/>
    <w:rsid w:val="00556700"/>
    <w:rsid w:val="0056261F"/>
    <w:rsid w:val="005960BD"/>
    <w:rsid w:val="005C7798"/>
    <w:rsid w:val="005E6574"/>
    <w:rsid w:val="005F309F"/>
    <w:rsid w:val="00603C5A"/>
    <w:rsid w:val="006146FF"/>
    <w:rsid w:val="00622575"/>
    <w:rsid w:val="00640988"/>
    <w:rsid w:val="00643ABE"/>
    <w:rsid w:val="006564B7"/>
    <w:rsid w:val="00680ED6"/>
    <w:rsid w:val="006A0BF1"/>
    <w:rsid w:val="006B5FBC"/>
    <w:rsid w:val="006C3C43"/>
    <w:rsid w:val="006D3408"/>
    <w:rsid w:val="006E5D44"/>
    <w:rsid w:val="006E6D05"/>
    <w:rsid w:val="006E7230"/>
    <w:rsid w:val="006F2059"/>
    <w:rsid w:val="006F279E"/>
    <w:rsid w:val="006F2E59"/>
    <w:rsid w:val="00747798"/>
    <w:rsid w:val="007573B4"/>
    <w:rsid w:val="00761BD6"/>
    <w:rsid w:val="0079067E"/>
    <w:rsid w:val="00794C56"/>
    <w:rsid w:val="00796CCA"/>
    <w:rsid w:val="007A40E0"/>
    <w:rsid w:val="007F751C"/>
    <w:rsid w:val="008225CD"/>
    <w:rsid w:val="00872033"/>
    <w:rsid w:val="00887777"/>
    <w:rsid w:val="00895B68"/>
    <w:rsid w:val="008A3BF3"/>
    <w:rsid w:val="008B181E"/>
    <w:rsid w:val="008D4147"/>
    <w:rsid w:val="008D4FE8"/>
    <w:rsid w:val="008E7E63"/>
    <w:rsid w:val="009005FF"/>
    <w:rsid w:val="00931E53"/>
    <w:rsid w:val="009553DF"/>
    <w:rsid w:val="00970E4D"/>
    <w:rsid w:val="00971144"/>
    <w:rsid w:val="0098719C"/>
    <w:rsid w:val="00A145C6"/>
    <w:rsid w:val="00A20743"/>
    <w:rsid w:val="00A25C7B"/>
    <w:rsid w:val="00A44BE5"/>
    <w:rsid w:val="00A578E2"/>
    <w:rsid w:val="00A627C1"/>
    <w:rsid w:val="00A712AF"/>
    <w:rsid w:val="00A812AC"/>
    <w:rsid w:val="00AB5BB7"/>
    <w:rsid w:val="00AC3156"/>
    <w:rsid w:val="00AC3547"/>
    <w:rsid w:val="00AD0CAB"/>
    <w:rsid w:val="00AD518C"/>
    <w:rsid w:val="00AE0C44"/>
    <w:rsid w:val="00AE1390"/>
    <w:rsid w:val="00AE412E"/>
    <w:rsid w:val="00B01718"/>
    <w:rsid w:val="00B02D5F"/>
    <w:rsid w:val="00B36FFF"/>
    <w:rsid w:val="00B44F97"/>
    <w:rsid w:val="00B53F58"/>
    <w:rsid w:val="00B64039"/>
    <w:rsid w:val="00B7243C"/>
    <w:rsid w:val="00B8164B"/>
    <w:rsid w:val="00BA1F53"/>
    <w:rsid w:val="00BB353B"/>
    <w:rsid w:val="00BD20F5"/>
    <w:rsid w:val="00BE69A9"/>
    <w:rsid w:val="00BF4407"/>
    <w:rsid w:val="00BF497F"/>
    <w:rsid w:val="00BF4E73"/>
    <w:rsid w:val="00C0040D"/>
    <w:rsid w:val="00C015D2"/>
    <w:rsid w:val="00C03B82"/>
    <w:rsid w:val="00C04BBE"/>
    <w:rsid w:val="00C06B51"/>
    <w:rsid w:val="00C22A7F"/>
    <w:rsid w:val="00C25857"/>
    <w:rsid w:val="00C45411"/>
    <w:rsid w:val="00C57C5A"/>
    <w:rsid w:val="00CA4AE2"/>
    <w:rsid w:val="00CA7E7F"/>
    <w:rsid w:val="00CC1353"/>
    <w:rsid w:val="00CC5BC2"/>
    <w:rsid w:val="00CD3300"/>
    <w:rsid w:val="00D012C6"/>
    <w:rsid w:val="00D04EAA"/>
    <w:rsid w:val="00D114D2"/>
    <w:rsid w:val="00D57975"/>
    <w:rsid w:val="00D94521"/>
    <w:rsid w:val="00DC4B1F"/>
    <w:rsid w:val="00DF3E76"/>
    <w:rsid w:val="00E100CF"/>
    <w:rsid w:val="00E36425"/>
    <w:rsid w:val="00E43D5F"/>
    <w:rsid w:val="00E66F67"/>
    <w:rsid w:val="00E91FE4"/>
    <w:rsid w:val="00E94B3D"/>
    <w:rsid w:val="00E96CCA"/>
    <w:rsid w:val="00EA2DF4"/>
    <w:rsid w:val="00EB1459"/>
    <w:rsid w:val="00EB2F0F"/>
    <w:rsid w:val="00EE0819"/>
    <w:rsid w:val="00EF3ED7"/>
    <w:rsid w:val="00F00806"/>
    <w:rsid w:val="00F11FB6"/>
    <w:rsid w:val="00F15B5B"/>
    <w:rsid w:val="00F22FCB"/>
    <w:rsid w:val="00F66065"/>
    <w:rsid w:val="00F7436E"/>
    <w:rsid w:val="00F82813"/>
    <w:rsid w:val="00F83CBB"/>
    <w:rsid w:val="00F86ED0"/>
    <w:rsid w:val="00FA50FE"/>
    <w:rsid w:val="00FD2AA1"/>
    <w:rsid w:val="00FE0462"/>
    <w:rsid w:val="00FE1424"/>
    <w:rsid w:val="00FE54D3"/>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411"/>
    <w:pPr>
      <w:suppressAutoHyphens/>
    </w:pPr>
    <w:rPr>
      <w:sz w:val="24"/>
      <w:szCs w:val="24"/>
      <w:lang w:val="en-US"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 w:type="paragraph" w:customStyle="1" w:styleId="Style2">
    <w:name w:val="Style2"/>
    <w:basedOn w:val="Heading2"/>
    <w:qFormat/>
    <w:rsid w:val="008D4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411">
      <w:bodyDiv w:val="1"/>
      <w:marLeft w:val="0"/>
      <w:marRight w:val="0"/>
      <w:marTop w:val="0"/>
      <w:marBottom w:val="0"/>
      <w:divBdr>
        <w:top w:val="none" w:sz="0" w:space="0" w:color="auto"/>
        <w:left w:val="none" w:sz="0" w:space="0" w:color="auto"/>
        <w:bottom w:val="none" w:sz="0" w:space="0" w:color="auto"/>
        <w:right w:val="none" w:sz="0" w:space="0" w:color="auto"/>
      </w:divBdr>
    </w:div>
    <w:div w:id="176426137">
      <w:bodyDiv w:val="1"/>
      <w:marLeft w:val="0"/>
      <w:marRight w:val="0"/>
      <w:marTop w:val="0"/>
      <w:marBottom w:val="0"/>
      <w:divBdr>
        <w:top w:val="none" w:sz="0" w:space="0" w:color="auto"/>
        <w:left w:val="none" w:sz="0" w:space="0" w:color="auto"/>
        <w:bottom w:val="none" w:sz="0" w:space="0" w:color="auto"/>
        <w:right w:val="none" w:sz="0" w:space="0" w:color="auto"/>
      </w:divBdr>
      <w:divsChild>
        <w:div w:id="1125345144">
          <w:marLeft w:val="0"/>
          <w:marRight w:val="0"/>
          <w:marTop w:val="0"/>
          <w:marBottom w:val="0"/>
          <w:divBdr>
            <w:top w:val="none" w:sz="0" w:space="0" w:color="auto"/>
            <w:left w:val="none" w:sz="0" w:space="0" w:color="auto"/>
            <w:bottom w:val="none" w:sz="0" w:space="0" w:color="auto"/>
            <w:right w:val="none" w:sz="0" w:space="0" w:color="auto"/>
          </w:divBdr>
          <w:divsChild>
            <w:div w:id="6525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75077">
      <w:bodyDiv w:val="1"/>
      <w:marLeft w:val="0"/>
      <w:marRight w:val="0"/>
      <w:marTop w:val="0"/>
      <w:marBottom w:val="0"/>
      <w:divBdr>
        <w:top w:val="none" w:sz="0" w:space="0" w:color="auto"/>
        <w:left w:val="none" w:sz="0" w:space="0" w:color="auto"/>
        <w:bottom w:val="none" w:sz="0" w:space="0" w:color="auto"/>
        <w:right w:val="none" w:sz="0" w:space="0" w:color="auto"/>
      </w:divBdr>
      <w:divsChild>
        <w:div w:id="301233669">
          <w:marLeft w:val="0"/>
          <w:marRight w:val="0"/>
          <w:marTop w:val="0"/>
          <w:marBottom w:val="0"/>
          <w:divBdr>
            <w:top w:val="none" w:sz="0" w:space="0" w:color="auto"/>
            <w:left w:val="none" w:sz="0" w:space="0" w:color="auto"/>
            <w:bottom w:val="none" w:sz="0" w:space="0" w:color="auto"/>
            <w:right w:val="none" w:sz="0" w:space="0" w:color="auto"/>
          </w:divBdr>
        </w:div>
        <w:div w:id="1175002052">
          <w:marLeft w:val="0"/>
          <w:marRight w:val="0"/>
          <w:marTop w:val="0"/>
          <w:marBottom w:val="0"/>
          <w:divBdr>
            <w:top w:val="none" w:sz="0" w:space="0" w:color="auto"/>
            <w:left w:val="none" w:sz="0" w:space="0" w:color="auto"/>
            <w:bottom w:val="none" w:sz="0" w:space="0" w:color="auto"/>
            <w:right w:val="none" w:sz="0" w:space="0" w:color="auto"/>
          </w:divBdr>
        </w:div>
        <w:div w:id="954289119">
          <w:marLeft w:val="0"/>
          <w:marRight w:val="0"/>
          <w:marTop w:val="0"/>
          <w:marBottom w:val="0"/>
          <w:divBdr>
            <w:top w:val="none" w:sz="0" w:space="0" w:color="auto"/>
            <w:left w:val="none" w:sz="0" w:space="0" w:color="auto"/>
            <w:bottom w:val="none" w:sz="0" w:space="0" w:color="auto"/>
            <w:right w:val="none" w:sz="0" w:space="0" w:color="auto"/>
          </w:divBdr>
        </w:div>
        <w:div w:id="1237083938">
          <w:marLeft w:val="0"/>
          <w:marRight w:val="0"/>
          <w:marTop w:val="0"/>
          <w:marBottom w:val="0"/>
          <w:divBdr>
            <w:top w:val="none" w:sz="0" w:space="0" w:color="auto"/>
            <w:left w:val="none" w:sz="0" w:space="0" w:color="auto"/>
            <w:bottom w:val="none" w:sz="0" w:space="0" w:color="auto"/>
            <w:right w:val="none" w:sz="0" w:space="0" w:color="auto"/>
          </w:divBdr>
        </w:div>
        <w:div w:id="826868552">
          <w:marLeft w:val="0"/>
          <w:marRight w:val="0"/>
          <w:marTop w:val="0"/>
          <w:marBottom w:val="0"/>
          <w:divBdr>
            <w:top w:val="none" w:sz="0" w:space="0" w:color="auto"/>
            <w:left w:val="none" w:sz="0" w:space="0" w:color="auto"/>
            <w:bottom w:val="none" w:sz="0" w:space="0" w:color="auto"/>
            <w:right w:val="none" w:sz="0" w:space="0" w:color="auto"/>
          </w:divBdr>
        </w:div>
        <w:div w:id="1668703515">
          <w:marLeft w:val="0"/>
          <w:marRight w:val="0"/>
          <w:marTop w:val="0"/>
          <w:marBottom w:val="0"/>
          <w:divBdr>
            <w:top w:val="none" w:sz="0" w:space="0" w:color="auto"/>
            <w:left w:val="none" w:sz="0" w:space="0" w:color="auto"/>
            <w:bottom w:val="none" w:sz="0" w:space="0" w:color="auto"/>
            <w:right w:val="none" w:sz="0" w:space="0" w:color="auto"/>
          </w:divBdr>
        </w:div>
        <w:div w:id="1499806106">
          <w:marLeft w:val="0"/>
          <w:marRight w:val="0"/>
          <w:marTop w:val="0"/>
          <w:marBottom w:val="0"/>
          <w:divBdr>
            <w:top w:val="none" w:sz="0" w:space="0" w:color="auto"/>
            <w:left w:val="none" w:sz="0" w:space="0" w:color="auto"/>
            <w:bottom w:val="none" w:sz="0" w:space="0" w:color="auto"/>
            <w:right w:val="none" w:sz="0" w:space="0" w:color="auto"/>
          </w:divBdr>
        </w:div>
        <w:div w:id="700014384">
          <w:marLeft w:val="0"/>
          <w:marRight w:val="0"/>
          <w:marTop w:val="0"/>
          <w:marBottom w:val="0"/>
          <w:divBdr>
            <w:top w:val="none" w:sz="0" w:space="0" w:color="auto"/>
            <w:left w:val="none" w:sz="0" w:space="0" w:color="auto"/>
            <w:bottom w:val="none" w:sz="0" w:space="0" w:color="auto"/>
            <w:right w:val="none" w:sz="0" w:space="0" w:color="auto"/>
          </w:divBdr>
        </w:div>
        <w:div w:id="1530800902">
          <w:marLeft w:val="0"/>
          <w:marRight w:val="0"/>
          <w:marTop w:val="0"/>
          <w:marBottom w:val="0"/>
          <w:divBdr>
            <w:top w:val="none" w:sz="0" w:space="0" w:color="auto"/>
            <w:left w:val="none" w:sz="0" w:space="0" w:color="auto"/>
            <w:bottom w:val="none" w:sz="0" w:space="0" w:color="auto"/>
            <w:right w:val="none" w:sz="0" w:space="0" w:color="auto"/>
          </w:divBdr>
        </w:div>
        <w:div w:id="552498716">
          <w:marLeft w:val="0"/>
          <w:marRight w:val="0"/>
          <w:marTop w:val="0"/>
          <w:marBottom w:val="0"/>
          <w:divBdr>
            <w:top w:val="none" w:sz="0" w:space="0" w:color="auto"/>
            <w:left w:val="none" w:sz="0" w:space="0" w:color="auto"/>
            <w:bottom w:val="none" w:sz="0" w:space="0" w:color="auto"/>
            <w:right w:val="none" w:sz="0" w:space="0" w:color="auto"/>
          </w:divBdr>
        </w:div>
        <w:div w:id="749546476">
          <w:marLeft w:val="0"/>
          <w:marRight w:val="0"/>
          <w:marTop w:val="0"/>
          <w:marBottom w:val="0"/>
          <w:divBdr>
            <w:top w:val="none" w:sz="0" w:space="0" w:color="auto"/>
            <w:left w:val="none" w:sz="0" w:space="0" w:color="auto"/>
            <w:bottom w:val="none" w:sz="0" w:space="0" w:color="auto"/>
            <w:right w:val="none" w:sz="0" w:space="0" w:color="auto"/>
          </w:divBdr>
        </w:div>
        <w:div w:id="152530497">
          <w:marLeft w:val="0"/>
          <w:marRight w:val="0"/>
          <w:marTop w:val="0"/>
          <w:marBottom w:val="0"/>
          <w:divBdr>
            <w:top w:val="none" w:sz="0" w:space="0" w:color="auto"/>
            <w:left w:val="none" w:sz="0" w:space="0" w:color="auto"/>
            <w:bottom w:val="none" w:sz="0" w:space="0" w:color="auto"/>
            <w:right w:val="none" w:sz="0" w:space="0" w:color="auto"/>
          </w:divBdr>
        </w:div>
        <w:div w:id="1435132198">
          <w:marLeft w:val="0"/>
          <w:marRight w:val="0"/>
          <w:marTop w:val="0"/>
          <w:marBottom w:val="0"/>
          <w:divBdr>
            <w:top w:val="none" w:sz="0" w:space="0" w:color="auto"/>
            <w:left w:val="none" w:sz="0" w:space="0" w:color="auto"/>
            <w:bottom w:val="none" w:sz="0" w:space="0" w:color="auto"/>
            <w:right w:val="none" w:sz="0" w:space="0" w:color="auto"/>
          </w:divBdr>
        </w:div>
        <w:div w:id="12994706">
          <w:marLeft w:val="0"/>
          <w:marRight w:val="0"/>
          <w:marTop w:val="0"/>
          <w:marBottom w:val="0"/>
          <w:divBdr>
            <w:top w:val="none" w:sz="0" w:space="0" w:color="auto"/>
            <w:left w:val="none" w:sz="0" w:space="0" w:color="auto"/>
            <w:bottom w:val="none" w:sz="0" w:space="0" w:color="auto"/>
            <w:right w:val="none" w:sz="0" w:space="0" w:color="auto"/>
          </w:divBdr>
        </w:div>
        <w:div w:id="410933364">
          <w:marLeft w:val="0"/>
          <w:marRight w:val="0"/>
          <w:marTop w:val="0"/>
          <w:marBottom w:val="0"/>
          <w:divBdr>
            <w:top w:val="none" w:sz="0" w:space="0" w:color="auto"/>
            <w:left w:val="none" w:sz="0" w:space="0" w:color="auto"/>
            <w:bottom w:val="none" w:sz="0" w:space="0" w:color="auto"/>
            <w:right w:val="none" w:sz="0" w:space="0" w:color="auto"/>
          </w:divBdr>
        </w:div>
        <w:div w:id="1878464987">
          <w:marLeft w:val="0"/>
          <w:marRight w:val="0"/>
          <w:marTop w:val="0"/>
          <w:marBottom w:val="0"/>
          <w:divBdr>
            <w:top w:val="none" w:sz="0" w:space="0" w:color="auto"/>
            <w:left w:val="none" w:sz="0" w:space="0" w:color="auto"/>
            <w:bottom w:val="none" w:sz="0" w:space="0" w:color="auto"/>
            <w:right w:val="none" w:sz="0" w:space="0" w:color="auto"/>
          </w:divBdr>
        </w:div>
        <w:div w:id="2056392465">
          <w:marLeft w:val="0"/>
          <w:marRight w:val="0"/>
          <w:marTop w:val="0"/>
          <w:marBottom w:val="0"/>
          <w:divBdr>
            <w:top w:val="none" w:sz="0" w:space="0" w:color="auto"/>
            <w:left w:val="none" w:sz="0" w:space="0" w:color="auto"/>
            <w:bottom w:val="none" w:sz="0" w:space="0" w:color="auto"/>
            <w:right w:val="none" w:sz="0" w:space="0" w:color="auto"/>
          </w:divBdr>
        </w:div>
        <w:div w:id="2061709928">
          <w:marLeft w:val="0"/>
          <w:marRight w:val="0"/>
          <w:marTop w:val="0"/>
          <w:marBottom w:val="0"/>
          <w:divBdr>
            <w:top w:val="none" w:sz="0" w:space="0" w:color="auto"/>
            <w:left w:val="none" w:sz="0" w:space="0" w:color="auto"/>
            <w:bottom w:val="none" w:sz="0" w:space="0" w:color="auto"/>
            <w:right w:val="none" w:sz="0" w:space="0" w:color="auto"/>
          </w:divBdr>
        </w:div>
        <w:div w:id="1751540114">
          <w:marLeft w:val="0"/>
          <w:marRight w:val="0"/>
          <w:marTop w:val="0"/>
          <w:marBottom w:val="0"/>
          <w:divBdr>
            <w:top w:val="none" w:sz="0" w:space="0" w:color="auto"/>
            <w:left w:val="none" w:sz="0" w:space="0" w:color="auto"/>
            <w:bottom w:val="none" w:sz="0" w:space="0" w:color="auto"/>
            <w:right w:val="none" w:sz="0" w:space="0" w:color="auto"/>
          </w:divBdr>
        </w:div>
        <w:div w:id="1167331972">
          <w:marLeft w:val="0"/>
          <w:marRight w:val="0"/>
          <w:marTop w:val="0"/>
          <w:marBottom w:val="0"/>
          <w:divBdr>
            <w:top w:val="none" w:sz="0" w:space="0" w:color="auto"/>
            <w:left w:val="none" w:sz="0" w:space="0" w:color="auto"/>
            <w:bottom w:val="none" w:sz="0" w:space="0" w:color="auto"/>
            <w:right w:val="none" w:sz="0" w:space="0" w:color="auto"/>
          </w:divBdr>
        </w:div>
        <w:div w:id="1381437403">
          <w:marLeft w:val="0"/>
          <w:marRight w:val="0"/>
          <w:marTop w:val="0"/>
          <w:marBottom w:val="0"/>
          <w:divBdr>
            <w:top w:val="none" w:sz="0" w:space="0" w:color="auto"/>
            <w:left w:val="none" w:sz="0" w:space="0" w:color="auto"/>
            <w:bottom w:val="none" w:sz="0" w:space="0" w:color="auto"/>
            <w:right w:val="none" w:sz="0" w:space="0" w:color="auto"/>
          </w:divBdr>
        </w:div>
        <w:div w:id="602418428">
          <w:marLeft w:val="0"/>
          <w:marRight w:val="0"/>
          <w:marTop w:val="0"/>
          <w:marBottom w:val="0"/>
          <w:divBdr>
            <w:top w:val="none" w:sz="0" w:space="0" w:color="auto"/>
            <w:left w:val="none" w:sz="0" w:space="0" w:color="auto"/>
            <w:bottom w:val="none" w:sz="0" w:space="0" w:color="auto"/>
            <w:right w:val="none" w:sz="0" w:space="0" w:color="auto"/>
          </w:divBdr>
        </w:div>
        <w:div w:id="1609846359">
          <w:marLeft w:val="0"/>
          <w:marRight w:val="0"/>
          <w:marTop w:val="0"/>
          <w:marBottom w:val="0"/>
          <w:divBdr>
            <w:top w:val="none" w:sz="0" w:space="0" w:color="auto"/>
            <w:left w:val="none" w:sz="0" w:space="0" w:color="auto"/>
            <w:bottom w:val="none" w:sz="0" w:space="0" w:color="auto"/>
            <w:right w:val="none" w:sz="0" w:space="0" w:color="auto"/>
          </w:divBdr>
        </w:div>
        <w:div w:id="2041280714">
          <w:marLeft w:val="0"/>
          <w:marRight w:val="0"/>
          <w:marTop w:val="0"/>
          <w:marBottom w:val="0"/>
          <w:divBdr>
            <w:top w:val="none" w:sz="0" w:space="0" w:color="auto"/>
            <w:left w:val="none" w:sz="0" w:space="0" w:color="auto"/>
            <w:bottom w:val="none" w:sz="0" w:space="0" w:color="auto"/>
            <w:right w:val="none" w:sz="0" w:space="0" w:color="auto"/>
          </w:divBdr>
        </w:div>
        <w:div w:id="450634777">
          <w:marLeft w:val="0"/>
          <w:marRight w:val="0"/>
          <w:marTop w:val="0"/>
          <w:marBottom w:val="0"/>
          <w:divBdr>
            <w:top w:val="none" w:sz="0" w:space="0" w:color="auto"/>
            <w:left w:val="none" w:sz="0" w:space="0" w:color="auto"/>
            <w:bottom w:val="none" w:sz="0" w:space="0" w:color="auto"/>
            <w:right w:val="none" w:sz="0" w:space="0" w:color="auto"/>
          </w:divBdr>
        </w:div>
        <w:div w:id="1536304795">
          <w:marLeft w:val="0"/>
          <w:marRight w:val="0"/>
          <w:marTop w:val="0"/>
          <w:marBottom w:val="0"/>
          <w:divBdr>
            <w:top w:val="none" w:sz="0" w:space="0" w:color="auto"/>
            <w:left w:val="none" w:sz="0" w:space="0" w:color="auto"/>
            <w:bottom w:val="none" w:sz="0" w:space="0" w:color="auto"/>
            <w:right w:val="none" w:sz="0" w:space="0" w:color="auto"/>
          </w:divBdr>
        </w:div>
        <w:div w:id="547955824">
          <w:marLeft w:val="0"/>
          <w:marRight w:val="0"/>
          <w:marTop w:val="0"/>
          <w:marBottom w:val="0"/>
          <w:divBdr>
            <w:top w:val="none" w:sz="0" w:space="0" w:color="auto"/>
            <w:left w:val="none" w:sz="0" w:space="0" w:color="auto"/>
            <w:bottom w:val="none" w:sz="0" w:space="0" w:color="auto"/>
            <w:right w:val="none" w:sz="0" w:space="0" w:color="auto"/>
          </w:divBdr>
        </w:div>
        <w:div w:id="1790780229">
          <w:marLeft w:val="0"/>
          <w:marRight w:val="0"/>
          <w:marTop w:val="0"/>
          <w:marBottom w:val="0"/>
          <w:divBdr>
            <w:top w:val="none" w:sz="0" w:space="0" w:color="auto"/>
            <w:left w:val="none" w:sz="0" w:space="0" w:color="auto"/>
            <w:bottom w:val="none" w:sz="0" w:space="0" w:color="auto"/>
            <w:right w:val="none" w:sz="0" w:space="0" w:color="auto"/>
          </w:divBdr>
        </w:div>
      </w:divsChild>
    </w:div>
    <w:div w:id="750547304">
      <w:bodyDiv w:val="1"/>
      <w:marLeft w:val="0"/>
      <w:marRight w:val="0"/>
      <w:marTop w:val="0"/>
      <w:marBottom w:val="0"/>
      <w:divBdr>
        <w:top w:val="none" w:sz="0" w:space="0" w:color="auto"/>
        <w:left w:val="none" w:sz="0" w:space="0" w:color="auto"/>
        <w:bottom w:val="none" w:sz="0" w:space="0" w:color="auto"/>
        <w:right w:val="none" w:sz="0" w:space="0" w:color="auto"/>
      </w:divBdr>
      <w:divsChild>
        <w:div w:id="1775512707">
          <w:marLeft w:val="0"/>
          <w:marRight w:val="0"/>
          <w:marTop w:val="0"/>
          <w:marBottom w:val="0"/>
          <w:divBdr>
            <w:top w:val="none" w:sz="0" w:space="0" w:color="auto"/>
            <w:left w:val="none" w:sz="0" w:space="0" w:color="auto"/>
            <w:bottom w:val="none" w:sz="0" w:space="0" w:color="auto"/>
            <w:right w:val="none" w:sz="0" w:space="0" w:color="auto"/>
          </w:divBdr>
        </w:div>
        <w:div w:id="609161557">
          <w:marLeft w:val="0"/>
          <w:marRight w:val="0"/>
          <w:marTop w:val="0"/>
          <w:marBottom w:val="0"/>
          <w:divBdr>
            <w:top w:val="none" w:sz="0" w:space="0" w:color="auto"/>
            <w:left w:val="none" w:sz="0" w:space="0" w:color="auto"/>
            <w:bottom w:val="none" w:sz="0" w:space="0" w:color="auto"/>
            <w:right w:val="none" w:sz="0" w:space="0" w:color="auto"/>
          </w:divBdr>
        </w:div>
        <w:div w:id="16665473">
          <w:marLeft w:val="0"/>
          <w:marRight w:val="0"/>
          <w:marTop w:val="0"/>
          <w:marBottom w:val="0"/>
          <w:divBdr>
            <w:top w:val="none" w:sz="0" w:space="0" w:color="auto"/>
            <w:left w:val="none" w:sz="0" w:space="0" w:color="auto"/>
            <w:bottom w:val="none" w:sz="0" w:space="0" w:color="auto"/>
            <w:right w:val="none" w:sz="0" w:space="0" w:color="auto"/>
          </w:divBdr>
        </w:div>
        <w:div w:id="2097356262">
          <w:marLeft w:val="0"/>
          <w:marRight w:val="0"/>
          <w:marTop w:val="0"/>
          <w:marBottom w:val="0"/>
          <w:divBdr>
            <w:top w:val="none" w:sz="0" w:space="0" w:color="auto"/>
            <w:left w:val="none" w:sz="0" w:space="0" w:color="auto"/>
            <w:bottom w:val="none" w:sz="0" w:space="0" w:color="auto"/>
            <w:right w:val="none" w:sz="0" w:space="0" w:color="auto"/>
          </w:divBdr>
        </w:div>
        <w:div w:id="552232426">
          <w:marLeft w:val="0"/>
          <w:marRight w:val="0"/>
          <w:marTop w:val="0"/>
          <w:marBottom w:val="0"/>
          <w:divBdr>
            <w:top w:val="none" w:sz="0" w:space="0" w:color="auto"/>
            <w:left w:val="none" w:sz="0" w:space="0" w:color="auto"/>
            <w:bottom w:val="none" w:sz="0" w:space="0" w:color="auto"/>
            <w:right w:val="none" w:sz="0" w:space="0" w:color="auto"/>
          </w:divBdr>
        </w:div>
        <w:div w:id="1768387906">
          <w:marLeft w:val="0"/>
          <w:marRight w:val="0"/>
          <w:marTop w:val="0"/>
          <w:marBottom w:val="0"/>
          <w:divBdr>
            <w:top w:val="none" w:sz="0" w:space="0" w:color="auto"/>
            <w:left w:val="none" w:sz="0" w:space="0" w:color="auto"/>
            <w:bottom w:val="none" w:sz="0" w:space="0" w:color="auto"/>
            <w:right w:val="none" w:sz="0" w:space="0" w:color="auto"/>
          </w:divBdr>
        </w:div>
        <w:div w:id="1802115177">
          <w:marLeft w:val="0"/>
          <w:marRight w:val="0"/>
          <w:marTop w:val="0"/>
          <w:marBottom w:val="0"/>
          <w:divBdr>
            <w:top w:val="none" w:sz="0" w:space="0" w:color="auto"/>
            <w:left w:val="none" w:sz="0" w:space="0" w:color="auto"/>
            <w:bottom w:val="none" w:sz="0" w:space="0" w:color="auto"/>
            <w:right w:val="none" w:sz="0" w:space="0" w:color="auto"/>
          </w:divBdr>
        </w:div>
        <w:div w:id="258493259">
          <w:marLeft w:val="0"/>
          <w:marRight w:val="0"/>
          <w:marTop w:val="0"/>
          <w:marBottom w:val="0"/>
          <w:divBdr>
            <w:top w:val="none" w:sz="0" w:space="0" w:color="auto"/>
            <w:left w:val="none" w:sz="0" w:space="0" w:color="auto"/>
            <w:bottom w:val="none" w:sz="0" w:space="0" w:color="auto"/>
            <w:right w:val="none" w:sz="0" w:space="0" w:color="auto"/>
          </w:divBdr>
        </w:div>
        <w:div w:id="155152929">
          <w:marLeft w:val="0"/>
          <w:marRight w:val="0"/>
          <w:marTop w:val="0"/>
          <w:marBottom w:val="0"/>
          <w:divBdr>
            <w:top w:val="none" w:sz="0" w:space="0" w:color="auto"/>
            <w:left w:val="none" w:sz="0" w:space="0" w:color="auto"/>
            <w:bottom w:val="none" w:sz="0" w:space="0" w:color="auto"/>
            <w:right w:val="none" w:sz="0" w:space="0" w:color="auto"/>
          </w:divBdr>
        </w:div>
        <w:div w:id="461656645">
          <w:marLeft w:val="0"/>
          <w:marRight w:val="0"/>
          <w:marTop w:val="0"/>
          <w:marBottom w:val="0"/>
          <w:divBdr>
            <w:top w:val="none" w:sz="0" w:space="0" w:color="auto"/>
            <w:left w:val="none" w:sz="0" w:space="0" w:color="auto"/>
            <w:bottom w:val="none" w:sz="0" w:space="0" w:color="auto"/>
            <w:right w:val="none" w:sz="0" w:space="0" w:color="auto"/>
          </w:divBdr>
        </w:div>
        <w:div w:id="1401639007">
          <w:marLeft w:val="0"/>
          <w:marRight w:val="0"/>
          <w:marTop w:val="0"/>
          <w:marBottom w:val="0"/>
          <w:divBdr>
            <w:top w:val="none" w:sz="0" w:space="0" w:color="auto"/>
            <w:left w:val="none" w:sz="0" w:space="0" w:color="auto"/>
            <w:bottom w:val="none" w:sz="0" w:space="0" w:color="auto"/>
            <w:right w:val="none" w:sz="0" w:space="0" w:color="auto"/>
          </w:divBdr>
        </w:div>
        <w:div w:id="1917663505">
          <w:marLeft w:val="0"/>
          <w:marRight w:val="0"/>
          <w:marTop w:val="0"/>
          <w:marBottom w:val="0"/>
          <w:divBdr>
            <w:top w:val="none" w:sz="0" w:space="0" w:color="auto"/>
            <w:left w:val="none" w:sz="0" w:space="0" w:color="auto"/>
            <w:bottom w:val="none" w:sz="0" w:space="0" w:color="auto"/>
            <w:right w:val="none" w:sz="0" w:space="0" w:color="auto"/>
          </w:divBdr>
        </w:div>
      </w:divsChild>
    </w:div>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288203376">
      <w:bodyDiv w:val="1"/>
      <w:marLeft w:val="0"/>
      <w:marRight w:val="0"/>
      <w:marTop w:val="0"/>
      <w:marBottom w:val="0"/>
      <w:divBdr>
        <w:top w:val="none" w:sz="0" w:space="0" w:color="auto"/>
        <w:left w:val="none" w:sz="0" w:space="0" w:color="auto"/>
        <w:bottom w:val="none" w:sz="0" w:space="0" w:color="auto"/>
        <w:right w:val="none" w:sz="0" w:space="0" w:color="auto"/>
      </w:divBdr>
    </w:div>
    <w:div w:id="1318848702">
      <w:bodyDiv w:val="1"/>
      <w:marLeft w:val="0"/>
      <w:marRight w:val="0"/>
      <w:marTop w:val="0"/>
      <w:marBottom w:val="0"/>
      <w:divBdr>
        <w:top w:val="none" w:sz="0" w:space="0" w:color="auto"/>
        <w:left w:val="none" w:sz="0" w:space="0" w:color="auto"/>
        <w:bottom w:val="none" w:sz="0" w:space="0" w:color="auto"/>
        <w:right w:val="none" w:sz="0" w:space="0" w:color="auto"/>
      </w:divBdr>
    </w:div>
    <w:div w:id="1490825247">
      <w:bodyDiv w:val="1"/>
      <w:marLeft w:val="0"/>
      <w:marRight w:val="0"/>
      <w:marTop w:val="0"/>
      <w:marBottom w:val="0"/>
      <w:divBdr>
        <w:top w:val="none" w:sz="0" w:space="0" w:color="auto"/>
        <w:left w:val="none" w:sz="0" w:space="0" w:color="auto"/>
        <w:bottom w:val="none" w:sz="0" w:space="0" w:color="auto"/>
        <w:right w:val="none" w:sz="0" w:space="0" w:color="auto"/>
      </w:divBdr>
      <w:divsChild>
        <w:div w:id="991526240">
          <w:marLeft w:val="0"/>
          <w:marRight w:val="0"/>
          <w:marTop w:val="0"/>
          <w:marBottom w:val="0"/>
          <w:divBdr>
            <w:top w:val="none" w:sz="0" w:space="0" w:color="auto"/>
            <w:left w:val="none" w:sz="0" w:space="0" w:color="auto"/>
            <w:bottom w:val="none" w:sz="0" w:space="0" w:color="auto"/>
            <w:right w:val="none" w:sz="0" w:space="0" w:color="auto"/>
          </w:divBdr>
        </w:div>
        <w:div w:id="8215376">
          <w:marLeft w:val="0"/>
          <w:marRight w:val="0"/>
          <w:marTop w:val="0"/>
          <w:marBottom w:val="0"/>
          <w:divBdr>
            <w:top w:val="none" w:sz="0" w:space="0" w:color="auto"/>
            <w:left w:val="none" w:sz="0" w:space="0" w:color="auto"/>
            <w:bottom w:val="none" w:sz="0" w:space="0" w:color="auto"/>
            <w:right w:val="none" w:sz="0" w:space="0" w:color="auto"/>
          </w:divBdr>
        </w:div>
        <w:div w:id="483401305">
          <w:marLeft w:val="0"/>
          <w:marRight w:val="0"/>
          <w:marTop w:val="0"/>
          <w:marBottom w:val="0"/>
          <w:divBdr>
            <w:top w:val="none" w:sz="0" w:space="0" w:color="auto"/>
            <w:left w:val="none" w:sz="0" w:space="0" w:color="auto"/>
            <w:bottom w:val="none" w:sz="0" w:space="0" w:color="auto"/>
            <w:right w:val="none" w:sz="0" w:space="0" w:color="auto"/>
          </w:divBdr>
        </w:div>
        <w:div w:id="1153713299">
          <w:marLeft w:val="0"/>
          <w:marRight w:val="0"/>
          <w:marTop w:val="0"/>
          <w:marBottom w:val="0"/>
          <w:divBdr>
            <w:top w:val="none" w:sz="0" w:space="0" w:color="auto"/>
            <w:left w:val="none" w:sz="0" w:space="0" w:color="auto"/>
            <w:bottom w:val="none" w:sz="0" w:space="0" w:color="auto"/>
            <w:right w:val="none" w:sz="0" w:space="0" w:color="auto"/>
          </w:divBdr>
        </w:div>
        <w:div w:id="1580597506">
          <w:marLeft w:val="0"/>
          <w:marRight w:val="0"/>
          <w:marTop w:val="0"/>
          <w:marBottom w:val="0"/>
          <w:divBdr>
            <w:top w:val="none" w:sz="0" w:space="0" w:color="auto"/>
            <w:left w:val="none" w:sz="0" w:space="0" w:color="auto"/>
            <w:bottom w:val="none" w:sz="0" w:space="0" w:color="auto"/>
            <w:right w:val="none" w:sz="0" w:space="0" w:color="auto"/>
          </w:divBdr>
        </w:div>
        <w:div w:id="652754860">
          <w:marLeft w:val="0"/>
          <w:marRight w:val="0"/>
          <w:marTop w:val="0"/>
          <w:marBottom w:val="0"/>
          <w:divBdr>
            <w:top w:val="none" w:sz="0" w:space="0" w:color="auto"/>
            <w:left w:val="none" w:sz="0" w:space="0" w:color="auto"/>
            <w:bottom w:val="none" w:sz="0" w:space="0" w:color="auto"/>
            <w:right w:val="none" w:sz="0" w:space="0" w:color="auto"/>
          </w:divBdr>
        </w:div>
        <w:div w:id="1113015918">
          <w:marLeft w:val="0"/>
          <w:marRight w:val="0"/>
          <w:marTop w:val="0"/>
          <w:marBottom w:val="0"/>
          <w:divBdr>
            <w:top w:val="none" w:sz="0" w:space="0" w:color="auto"/>
            <w:left w:val="none" w:sz="0" w:space="0" w:color="auto"/>
            <w:bottom w:val="none" w:sz="0" w:space="0" w:color="auto"/>
            <w:right w:val="none" w:sz="0" w:space="0" w:color="auto"/>
          </w:divBdr>
        </w:div>
        <w:div w:id="2126346539">
          <w:marLeft w:val="0"/>
          <w:marRight w:val="0"/>
          <w:marTop w:val="0"/>
          <w:marBottom w:val="0"/>
          <w:divBdr>
            <w:top w:val="none" w:sz="0" w:space="0" w:color="auto"/>
            <w:left w:val="none" w:sz="0" w:space="0" w:color="auto"/>
            <w:bottom w:val="none" w:sz="0" w:space="0" w:color="auto"/>
            <w:right w:val="none" w:sz="0" w:space="0" w:color="auto"/>
          </w:divBdr>
        </w:div>
        <w:div w:id="67577965">
          <w:marLeft w:val="0"/>
          <w:marRight w:val="0"/>
          <w:marTop w:val="0"/>
          <w:marBottom w:val="0"/>
          <w:divBdr>
            <w:top w:val="none" w:sz="0" w:space="0" w:color="auto"/>
            <w:left w:val="none" w:sz="0" w:space="0" w:color="auto"/>
            <w:bottom w:val="none" w:sz="0" w:space="0" w:color="auto"/>
            <w:right w:val="none" w:sz="0" w:space="0" w:color="auto"/>
          </w:divBdr>
        </w:div>
        <w:div w:id="1709182921">
          <w:marLeft w:val="0"/>
          <w:marRight w:val="0"/>
          <w:marTop w:val="0"/>
          <w:marBottom w:val="0"/>
          <w:divBdr>
            <w:top w:val="none" w:sz="0" w:space="0" w:color="auto"/>
            <w:left w:val="none" w:sz="0" w:space="0" w:color="auto"/>
            <w:bottom w:val="none" w:sz="0" w:space="0" w:color="auto"/>
            <w:right w:val="none" w:sz="0" w:space="0" w:color="auto"/>
          </w:divBdr>
        </w:div>
        <w:div w:id="663242576">
          <w:marLeft w:val="0"/>
          <w:marRight w:val="0"/>
          <w:marTop w:val="0"/>
          <w:marBottom w:val="0"/>
          <w:divBdr>
            <w:top w:val="none" w:sz="0" w:space="0" w:color="auto"/>
            <w:left w:val="none" w:sz="0" w:space="0" w:color="auto"/>
            <w:bottom w:val="none" w:sz="0" w:space="0" w:color="auto"/>
            <w:right w:val="none" w:sz="0" w:space="0" w:color="auto"/>
          </w:divBdr>
        </w:div>
        <w:div w:id="1512253822">
          <w:marLeft w:val="0"/>
          <w:marRight w:val="0"/>
          <w:marTop w:val="0"/>
          <w:marBottom w:val="0"/>
          <w:divBdr>
            <w:top w:val="none" w:sz="0" w:space="0" w:color="auto"/>
            <w:left w:val="none" w:sz="0" w:space="0" w:color="auto"/>
            <w:bottom w:val="none" w:sz="0" w:space="0" w:color="auto"/>
            <w:right w:val="none" w:sz="0" w:space="0" w:color="auto"/>
          </w:divBdr>
        </w:div>
        <w:div w:id="584457281">
          <w:marLeft w:val="0"/>
          <w:marRight w:val="0"/>
          <w:marTop w:val="0"/>
          <w:marBottom w:val="0"/>
          <w:divBdr>
            <w:top w:val="none" w:sz="0" w:space="0" w:color="auto"/>
            <w:left w:val="none" w:sz="0" w:space="0" w:color="auto"/>
            <w:bottom w:val="none" w:sz="0" w:space="0" w:color="auto"/>
            <w:right w:val="none" w:sz="0" w:space="0" w:color="auto"/>
          </w:divBdr>
        </w:div>
        <w:div w:id="205803307">
          <w:marLeft w:val="0"/>
          <w:marRight w:val="0"/>
          <w:marTop w:val="0"/>
          <w:marBottom w:val="0"/>
          <w:divBdr>
            <w:top w:val="none" w:sz="0" w:space="0" w:color="auto"/>
            <w:left w:val="none" w:sz="0" w:space="0" w:color="auto"/>
            <w:bottom w:val="none" w:sz="0" w:space="0" w:color="auto"/>
            <w:right w:val="none" w:sz="0" w:space="0" w:color="auto"/>
          </w:divBdr>
        </w:div>
        <w:div w:id="1423842537">
          <w:marLeft w:val="0"/>
          <w:marRight w:val="0"/>
          <w:marTop w:val="0"/>
          <w:marBottom w:val="0"/>
          <w:divBdr>
            <w:top w:val="none" w:sz="0" w:space="0" w:color="auto"/>
            <w:left w:val="none" w:sz="0" w:space="0" w:color="auto"/>
            <w:bottom w:val="none" w:sz="0" w:space="0" w:color="auto"/>
            <w:right w:val="none" w:sz="0" w:space="0" w:color="auto"/>
          </w:divBdr>
        </w:div>
        <w:div w:id="858390598">
          <w:marLeft w:val="0"/>
          <w:marRight w:val="0"/>
          <w:marTop w:val="0"/>
          <w:marBottom w:val="0"/>
          <w:divBdr>
            <w:top w:val="none" w:sz="0" w:space="0" w:color="auto"/>
            <w:left w:val="none" w:sz="0" w:space="0" w:color="auto"/>
            <w:bottom w:val="none" w:sz="0" w:space="0" w:color="auto"/>
            <w:right w:val="none" w:sz="0" w:space="0" w:color="auto"/>
          </w:divBdr>
        </w:div>
        <w:div w:id="272596608">
          <w:marLeft w:val="0"/>
          <w:marRight w:val="0"/>
          <w:marTop w:val="0"/>
          <w:marBottom w:val="0"/>
          <w:divBdr>
            <w:top w:val="none" w:sz="0" w:space="0" w:color="auto"/>
            <w:left w:val="none" w:sz="0" w:space="0" w:color="auto"/>
            <w:bottom w:val="none" w:sz="0" w:space="0" w:color="auto"/>
            <w:right w:val="none" w:sz="0" w:space="0" w:color="auto"/>
          </w:divBdr>
        </w:div>
        <w:div w:id="393435989">
          <w:marLeft w:val="0"/>
          <w:marRight w:val="0"/>
          <w:marTop w:val="0"/>
          <w:marBottom w:val="0"/>
          <w:divBdr>
            <w:top w:val="none" w:sz="0" w:space="0" w:color="auto"/>
            <w:left w:val="none" w:sz="0" w:space="0" w:color="auto"/>
            <w:bottom w:val="none" w:sz="0" w:space="0" w:color="auto"/>
            <w:right w:val="none" w:sz="0" w:space="0" w:color="auto"/>
          </w:divBdr>
        </w:div>
        <w:div w:id="1383478679">
          <w:marLeft w:val="0"/>
          <w:marRight w:val="0"/>
          <w:marTop w:val="0"/>
          <w:marBottom w:val="0"/>
          <w:divBdr>
            <w:top w:val="none" w:sz="0" w:space="0" w:color="auto"/>
            <w:left w:val="none" w:sz="0" w:space="0" w:color="auto"/>
            <w:bottom w:val="none" w:sz="0" w:space="0" w:color="auto"/>
            <w:right w:val="none" w:sz="0" w:space="0" w:color="auto"/>
          </w:divBdr>
        </w:div>
        <w:div w:id="1853182088">
          <w:marLeft w:val="0"/>
          <w:marRight w:val="0"/>
          <w:marTop w:val="0"/>
          <w:marBottom w:val="0"/>
          <w:divBdr>
            <w:top w:val="none" w:sz="0" w:space="0" w:color="auto"/>
            <w:left w:val="none" w:sz="0" w:space="0" w:color="auto"/>
            <w:bottom w:val="none" w:sz="0" w:space="0" w:color="auto"/>
            <w:right w:val="none" w:sz="0" w:space="0" w:color="auto"/>
          </w:divBdr>
        </w:div>
        <w:div w:id="512115083">
          <w:marLeft w:val="0"/>
          <w:marRight w:val="0"/>
          <w:marTop w:val="0"/>
          <w:marBottom w:val="0"/>
          <w:divBdr>
            <w:top w:val="none" w:sz="0" w:space="0" w:color="auto"/>
            <w:left w:val="none" w:sz="0" w:space="0" w:color="auto"/>
            <w:bottom w:val="none" w:sz="0" w:space="0" w:color="auto"/>
            <w:right w:val="none" w:sz="0" w:space="0" w:color="auto"/>
          </w:divBdr>
        </w:div>
        <w:div w:id="476528764">
          <w:marLeft w:val="0"/>
          <w:marRight w:val="0"/>
          <w:marTop w:val="0"/>
          <w:marBottom w:val="0"/>
          <w:divBdr>
            <w:top w:val="none" w:sz="0" w:space="0" w:color="auto"/>
            <w:left w:val="none" w:sz="0" w:space="0" w:color="auto"/>
            <w:bottom w:val="none" w:sz="0" w:space="0" w:color="auto"/>
            <w:right w:val="none" w:sz="0" w:space="0" w:color="auto"/>
          </w:divBdr>
        </w:div>
        <w:div w:id="1621456740">
          <w:marLeft w:val="0"/>
          <w:marRight w:val="0"/>
          <w:marTop w:val="0"/>
          <w:marBottom w:val="0"/>
          <w:divBdr>
            <w:top w:val="none" w:sz="0" w:space="0" w:color="auto"/>
            <w:left w:val="none" w:sz="0" w:space="0" w:color="auto"/>
            <w:bottom w:val="none" w:sz="0" w:space="0" w:color="auto"/>
            <w:right w:val="none" w:sz="0" w:space="0" w:color="auto"/>
          </w:divBdr>
        </w:div>
        <w:div w:id="1808668477">
          <w:marLeft w:val="0"/>
          <w:marRight w:val="0"/>
          <w:marTop w:val="0"/>
          <w:marBottom w:val="0"/>
          <w:divBdr>
            <w:top w:val="none" w:sz="0" w:space="0" w:color="auto"/>
            <w:left w:val="none" w:sz="0" w:space="0" w:color="auto"/>
            <w:bottom w:val="none" w:sz="0" w:space="0" w:color="auto"/>
            <w:right w:val="none" w:sz="0" w:space="0" w:color="auto"/>
          </w:divBdr>
        </w:div>
        <w:div w:id="993723746">
          <w:marLeft w:val="0"/>
          <w:marRight w:val="0"/>
          <w:marTop w:val="0"/>
          <w:marBottom w:val="0"/>
          <w:divBdr>
            <w:top w:val="none" w:sz="0" w:space="0" w:color="auto"/>
            <w:left w:val="none" w:sz="0" w:space="0" w:color="auto"/>
            <w:bottom w:val="none" w:sz="0" w:space="0" w:color="auto"/>
            <w:right w:val="none" w:sz="0" w:space="0" w:color="auto"/>
          </w:divBdr>
        </w:div>
        <w:div w:id="271284421">
          <w:marLeft w:val="0"/>
          <w:marRight w:val="0"/>
          <w:marTop w:val="0"/>
          <w:marBottom w:val="0"/>
          <w:divBdr>
            <w:top w:val="none" w:sz="0" w:space="0" w:color="auto"/>
            <w:left w:val="none" w:sz="0" w:space="0" w:color="auto"/>
            <w:bottom w:val="none" w:sz="0" w:space="0" w:color="auto"/>
            <w:right w:val="none" w:sz="0" w:space="0" w:color="auto"/>
          </w:divBdr>
        </w:div>
        <w:div w:id="1528983914">
          <w:marLeft w:val="0"/>
          <w:marRight w:val="0"/>
          <w:marTop w:val="0"/>
          <w:marBottom w:val="0"/>
          <w:divBdr>
            <w:top w:val="none" w:sz="0" w:space="0" w:color="auto"/>
            <w:left w:val="none" w:sz="0" w:space="0" w:color="auto"/>
            <w:bottom w:val="none" w:sz="0" w:space="0" w:color="auto"/>
            <w:right w:val="none" w:sz="0" w:space="0" w:color="auto"/>
          </w:divBdr>
        </w:div>
        <w:div w:id="484855618">
          <w:marLeft w:val="0"/>
          <w:marRight w:val="0"/>
          <w:marTop w:val="0"/>
          <w:marBottom w:val="0"/>
          <w:divBdr>
            <w:top w:val="none" w:sz="0" w:space="0" w:color="auto"/>
            <w:left w:val="none" w:sz="0" w:space="0" w:color="auto"/>
            <w:bottom w:val="none" w:sz="0" w:space="0" w:color="auto"/>
            <w:right w:val="none" w:sz="0" w:space="0" w:color="auto"/>
          </w:divBdr>
        </w:div>
        <w:div w:id="801465688">
          <w:marLeft w:val="0"/>
          <w:marRight w:val="0"/>
          <w:marTop w:val="0"/>
          <w:marBottom w:val="0"/>
          <w:divBdr>
            <w:top w:val="none" w:sz="0" w:space="0" w:color="auto"/>
            <w:left w:val="none" w:sz="0" w:space="0" w:color="auto"/>
            <w:bottom w:val="none" w:sz="0" w:space="0" w:color="auto"/>
            <w:right w:val="none" w:sz="0" w:space="0" w:color="auto"/>
          </w:divBdr>
        </w:div>
        <w:div w:id="14236596">
          <w:marLeft w:val="0"/>
          <w:marRight w:val="0"/>
          <w:marTop w:val="0"/>
          <w:marBottom w:val="0"/>
          <w:divBdr>
            <w:top w:val="none" w:sz="0" w:space="0" w:color="auto"/>
            <w:left w:val="none" w:sz="0" w:space="0" w:color="auto"/>
            <w:bottom w:val="none" w:sz="0" w:space="0" w:color="auto"/>
            <w:right w:val="none" w:sz="0" w:space="0" w:color="auto"/>
          </w:divBdr>
        </w:div>
      </w:divsChild>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 w:id="1892230586">
      <w:bodyDiv w:val="1"/>
      <w:marLeft w:val="0"/>
      <w:marRight w:val="0"/>
      <w:marTop w:val="0"/>
      <w:marBottom w:val="0"/>
      <w:divBdr>
        <w:top w:val="none" w:sz="0" w:space="0" w:color="auto"/>
        <w:left w:val="none" w:sz="0" w:space="0" w:color="auto"/>
        <w:bottom w:val="none" w:sz="0" w:space="0" w:color="auto"/>
        <w:right w:val="none" w:sz="0" w:space="0" w:color="auto"/>
      </w:divBdr>
      <w:divsChild>
        <w:div w:id="1656956503">
          <w:marLeft w:val="0"/>
          <w:marRight w:val="0"/>
          <w:marTop w:val="0"/>
          <w:marBottom w:val="0"/>
          <w:divBdr>
            <w:top w:val="none" w:sz="0" w:space="0" w:color="auto"/>
            <w:left w:val="none" w:sz="0" w:space="0" w:color="auto"/>
            <w:bottom w:val="none" w:sz="0" w:space="0" w:color="auto"/>
            <w:right w:val="none" w:sz="0" w:space="0" w:color="auto"/>
          </w:divBdr>
        </w:div>
        <w:div w:id="1876845271">
          <w:marLeft w:val="0"/>
          <w:marRight w:val="0"/>
          <w:marTop w:val="0"/>
          <w:marBottom w:val="0"/>
          <w:divBdr>
            <w:top w:val="none" w:sz="0" w:space="0" w:color="auto"/>
            <w:left w:val="none" w:sz="0" w:space="0" w:color="auto"/>
            <w:bottom w:val="none" w:sz="0" w:space="0" w:color="auto"/>
            <w:right w:val="none" w:sz="0" w:space="0" w:color="auto"/>
          </w:divBdr>
        </w:div>
        <w:div w:id="1707486681">
          <w:marLeft w:val="0"/>
          <w:marRight w:val="0"/>
          <w:marTop w:val="0"/>
          <w:marBottom w:val="0"/>
          <w:divBdr>
            <w:top w:val="none" w:sz="0" w:space="0" w:color="auto"/>
            <w:left w:val="none" w:sz="0" w:space="0" w:color="auto"/>
            <w:bottom w:val="none" w:sz="0" w:space="0" w:color="auto"/>
            <w:right w:val="none" w:sz="0" w:space="0" w:color="auto"/>
          </w:divBdr>
        </w:div>
        <w:div w:id="1912501411">
          <w:marLeft w:val="0"/>
          <w:marRight w:val="0"/>
          <w:marTop w:val="0"/>
          <w:marBottom w:val="0"/>
          <w:divBdr>
            <w:top w:val="none" w:sz="0" w:space="0" w:color="auto"/>
            <w:left w:val="none" w:sz="0" w:space="0" w:color="auto"/>
            <w:bottom w:val="none" w:sz="0" w:space="0" w:color="auto"/>
            <w:right w:val="none" w:sz="0" w:space="0" w:color="auto"/>
          </w:divBdr>
        </w:div>
        <w:div w:id="1260716424">
          <w:marLeft w:val="0"/>
          <w:marRight w:val="0"/>
          <w:marTop w:val="0"/>
          <w:marBottom w:val="0"/>
          <w:divBdr>
            <w:top w:val="none" w:sz="0" w:space="0" w:color="auto"/>
            <w:left w:val="none" w:sz="0" w:space="0" w:color="auto"/>
            <w:bottom w:val="none" w:sz="0" w:space="0" w:color="auto"/>
            <w:right w:val="none" w:sz="0" w:space="0" w:color="auto"/>
          </w:divBdr>
        </w:div>
        <w:div w:id="1088115696">
          <w:marLeft w:val="0"/>
          <w:marRight w:val="0"/>
          <w:marTop w:val="0"/>
          <w:marBottom w:val="0"/>
          <w:divBdr>
            <w:top w:val="none" w:sz="0" w:space="0" w:color="auto"/>
            <w:left w:val="none" w:sz="0" w:space="0" w:color="auto"/>
            <w:bottom w:val="none" w:sz="0" w:space="0" w:color="auto"/>
            <w:right w:val="none" w:sz="0" w:space="0" w:color="auto"/>
          </w:divBdr>
        </w:div>
        <w:div w:id="1131559746">
          <w:marLeft w:val="0"/>
          <w:marRight w:val="0"/>
          <w:marTop w:val="0"/>
          <w:marBottom w:val="0"/>
          <w:divBdr>
            <w:top w:val="none" w:sz="0" w:space="0" w:color="auto"/>
            <w:left w:val="none" w:sz="0" w:space="0" w:color="auto"/>
            <w:bottom w:val="none" w:sz="0" w:space="0" w:color="auto"/>
            <w:right w:val="none" w:sz="0" w:space="0" w:color="auto"/>
          </w:divBdr>
        </w:div>
        <w:div w:id="1661738272">
          <w:marLeft w:val="0"/>
          <w:marRight w:val="0"/>
          <w:marTop w:val="0"/>
          <w:marBottom w:val="0"/>
          <w:divBdr>
            <w:top w:val="none" w:sz="0" w:space="0" w:color="auto"/>
            <w:left w:val="none" w:sz="0" w:space="0" w:color="auto"/>
            <w:bottom w:val="none" w:sz="0" w:space="0" w:color="auto"/>
            <w:right w:val="none" w:sz="0" w:space="0" w:color="auto"/>
          </w:divBdr>
        </w:div>
        <w:div w:id="1673489585">
          <w:marLeft w:val="0"/>
          <w:marRight w:val="0"/>
          <w:marTop w:val="0"/>
          <w:marBottom w:val="0"/>
          <w:divBdr>
            <w:top w:val="none" w:sz="0" w:space="0" w:color="auto"/>
            <w:left w:val="none" w:sz="0" w:space="0" w:color="auto"/>
            <w:bottom w:val="none" w:sz="0" w:space="0" w:color="auto"/>
            <w:right w:val="none" w:sz="0" w:space="0" w:color="auto"/>
          </w:divBdr>
        </w:div>
        <w:div w:id="1573657437">
          <w:marLeft w:val="0"/>
          <w:marRight w:val="0"/>
          <w:marTop w:val="0"/>
          <w:marBottom w:val="0"/>
          <w:divBdr>
            <w:top w:val="none" w:sz="0" w:space="0" w:color="auto"/>
            <w:left w:val="none" w:sz="0" w:space="0" w:color="auto"/>
            <w:bottom w:val="none" w:sz="0" w:space="0" w:color="auto"/>
            <w:right w:val="none" w:sz="0" w:space="0" w:color="auto"/>
          </w:divBdr>
        </w:div>
        <w:div w:id="1379237786">
          <w:marLeft w:val="0"/>
          <w:marRight w:val="0"/>
          <w:marTop w:val="0"/>
          <w:marBottom w:val="0"/>
          <w:divBdr>
            <w:top w:val="none" w:sz="0" w:space="0" w:color="auto"/>
            <w:left w:val="none" w:sz="0" w:space="0" w:color="auto"/>
            <w:bottom w:val="none" w:sz="0" w:space="0" w:color="auto"/>
            <w:right w:val="none" w:sz="0" w:space="0" w:color="auto"/>
          </w:divBdr>
        </w:div>
        <w:div w:id="1857424101">
          <w:marLeft w:val="0"/>
          <w:marRight w:val="0"/>
          <w:marTop w:val="0"/>
          <w:marBottom w:val="0"/>
          <w:divBdr>
            <w:top w:val="none" w:sz="0" w:space="0" w:color="auto"/>
            <w:left w:val="none" w:sz="0" w:space="0" w:color="auto"/>
            <w:bottom w:val="none" w:sz="0" w:space="0" w:color="auto"/>
            <w:right w:val="none" w:sz="0" w:space="0" w:color="auto"/>
          </w:divBdr>
        </w:div>
        <w:div w:id="567151414">
          <w:marLeft w:val="0"/>
          <w:marRight w:val="0"/>
          <w:marTop w:val="0"/>
          <w:marBottom w:val="0"/>
          <w:divBdr>
            <w:top w:val="none" w:sz="0" w:space="0" w:color="auto"/>
            <w:left w:val="none" w:sz="0" w:space="0" w:color="auto"/>
            <w:bottom w:val="none" w:sz="0" w:space="0" w:color="auto"/>
            <w:right w:val="none" w:sz="0" w:space="0" w:color="auto"/>
          </w:divBdr>
        </w:div>
        <w:div w:id="364405431">
          <w:marLeft w:val="0"/>
          <w:marRight w:val="0"/>
          <w:marTop w:val="0"/>
          <w:marBottom w:val="0"/>
          <w:divBdr>
            <w:top w:val="none" w:sz="0" w:space="0" w:color="auto"/>
            <w:left w:val="none" w:sz="0" w:space="0" w:color="auto"/>
            <w:bottom w:val="none" w:sz="0" w:space="0" w:color="auto"/>
            <w:right w:val="none" w:sz="0" w:space="0" w:color="auto"/>
          </w:divBdr>
        </w:div>
        <w:div w:id="461270953">
          <w:marLeft w:val="0"/>
          <w:marRight w:val="0"/>
          <w:marTop w:val="0"/>
          <w:marBottom w:val="0"/>
          <w:divBdr>
            <w:top w:val="none" w:sz="0" w:space="0" w:color="auto"/>
            <w:left w:val="none" w:sz="0" w:space="0" w:color="auto"/>
            <w:bottom w:val="none" w:sz="0" w:space="0" w:color="auto"/>
            <w:right w:val="none" w:sz="0" w:space="0" w:color="auto"/>
          </w:divBdr>
        </w:div>
        <w:div w:id="1589775761">
          <w:marLeft w:val="0"/>
          <w:marRight w:val="0"/>
          <w:marTop w:val="0"/>
          <w:marBottom w:val="0"/>
          <w:divBdr>
            <w:top w:val="none" w:sz="0" w:space="0" w:color="auto"/>
            <w:left w:val="none" w:sz="0" w:space="0" w:color="auto"/>
            <w:bottom w:val="none" w:sz="0" w:space="0" w:color="auto"/>
            <w:right w:val="none" w:sz="0" w:space="0" w:color="auto"/>
          </w:divBdr>
        </w:div>
        <w:div w:id="1917276490">
          <w:marLeft w:val="0"/>
          <w:marRight w:val="0"/>
          <w:marTop w:val="0"/>
          <w:marBottom w:val="0"/>
          <w:divBdr>
            <w:top w:val="none" w:sz="0" w:space="0" w:color="auto"/>
            <w:left w:val="none" w:sz="0" w:space="0" w:color="auto"/>
            <w:bottom w:val="none" w:sz="0" w:space="0" w:color="auto"/>
            <w:right w:val="none" w:sz="0" w:space="0" w:color="auto"/>
          </w:divBdr>
        </w:div>
        <w:div w:id="417365636">
          <w:marLeft w:val="0"/>
          <w:marRight w:val="0"/>
          <w:marTop w:val="0"/>
          <w:marBottom w:val="0"/>
          <w:divBdr>
            <w:top w:val="none" w:sz="0" w:space="0" w:color="auto"/>
            <w:left w:val="none" w:sz="0" w:space="0" w:color="auto"/>
            <w:bottom w:val="none" w:sz="0" w:space="0" w:color="auto"/>
            <w:right w:val="none" w:sz="0" w:space="0" w:color="auto"/>
          </w:divBdr>
        </w:div>
        <w:div w:id="879131646">
          <w:marLeft w:val="0"/>
          <w:marRight w:val="0"/>
          <w:marTop w:val="0"/>
          <w:marBottom w:val="0"/>
          <w:divBdr>
            <w:top w:val="none" w:sz="0" w:space="0" w:color="auto"/>
            <w:left w:val="none" w:sz="0" w:space="0" w:color="auto"/>
            <w:bottom w:val="none" w:sz="0" w:space="0" w:color="auto"/>
            <w:right w:val="none" w:sz="0" w:space="0" w:color="auto"/>
          </w:divBdr>
        </w:div>
        <w:div w:id="1689284757">
          <w:marLeft w:val="0"/>
          <w:marRight w:val="0"/>
          <w:marTop w:val="0"/>
          <w:marBottom w:val="0"/>
          <w:divBdr>
            <w:top w:val="none" w:sz="0" w:space="0" w:color="auto"/>
            <w:left w:val="none" w:sz="0" w:space="0" w:color="auto"/>
            <w:bottom w:val="none" w:sz="0" w:space="0" w:color="auto"/>
            <w:right w:val="none" w:sz="0" w:space="0" w:color="auto"/>
          </w:divBdr>
        </w:div>
        <w:div w:id="707225458">
          <w:marLeft w:val="0"/>
          <w:marRight w:val="0"/>
          <w:marTop w:val="0"/>
          <w:marBottom w:val="0"/>
          <w:divBdr>
            <w:top w:val="none" w:sz="0" w:space="0" w:color="auto"/>
            <w:left w:val="none" w:sz="0" w:space="0" w:color="auto"/>
            <w:bottom w:val="none" w:sz="0" w:space="0" w:color="auto"/>
            <w:right w:val="none" w:sz="0" w:space="0" w:color="auto"/>
          </w:divBdr>
        </w:div>
        <w:div w:id="722869149">
          <w:marLeft w:val="0"/>
          <w:marRight w:val="0"/>
          <w:marTop w:val="0"/>
          <w:marBottom w:val="0"/>
          <w:divBdr>
            <w:top w:val="none" w:sz="0" w:space="0" w:color="auto"/>
            <w:left w:val="none" w:sz="0" w:space="0" w:color="auto"/>
            <w:bottom w:val="none" w:sz="0" w:space="0" w:color="auto"/>
            <w:right w:val="none" w:sz="0" w:space="0" w:color="auto"/>
          </w:divBdr>
        </w:div>
        <w:div w:id="1583291051">
          <w:marLeft w:val="0"/>
          <w:marRight w:val="0"/>
          <w:marTop w:val="0"/>
          <w:marBottom w:val="0"/>
          <w:divBdr>
            <w:top w:val="none" w:sz="0" w:space="0" w:color="auto"/>
            <w:left w:val="none" w:sz="0" w:space="0" w:color="auto"/>
            <w:bottom w:val="none" w:sz="0" w:space="0" w:color="auto"/>
            <w:right w:val="none" w:sz="0" w:space="0" w:color="auto"/>
          </w:divBdr>
        </w:div>
        <w:div w:id="385908342">
          <w:marLeft w:val="0"/>
          <w:marRight w:val="0"/>
          <w:marTop w:val="0"/>
          <w:marBottom w:val="0"/>
          <w:divBdr>
            <w:top w:val="none" w:sz="0" w:space="0" w:color="auto"/>
            <w:left w:val="none" w:sz="0" w:space="0" w:color="auto"/>
            <w:bottom w:val="none" w:sz="0" w:space="0" w:color="auto"/>
            <w:right w:val="none" w:sz="0" w:space="0" w:color="auto"/>
          </w:divBdr>
        </w:div>
        <w:div w:id="1289237956">
          <w:marLeft w:val="0"/>
          <w:marRight w:val="0"/>
          <w:marTop w:val="0"/>
          <w:marBottom w:val="0"/>
          <w:divBdr>
            <w:top w:val="none" w:sz="0" w:space="0" w:color="auto"/>
            <w:left w:val="none" w:sz="0" w:space="0" w:color="auto"/>
            <w:bottom w:val="none" w:sz="0" w:space="0" w:color="auto"/>
            <w:right w:val="none" w:sz="0" w:space="0" w:color="auto"/>
          </w:divBdr>
        </w:div>
        <w:div w:id="641036561">
          <w:marLeft w:val="0"/>
          <w:marRight w:val="0"/>
          <w:marTop w:val="0"/>
          <w:marBottom w:val="0"/>
          <w:divBdr>
            <w:top w:val="none" w:sz="0" w:space="0" w:color="auto"/>
            <w:left w:val="none" w:sz="0" w:space="0" w:color="auto"/>
            <w:bottom w:val="none" w:sz="0" w:space="0" w:color="auto"/>
            <w:right w:val="none" w:sz="0" w:space="0" w:color="auto"/>
          </w:divBdr>
        </w:div>
        <w:div w:id="1198933192">
          <w:marLeft w:val="0"/>
          <w:marRight w:val="0"/>
          <w:marTop w:val="0"/>
          <w:marBottom w:val="0"/>
          <w:divBdr>
            <w:top w:val="none" w:sz="0" w:space="0" w:color="auto"/>
            <w:left w:val="none" w:sz="0" w:space="0" w:color="auto"/>
            <w:bottom w:val="none" w:sz="0" w:space="0" w:color="auto"/>
            <w:right w:val="none" w:sz="0" w:space="0" w:color="auto"/>
          </w:divBdr>
        </w:div>
        <w:div w:id="983434220">
          <w:marLeft w:val="0"/>
          <w:marRight w:val="0"/>
          <w:marTop w:val="0"/>
          <w:marBottom w:val="0"/>
          <w:divBdr>
            <w:top w:val="none" w:sz="0" w:space="0" w:color="auto"/>
            <w:left w:val="none" w:sz="0" w:space="0" w:color="auto"/>
            <w:bottom w:val="none" w:sz="0" w:space="0" w:color="auto"/>
            <w:right w:val="none" w:sz="0" w:space="0" w:color="auto"/>
          </w:divBdr>
        </w:div>
        <w:div w:id="60371850">
          <w:marLeft w:val="0"/>
          <w:marRight w:val="0"/>
          <w:marTop w:val="0"/>
          <w:marBottom w:val="0"/>
          <w:divBdr>
            <w:top w:val="none" w:sz="0" w:space="0" w:color="auto"/>
            <w:left w:val="none" w:sz="0" w:space="0" w:color="auto"/>
            <w:bottom w:val="none" w:sz="0" w:space="0" w:color="auto"/>
            <w:right w:val="none" w:sz="0" w:space="0" w:color="auto"/>
          </w:divBdr>
        </w:div>
        <w:div w:id="1150638921">
          <w:marLeft w:val="0"/>
          <w:marRight w:val="0"/>
          <w:marTop w:val="0"/>
          <w:marBottom w:val="0"/>
          <w:divBdr>
            <w:top w:val="none" w:sz="0" w:space="0" w:color="auto"/>
            <w:left w:val="none" w:sz="0" w:space="0" w:color="auto"/>
            <w:bottom w:val="none" w:sz="0" w:space="0" w:color="auto"/>
            <w:right w:val="none" w:sz="0" w:space="0" w:color="auto"/>
          </w:divBdr>
        </w:div>
      </w:divsChild>
    </w:div>
    <w:div w:id="20783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etris.wiki/Drop" TargetMode="External"/><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jpeg"/><Relationship Id="rId10" Type="http://schemas.openxmlformats.org/officeDocument/2006/relationships/hyperlink" Target="https://en.wikipedia.org/wiki/Artificial_intelligence_in_video_games" TargetMode="External"/><Relationship Id="rId19" Type="http://schemas.openxmlformats.org/officeDocument/2006/relationships/image" Target="media/image8.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etris.wiki/Drop" TargetMode="External"/><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3</TotalTime>
  <Pages>15</Pages>
  <Words>2781</Words>
  <Characters>15856</Characters>
  <Application>Microsoft Office Word</Application>
  <DocSecurity>0</DocSecurity>
  <Lines>132</Lines>
  <Paragraphs>37</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1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37</cp:revision>
  <cp:lastPrinted>2020-03-12T10:10:00Z</cp:lastPrinted>
  <dcterms:created xsi:type="dcterms:W3CDTF">2021-05-17T21:16:00Z</dcterms:created>
  <dcterms:modified xsi:type="dcterms:W3CDTF">2021-06-10T20:34:00Z</dcterms:modified>
</cp:coreProperties>
</file>